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ED4BF3" w:rsidRDefault="00942674" w:rsidP="00942674">
          <w:r w:rsidRPr="00ED4BF3">
            <w:rPr>
              <w:lang w:eastAsia="nl-BE"/>
            </w:rPr>
            <w:drawing>
              <wp:inline distT="0" distB="0" distL="0" distR="0" wp14:anchorId="4E39FB02" wp14:editId="215F5A10">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ED4BF3" w:rsidRDefault="00942674" w:rsidP="00942674">
          <w:pPr>
            <w:jc w:val="left"/>
          </w:pPr>
          <w:r w:rsidRPr="00ED4BF3">
            <w:br/>
            <w:t>Faculteit Ingenieurswetenschappen en Architectuur</w:t>
          </w:r>
          <w:r w:rsidRPr="00ED4BF3">
            <w:br/>
          </w:r>
          <w:r w:rsidRPr="00ED4BF3">
            <w:br/>
            <w:t xml:space="preserve">Schakelprogramma tot Master of Science in de </w:t>
          </w:r>
          <w:r w:rsidRPr="00ED4BF3">
            <w:br/>
            <w:t>Industriële Wetenschappen: Informatica</w:t>
          </w:r>
        </w:p>
        <w:p w:rsidR="00942674" w:rsidRPr="00ED4BF3" w:rsidRDefault="00942674" w:rsidP="00942674">
          <w:pPr>
            <w:jc w:val="left"/>
          </w:pPr>
        </w:p>
        <w:p w:rsidR="00942674" w:rsidRPr="00ED4BF3" w:rsidRDefault="00942674" w:rsidP="00942674">
          <w:pPr>
            <w:jc w:val="left"/>
          </w:pPr>
          <w:r w:rsidRPr="00ED4BF3">
            <w:t>Vakoverschrijdend project (E767014)</w:t>
          </w:r>
        </w:p>
        <w:p w:rsidR="00376647" w:rsidRPr="00ED4BF3" w:rsidRDefault="00376647" w:rsidP="00942674">
          <w:pPr>
            <w:jc w:val="left"/>
          </w:pPr>
          <w:r w:rsidRPr="00ED4BF3">
            <w:t>Projectgroep 3</w:t>
          </w:r>
        </w:p>
        <w:p w:rsidR="00942674" w:rsidRPr="00ED4BF3" w:rsidRDefault="00942674" w:rsidP="00942674">
          <w:pPr>
            <w:pStyle w:val="Geenafstand"/>
            <w:rPr>
              <w:rFonts w:asciiTheme="majorHAnsi" w:eastAsiaTheme="majorEastAsia" w:hAnsiTheme="majorHAnsi" w:cstheme="majorBidi"/>
              <w:sz w:val="48"/>
              <w:szCs w:val="72"/>
            </w:rPr>
          </w:pPr>
        </w:p>
        <w:p w:rsidR="00376647" w:rsidRPr="00ED4BF3" w:rsidRDefault="00376647" w:rsidP="00942674">
          <w:pPr>
            <w:pStyle w:val="Geenafstand"/>
            <w:jc w:val="both"/>
            <w:rPr>
              <w:rFonts w:asciiTheme="majorHAnsi" w:eastAsiaTheme="majorEastAsia" w:hAnsiTheme="majorHAnsi" w:cstheme="majorBidi"/>
              <w:sz w:val="48"/>
              <w:szCs w:val="72"/>
            </w:rPr>
          </w:pPr>
        </w:p>
        <w:p w:rsidR="00942674" w:rsidRPr="00ED4BF3" w:rsidRDefault="00764FE0" w:rsidP="00942674">
          <w:pPr>
            <w:pStyle w:val="Geenafstand"/>
            <w:jc w:val="both"/>
            <w:rPr>
              <w:rFonts w:asciiTheme="majorHAnsi" w:eastAsiaTheme="majorEastAsia" w:hAnsiTheme="majorHAnsi" w:cstheme="majorBidi"/>
              <w:sz w:val="48"/>
              <w:szCs w:val="72"/>
            </w:rPr>
          </w:pPr>
          <w:r w:rsidRPr="00ED4BF3">
            <w:rPr>
              <w:rFonts w:asciiTheme="majorHAnsi" w:eastAsiaTheme="majorEastAsia" w:hAnsiTheme="majorHAnsi" w:cstheme="majorBidi"/>
              <w:sz w:val="48"/>
              <w:szCs w:val="72"/>
            </w:rPr>
            <w:t xml:space="preserve">VOP </w:t>
          </w:r>
          <w:r w:rsidR="00942674" w:rsidRPr="00ED4BF3">
            <w:rPr>
              <w:rFonts w:asciiTheme="majorHAnsi" w:eastAsiaTheme="majorEastAsia" w:hAnsiTheme="majorHAnsi" w:cstheme="majorBidi"/>
              <w:sz w:val="48"/>
              <w:szCs w:val="72"/>
            </w:rPr>
            <w:t>Verkeerscentrum:</w:t>
          </w:r>
        </w:p>
        <w:p w:rsidR="00942674" w:rsidRPr="00ED4BF3" w:rsidRDefault="005E623E" w:rsidP="00F03192">
          <w:pPr>
            <w:pStyle w:val="Geenafstand"/>
            <w:jc w:val="both"/>
            <w:rPr>
              <w:rFonts w:asciiTheme="majorHAnsi" w:eastAsiaTheme="majorEastAsia" w:hAnsiTheme="majorHAnsi" w:cstheme="majorBidi"/>
              <w:sz w:val="72"/>
              <w:szCs w:val="72"/>
            </w:rPr>
          </w:pPr>
          <w:r w:rsidRPr="00ED4BF3">
            <w:drawing>
              <wp:anchor distT="0" distB="0" distL="114300" distR="114300" simplePos="0" relativeHeight="251676672" behindDoc="0" locked="0" layoutInCell="1" allowOverlap="1" wp14:anchorId="4EC5E5E9" wp14:editId="19120167">
                <wp:simplePos x="0" y="0"/>
                <wp:positionH relativeFrom="margin">
                  <wp:posOffset>177800</wp:posOffset>
                </wp:positionH>
                <wp:positionV relativeFrom="margin">
                  <wp:posOffset>4680585</wp:posOffset>
                </wp:positionV>
                <wp:extent cx="5421630" cy="2805430"/>
                <wp:effectExtent l="0" t="0" r="762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1630" cy="2805430"/>
                        </a:xfrm>
                        <a:prstGeom prst="rect">
                          <a:avLst/>
                        </a:prstGeom>
                      </pic:spPr>
                    </pic:pic>
                  </a:graphicData>
                </a:graphic>
                <wp14:sizeRelH relativeFrom="margin">
                  <wp14:pctWidth>0</wp14:pctWidth>
                </wp14:sizeRelH>
                <wp14:sizeRelV relativeFrom="margin">
                  <wp14:pctHeight>0</wp14:pctHeight>
                </wp14:sizeRelV>
              </wp:anchor>
            </w:drawing>
          </w:r>
          <w:r w:rsidR="00942674" w:rsidRPr="00ED4BF3">
            <mc:AlternateContent>
              <mc:Choice Requires="wps">
                <w:drawing>
                  <wp:anchor distT="0" distB="0" distL="114300" distR="114300" simplePos="0" relativeHeight="251662336" behindDoc="0" locked="0" layoutInCell="0" allowOverlap="1" wp14:anchorId="620EE596" wp14:editId="708A9A29">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8C8BB00"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942674" w:rsidRPr="00ED4BF3">
            <mc:AlternateContent>
              <mc:Choice Requires="wps">
                <w:drawing>
                  <wp:anchor distT="0" distB="0" distL="114300" distR="114300" simplePos="0" relativeHeight="251661312" behindDoc="0" locked="0" layoutInCell="0" allowOverlap="1" wp14:anchorId="1048FB9A" wp14:editId="5AE8FB37">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sidR="00942674" w:rsidRPr="00ED4BF3">
            <mc:AlternateContent>
              <mc:Choice Requires="wps">
                <w:drawing>
                  <wp:anchor distT="0" distB="0" distL="114300" distR="114300" simplePos="0" relativeHeight="251660288" behindDoc="0" locked="0" layoutInCell="0" allowOverlap="1" wp14:anchorId="36FA56A1" wp14:editId="3CDA3CAC">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ED4BF3">
            <w:rPr>
              <w:rFonts w:asciiTheme="majorHAnsi" w:eastAsiaTheme="majorEastAsia" w:hAnsiTheme="majorHAnsi" w:cstheme="majorBidi"/>
              <w:sz w:val="72"/>
              <w:szCs w:val="72"/>
            </w:rPr>
            <mc:AlternateContent>
              <mc:Choice Requires="wps">
                <w:drawing>
                  <wp:anchor distT="45720" distB="45720" distL="114300" distR="114300" simplePos="0" relativeHeight="251668480" behindDoc="0" locked="0" layoutInCell="1" allowOverlap="1" wp14:anchorId="1B5678B0" wp14:editId="5F60C87C">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639EE" w:rsidRDefault="003639EE" w:rsidP="00376647">
                                <w:pPr>
                                  <w:spacing w:after="100" w:afterAutospacing="1"/>
                                  <w:contextualSpacing/>
                                  <w:jc w:val="right"/>
                                </w:pPr>
                              </w:p>
                              <w:p w:rsidR="003639EE" w:rsidRDefault="003639EE" w:rsidP="00376647">
                                <w:pPr>
                                  <w:spacing w:after="100" w:afterAutospacing="1"/>
                                  <w:contextualSpacing/>
                                  <w:jc w:val="right"/>
                                </w:pPr>
                                <w:r>
                                  <w:t>De Bock Jelle</w:t>
                                </w:r>
                              </w:p>
                              <w:p w:rsidR="003639EE" w:rsidRDefault="003639EE" w:rsidP="00376647">
                                <w:pPr>
                                  <w:spacing w:after="100" w:afterAutospacing="1"/>
                                  <w:contextualSpacing/>
                                  <w:jc w:val="right"/>
                                </w:pPr>
                                <w:r>
                                  <w:t>Floré Brent</w:t>
                                </w:r>
                              </w:p>
                              <w:p w:rsidR="003639EE" w:rsidRDefault="003639EE" w:rsidP="00376647">
                                <w:pPr>
                                  <w:spacing w:after="100" w:afterAutospacing="1"/>
                                  <w:contextualSpacing/>
                                  <w:jc w:val="right"/>
                                </w:pPr>
                                <w:r>
                                  <w:t>Stofferis Jeroen</w:t>
                                </w:r>
                              </w:p>
                              <w:p w:rsidR="003639EE" w:rsidRDefault="003639EE" w:rsidP="00376647">
                                <w:pPr>
                                  <w:spacing w:after="100" w:afterAutospacing="1"/>
                                  <w:contextualSpacing/>
                                  <w:jc w:val="right"/>
                                </w:pPr>
                                <w:r>
                                  <w:t>Vandemoortele Simon</w:t>
                                </w:r>
                              </w:p>
                              <w:p w:rsidR="003639EE" w:rsidRDefault="003639EE"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B5678B0"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3639EE" w:rsidRDefault="003639EE" w:rsidP="00376647">
                          <w:pPr>
                            <w:spacing w:after="100" w:afterAutospacing="1"/>
                            <w:contextualSpacing/>
                            <w:jc w:val="right"/>
                          </w:pPr>
                        </w:p>
                        <w:p w:rsidR="003639EE" w:rsidRDefault="003639EE" w:rsidP="00376647">
                          <w:pPr>
                            <w:spacing w:after="100" w:afterAutospacing="1"/>
                            <w:contextualSpacing/>
                            <w:jc w:val="right"/>
                          </w:pPr>
                          <w:r>
                            <w:t>De Bock Jelle</w:t>
                          </w:r>
                        </w:p>
                        <w:p w:rsidR="003639EE" w:rsidRDefault="003639EE" w:rsidP="00376647">
                          <w:pPr>
                            <w:spacing w:after="100" w:afterAutospacing="1"/>
                            <w:contextualSpacing/>
                            <w:jc w:val="right"/>
                          </w:pPr>
                          <w:r>
                            <w:t>Floré Brent</w:t>
                          </w:r>
                        </w:p>
                        <w:p w:rsidR="003639EE" w:rsidRDefault="003639EE" w:rsidP="00376647">
                          <w:pPr>
                            <w:spacing w:after="100" w:afterAutospacing="1"/>
                            <w:contextualSpacing/>
                            <w:jc w:val="right"/>
                          </w:pPr>
                          <w:r>
                            <w:t>Stofferis Jeroen</w:t>
                          </w:r>
                        </w:p>
                        <w:p w:rsidR="003639EE" w:rsidRDefault="003639EE" w:rsidP="00376647">
                          <w:pPr>
                            <w:spacing w:after="100" w:afterAutospacing="1"/>
                            <w:contextualSpacing/>
                            <w:jc w:val="right"/>
                          </w:pPr>
                          <w:r>
                            <w:t>Vandemoortele Simon</w:t>
                          </w:r>
                        </w:p>
                        <w:p w:rsidR="003639EE" w:rsidRDefault="003639EE" w:rsidP="00376647">
                          <w:pPr>
                            <w:spacing w:after="100" w:afterAutospacing="1"/>
                            <w:contextualSpacing/>
                            <w:jc w:val="right"/>
                          </w:pPr>
                          <w:r>
                            <w:t>Vervenne Jan</w:t>
                          </w:r>
                        </w:p>
                      </w:txbxContent>
                    </v:textbox>
                    <w10:wrap type="square" anchory="page"/>
                  </v:shape>
                </w:pict>
              </mc:Fallback>
            </mc:AlternateContent>
          </w:r>
          <w:r w:rsidR="00764FE0" w:rsidRPr="00ED4BF3">
            <w:rPr>
              <w:rFonts w:asciiTheme="majorHAnsi" w:eastAsiaTheme="majorEastAsia" w:hAnsiTheme="majorHAnsi" w:cstheme="majorBidi"/>
              <w:sz w:val="72"/>
              <w:szCs w:val="72"/>
            </w:rPr>
            <w:t>Software-Analyse</w:t>
          </w:r>
        </w:p>
      </w:sdtContent>
    </w:sdt>
    <w:p w:rsidR="00F03192" w:rsidRPr="00ED4BF3" w:rsidRDefault="00942674" w:rsidP="00F03192">
      <w:pPr>
        <w:sectPr w:rsidR="00F03192" w:rsidRPr="00ED4BF3" w:rsidSect="00717562">
          <w:headerReference w:type="default" r:id="rId10"/>
          <w:footerReference w:type="default" r:id="rId11"/>
          <w:footerReference w:type="first" r:id="rId12"/>
          <w:pgSz w:w="11906" w:h="16838"/>
          <w:pgMar w:top="1417" w:right="1417" w:bottom="1417" w:left="1417" w:header="708" w:footer="708" w:gutter="0"/>
          <w:pgNumType w:start="0"/>
          <w:cols w:space="708"/>
          <w:titlePg/>
          <w:docGrid w:linePitch="360"/>
        </w:sectPr>
      </w:pPr>
      <w:r w:rsidRPr="00ED4BF3">
        <w:rPr>
          <w:rFonts w:asciiTheme="majorHAnsi" w:eastAsiaTheme="majorEastAsia" w:hAnsiTheme="majorHAnsi" w:cstheme="majorBidi"/>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639EE" w:rsidRDefault="003639EE">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3639EE" w:rsidRDefault="003639EE">
                      <w:r>
                        <w:t>Academiejaar 2015-2016</w:t>
                      </w:r>
                    </w:p>
                  </w:txbxContent>
                </v:textbox>
                <w10:wrap type="square" anchory="page"/>
              </v:shape>
            </w:pict>
          </mc:Fallback>
        </mc:AlternateContent>
      </w:r>
      <w:r w:rsidRPr="00ED4BF3">
        <w:rPr>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Pr="00ED4BF3">
        <w:br w:type="page"/>
      </w:r>
      <w:r w:rsidR="002143B4" w:rsidRPr="00ED4BF3">
        <w:lastRenderedPageBreak/>
        <w:br w:type="page"/>
      </w:r>
    </w:p>
    <w:p w:rsidR="002143B4" w:rsidRPr="00ED4BF3" w:rsidRDefault="002143B4" w:rsidP="00F03192"/>
    <w:sdt>
      <w:sdtPr>
        <w:rPr>
          <w:rFonts w:eastAsiaTheme="minorEastAsia"/>
          <w:lang w:eastAsia="nl-BE"/>
        </w:rPr>
        <w:id w:val="-1273245144"/>
        <w:docPartObj>
          <w:docPartGallery w:val="Cover Pages"/>
          <w:docPartUnique/>
        </w:docPartObj>
      </w:sdtPr>
      <w:sdtContent>
        <w:p w:rsidR="002143B4" w:rsidRPr="00ED4BF3" w:rsidRDefault="002143B4" w:rsidP="002143B4">
          <w:r w:rsidRPr="00ED4BF3">
            <w:rPr>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ED4BF3" w:rsidRDefault="002143B4" w:rsidP="002143B4">
          <w:pPr>
            <w:jc w:val="left"/>
          </w:pPr>
          <w:r w:rsidRPr="00ED4BF3">
            <w:br/>
            <w:t>Faculteit Ingenieurswetenschappen en Architectuur</w:t>
          </w:r>
          <w:r w:rsidRPr="00ED4BF3">
            <w:br/>
          </w:r>
          <w:r w:rsidRPr="00ED4BF3">
            <w:br/>
            <w:t xml:space="preserve">Schakelprogramma tot Master of Science in de </w:t>
          </w:r>
          <w:r w:rsidRPr="00ED4BF3">
            <w:br/>
            <w:t>Industriële Wetenschappen: Informatica</w:t>
          </w:r>
        </w:p>
        <w:p w:rsidR="002143B4" w:rsidRPr="00ED4BF3" w:rsidRDefault="002143B4" w:rsidP="002143B4">
          <w:pPr>
            <w:jc w:val="left"/>
          </w:pPr>
        </w:p>
        <w:p w:rsidR="002143B4" w:rsidRPr="00ED4BF3" w:rsidRDefault="002143B4" w:rsidP="002143B4">
          <w:pPr>
            <w:jc w:val="left"/>
          </w:pPr>
          <w:r w:rsidRPr="00ED4BF3">
            <w:t>Vakoverschrijdend project (E767014)</w:t>
          </w:r>
        </w:p>
        <w:p w:rsidR="002143B4" w:rsidRPr="00ED4BF3" w:rsidRDefault="002143B4" w:rsidP="002143B4">
          <w:pPr>
            <w:jc w:val="left"/>
          </w:pPr>
          <w:r w:rsidRPr="00ED4BF3">
            <w:t>Projectgroep 3</w:t>
          </w:r>
        </w:p>
        <w:p w:rsidR="002143B4" w:rsidRPr="00ED4BF3" w:rsidRDefault="002143B4" w:rsidP="002143B4">
          <w:pPr>
            <w:pStyle w:val="Geenafstand"/>
            <w:rPr>
              <w:rFonts w:asciiTheme="majorHAnsi" w:eastAsiaTheme="majorEastAsia" w:hAnsiTheme="majorHAnsi" w:cstheme="majorBidi"/>
              <w:sz w:val="48"/>
              <w:szCs w:val="72"/>
            </w:rPr>
          </w:pPr>
        </w:p>
        <w:p w:rsidR="002143B4" w:rsidRPr="00ED4BF3" w:rsidRDefault="002143B4" w:rsidP="002143B4">
          <w:pPr>
            <w:pStyle w:val="Geenafstand"/>
            <w:jc w:val="both"/>
            <w:rPr>
              <w:rFonts w:asciiTheme="majorHAnsi" w:eastAsiaTheme="majorEastAsia" w:hAnsiTheme="majorHAnsi" w:cstheme="majorBidi"/>
              <w:sz w:val="48"/>
              <w:szCs w:val="72"/>
            </w:rPr>
          </w:pPr>
        </w:p>
        <w:p w:rsidR="002143B4" w:rsidRPr="00ED4BF3" w:rsidRDefault="00764FE0" w:rsidP="002143B4">
          <w:pPr>
            <w:pStyle w:val="Geenafstand"/>
            <w:jc w:val="both"/>
            <w:rPr>
              <w:rFonts w:asciiTheme="majorHAnsi" w:eastAsiaTheme="majorEastAsia" w:hAnsiTheme="majorHAnsi" w:cstheme="majorBidi"/>
              <w:sz w:val="48"/>
              <w:szCs w:val="72"/>
            </w:rPr>
          </w:pPr>
          <w:r w:rsidRPr="00ED4BF3">
            <w:rPr>
              <w:rFonts w:asciiTheme="majorHAnsi" w:eastAsiaTheme="majorEastAsia" w:hAnsiTheme="majorHAnsi" w:cstheme="majorBidi"/>
              <w:sz w:val="48"/>
              <w:szCs w:val="72"/>
            </w:rPr>
            <w:t xml:space="preserve">VOP </w:t>
          </w:r>
          <w:r w:rsidR="002143B4" w:rsidRPr="00ED4BF3">
            <w:rPr>
              <w:rFonts w:asciiTheme="majorHAnsi" w:eastAsiaTheme="majorEastAsia" w:hAnsiTheme="majorHAnsi" w:cstheme="majorBidi"/>
              <w:sz w:val="48"/>
              <w:szCs w:val="72"/>
            </w:rPr>
            <w:t>Verkeerscentrum:</w:t>
          </w:r>
        </w:p>
        <w:p w:rsidR="00F03192" w:rsidRPr="00ED4BF3" w:rsidRDefault="00FB38F0" w:rsidP="00F03192">
          <w:pPr>
            <w:pStyle w:val="Geenafstand"/>
            <w:jc w:val="both"/>
            <w:rPr>
              <w:rFonts w:asciiTheme="majorHAnsi" w:eastAsiaTheme="majorEastAsia" w:hAnsiTheme="majorHAnsi" w:cstheme="majorBidi"/>
              <w:sz w:val="72"/>
              <w:szCs w:val="72"/>
            </w:rPr>
          </w:pPr>
          <w:r w:rsidRPr="00ED4BF3">
            <w:rPr>
              <w:rFonts w:asciiTheme="majorHAnsi" w:eastAsiaTheme="majorEastAsia" w:hAnsiTheme="majorHAnsi" w:cstheme="majorBidi"/>
              <w:sz w:val="72"/>
              <w:szCs w:val="72"/>
            </w:rPr>
            <w:t>Softwarea</w:t>
          </w:r>
          <w:r w:rsidR="00764FE0" w:rsidRPr="00ED4BF3">
            <w:rPr>
              <w:rFonts w:asciiTheme="majorHAnsi" w:eastAsiaTheme="majorEastAsia" w:hAnsiTheme="majorHAnsi" w:cstheme="majorBidi"/>
              <w:sz w:val="72"/>
              <w:szCs w:val="72"/>
            </w:rPr>
            <w:t>nalyse</w:t>
          </w:r>
          <w:r w:rsidR="002143B4" w:rsidRPr="00ED4BF3">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sidRPr="00ED4BF3">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sidRPr="00ED4BF3">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ED4BF3">
            <w:rPr>
              <w:rFonts w:asciiTheme="majorHAnsi" w:eastAsiaTheme="majorEastAsia" w:hAnsiTheme="majorHAnsi" w:cstheme="majorBidi"/>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639EE" w:rsidRDefault="003639EE" w:rsidP="002143B4">
                                <w:pPr>
                                  <w:spacing w:after="100" w:afterAutospacing="1"/>
                                  <w:contextualSpacing/>
                                  <w:jc w:val="right"/>
                                </w:pPr>
                              </w:p>
                              <w:p w:rsidR="003639EE" w:rsidRDefault="003639EE" w:rsidP="002143B4">
                                <w:pPr>
                                  <w:spacing w:after="100" w:afterAutospacing="1"/>
                                  <w:contextualSpacing/>
                                  <w:jc w:val="right"/>
                                </w:pPr>
                                <w:r>
                                  <w:t>De Bock Jelle</w:t>
                                </w:r>
                              </w:p>
                              <w:p w:rsidR="003639EE" w:rsidRDefault="003639EE" w:rsidP="002143B4">
                                <w:pPr>
                                  <w:spacing w:after="100" w:afterAutospacing="1"/>
                                  <w:contextualSpacing/>
                                  <w:jc w:val="right"/>
                                </w:pPr>
                                <w:r>
                                  <w:t>Floré Brent</w:t>
                                </w:r>
                              </w:p>
                              <w:p w:rsidR="003639EE" w:rsidRDefault="003639EE" w:rsidP="002143B4">
                                <w:pPr>
                                  <w:spacing w:after="100" w:afterAutospacing="1"/>
                                  <w:contextualSpacing/>
                                  <w:jc w:val="right"/>
                                </w:pPr>
                                <w:r>
                                  <w:t>Stofferis Jeroen</w:t>
                                </w:r>
                              </w:p>
                              <w:p w:rsidR="003639EE" w:rsidRDefault="003639EE" w:rsidP="002143B4">
                                <w:pPr>
                                  <w:spacing w:after="100" w:afterAutospacing="1"/>
                                  <w:contextualSpacing/>
                                  <w:jc w:val="right"/>
                                </w:pPr>
                                <w:r>
                                  <w:t>Vandemoortele Simon</w:t>
                                </w:r>
                              </w:p>
                              <w:p w:rsidR="003639EE" w:rsidRDefault="003639EE"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3639EE" w:rsidRDefault="003639EE" w:rsidP="002143B4">
                          <w:pPr>
                            <w:spacing w:after="100" w:afterAutospacing="1"/>
                            <w:contextualSpacing/>
                            <w:jc w:val="right"/>
                          </w:pPr>
                        </w:p>
                        <w:p w:rsidR="003639EE" w:rsidRDefault="003639EE" w:rsidP="002143B4">
                          <w:pPr>
                            <w:spacing w:after="100" w:afterAutospacing="1"/>
                            <w:contextualSpacing/>
                            <w:jc w:val="right"/>
                          </w:pPr>
                          <w:r>
                            <w:t>De Bock Jelle</w:t>
                          </w:r>
                        </w:p>
                        <w:p w:rsidR="003639EE" w:rsidRDefault="003639EE" w:rsidP="002143B4">
                          <w:pPr>
                            <w:spacing w:after="100" w:afterAutospacing="1"/>
                            <w:contextualSpacing/>
                            <w:jc w:val="right"/>
                          </w:pPr>
                          <w:r>
                            <w:t>Floré Brent</w:t>
                          </w:r>
                        </w:p>
                        <w:p w:rsidR="003639EE" w:rsidRDefault="003639EE" w:rsidP="002143B4">
                          <w:pPr>
                            <w:spacing w:after="100" w:afterAutospacing="1"/>
                            <w:contextualSpacing/>
                            <w:jc w:val="right"/>
                          </w:pPr>
                          <w:r>
                            <w:t>Stofferis Jeroen</w:t>
                          </w:r>
                        </w:p>
                        <w:p w:rsidR="003639EE" w:rsidRDefault="003639EE" w:rsidP="002143B4">
                          <w:pPr>
                            <w:spacing w:after="100" w:afterAutospacing="1"/>
                            <w:contextualSpacing/>
                            <w:jc w:val="right"/>
                          </w:pPr>
                          <w:r>
                            <w:t>Vandemoortele Simon</w:t>
                          </w:r>
                        </w:p>
                        <w:p w:rsidR="003639EE" w:rsidRDefault="003639EE" w:rsidP="002143B4">
                          <w:pPr>
                            <w:spacing w:after="100" w:afterAutospacing="1"/>
                            <w:contextualSpacing/>
                            <w:jc w:val="right"/>
                          </w:pPr>
                          <w:r>
                            <w:t>Vervenne Jan</w:t>
                          </w:r>
                        </w:p>
                      </w:txbxContent>
                    </v:textbox>
                    <w10:wrap type="square" anchory="page"/>
                  </v:shape>
                </w:pict>
              </mc:Fallback>
            </mc:AlternateContent>
          </w:r>
        </w:p>
      </w:sdtContent>
    </w:sdt>
    <w:p w:rsidR="00560509" w:rsidRPr="00ED4BF3" w:rsidRDefault="002143B4" w:rsidP="00560509">
      <w:pPr>
        <w:jc w:val="center"/>
        <w:rPr>
          <w:b/>
          <w:color w:val="2E74B5" w:themeColor="accent1" w:themeShade="BF"/>
          <w:sz w:val="28"/>
        </w:rPr>
      </w:pPr>
      <w:r w:rsidRPr="00ED4BF3">
        <w:rPr>
          <w:rFonts w:asciiTheme="majorHAnsi" w:eastAsiaTheme="majorEastAsia" w:hAnsiTheme="majorHAnsi" w:cstheme="majorBidi"/>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639EE" w:rsidRDefault="003639EE"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3639EE" w:rsidRDefault="003639EE" w:rsidP="002143B4">
                      <w:r>
                        <w:t>Academiejaar 2015-2016</w:t>
                      </w:r>
                    </w:p>
                  </w:txbxContent>
                </v:textbox>
                <w10:wrap type="square" anchory="page"/>
              </v:shape>
            </w:pict>
          </mc:Fallback>
        </mc:AlternateContent>
      </w:r>
      <w:r w:rsidRPr="00ED4BF3">
        <w:rPr>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Pr="00ED4BF3" w:rsidRDefault="00560509">
      <w:pPr>
        <w:spacing w:after="160" w:line="259" w:lineRule="auto"/>
        <w:jc w:val="left"/>
        <w:rPr>
          <w:b/>
          <w:color w:val="2E74B5" w:themeColor="accent1" w:themeShade="BF"/>
          <w:sz w:val="28"/>
        </w:rPr>
      </w:pPr>
      <w:r w:rsidRPr="00ED4BF3">
        <w:rPr>
          <w:b/>
          <w:color w:val="2E74B5" w:themeColor="accent1" w:themeShade="BF"/>
          <w:sz w:val="28"/>
        </w:rPr>
        <w:br w:type="page"/>
      </w:r>
    </w:p>
    <w:sdt>
      <w:sdtPr>
        <w:rPr>
          <w:rFonts w:asciiTheme="minorHAnsi" w:eastAsiaTheme="minorHAnsi" w:hAnsiTheme="minorHAnsi" w:cstheme="minorBidi"/>
          <w:color w:val="auto"/>
          <w:sz w:val="22"/>
          <w:szCs w:val="22"/>
          <w:lang w:eastAsia="en-US"/>
        </w:rPr>
        <w:id w:val="-1318564532"/>
        <w:docPartObj>
          <w:docPartGallery w:val="Table of Contents"/>
          <w:docPartUnique/>
        </w:docPartObj>
      </w:sdtPr>
      <w:sdtEndPr>
        <w:rPr>
          <w:b/>
          <w:bCs/>
        </w:rPr>
      </w:sdtEndPr>
      <w:sdtContent>
        <w:p w:rsidR="00DC6016" w:rsidRPr="00ED4BF3" w:rsidRDefault="00DC6016">
          <w:pPr>
            <w:pStyle w:val="Kopvaninhoudsopgave"/>
          </w:pPr>
          <w:r w:rsidRPr="00ED4BF3">
            <w:t>Inhoud</w:t>
          </w:r>
        </w:p>
        <w:p w:rsidR="00437F7B" w:rsidRPr="00ED4BF3" w:rsidRDefault="00437F7B">
          <w:pPr>
            <w:pStyle w:val="Inhopg2"/>
            <w:rPr>
              <w:rFonts w:eastAsiaTheme="minorEastAsia"/>
              <w:lang w:eastAsia="nl-BE"/>
            </w:rPr>
          </w:pPr>
          <w:r w:rsidRPr="00ED4BF3">
            <w:fldChar w:fldCharType="begin"/>
          </w:r>
          <w:r w:rsidRPr="00ED4BF3">
            <w:instrText xml:space="preserve"> TOC \h \z \t "Kop 1;2;Kop 2;3;Kop 3;4;Titel;1" </w:instrText>
          </w:r>
          <w:r w:rsidRPr="00ED4BF3">
            <w:fldChar w:fldCharType="separate"/>
          </w:r>
          <w:hyperlink w:anchor="_Toc448695092" w:history="1">
            <w:r w:rsidRPr="00ED4BF3">
              <w:rPr>
                <w:rStyle w:val="Hyperlink"/>
              </w:rPr>
              <w:t>Inleiding</w:t>
            </w:r>
            <w:r w:rsidRPr="00ED4BF3">
              <w:rPr>
                <w:webHidden/>
              </w:rPr>
              <w:tab/>
            </w:r>
            <w:r w:rsidRPr="00ED4BF3">
              <w:rPr>
                <w:webHidden/>
              </w:rPr>
              <w:fldChar w:fldCharType="begin"/>
            </w:r>
            <w:r w:rsidRPr="00ED4BF3">
              <w:rPr>
                <w:webHidden/>
              </w:rPr>
              <w:instrText xml:space="preserve"> PAGEREF _Toc448695092 \h </w:instrText>
            </w:r>
            <w:r w:rsidRPr="00ED4BF3">
              <w:rPr>
                <w:webHidden/>
              </w:rPr>
            </w:r>
            <w:r w:rsidRPr="00ED4BF3">
              <w:rPr>
                <w:webHidden/>
              </w:rPr>
              <w:fldChar w:fldCharType="separate"/>
            </w:r>
            <w:r w:rsidRPr="00ED4BF3">
              <w:rPr>
                <w:webHidden/>
              </w:rPr>
              <w:t>4</w:t>
            </w:r>
            <w:r w:rsidRPr="00ED4BF3">
              <w:rPr>
                <w:webHidden/>
              </w:rPr>
              <w:fldChar w:fldCharType="end"/>
            </w:r>
          </w:hyperlink>
        </w:p>
        <w:p w:rsidR="00437F7B" w:rsidRPr="00ED4BF3" w:rsidRDefault="003639EE">
          <w:pPr>
            <w:pStyle w:val="Inhopg1"/>
            <w:tabs>
              <w:tab w:val="right" w:leader="dot" w:pos="9062"/>
            </w:tabs>
            <w:rPr>
              <w:rFonts w:eastAsiaTheme="minorEastAsia"/>
              <w:lang w:eastAsia="nl-BE"/>
            </w:rPr>
          </w:pPr>
          <w:hyperlink w:anchor="_Toc448695093" w:history="1">
            <w:r w:rsidR="00437F7B" w:rsidRPr="00ED4BF3">
              <w:rPr>
                <w:rStyle w:val="Hyperlink"/>
              </w:rPr>
              <w:t>Analyse</w:t>
            </w:r>
            <w:r w:rsidR="00437F7B" w:rsidRPr="00ED4BF3">
              <w:rPr>
                <w:webHidden/>
              </w:rPr>
              <w:tab/>
            </w:r>
            <w:r w:rsidR="00437F7B" w:rsidRPr="00ED4BF3">
              <w:rPr>
                <w:webHidden/>
              </w:rPr>
              <w:fldChar w:fldCharType="begin"/>
            </w:r>
            <w:r w:rsidR="00437F7B" w:rsidRPr="00ED4BF3">
              <w:rPr>
                <w:webHidden/>
              </w:rPr>
              <w:instrText xml:space="preserve"> PAGEREF _Toc448695093 \h </w:instrText>
            </w:r>
            <w:r w:rsidR="00437F7B" w:rsidRPr="00ED4BF3">
              <w:rPr>
                <w:webHidden/>
              </w:rPr>
            </w:r>
            <w:r w:rsidR="00437F7B" w:rsidRPr="00ED4BF3">
              <w:rPr>
                <w:webHidden/>
              </w:rPr>
              <w:fldChar w:fldCharType="separate"/>
            </w:r>
            <w:r w:rsidR="00437F7B" w:rsidRPr="00ED4BF3">
              <w:rPr>
                <w:webHidden/>
              </w:rPr>
              <w:t>5</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094" w:history="1">
            <w:r w:rsidR="00437F7B" w:rsidRPr="00ED4BF3">
              <w:rPr>
                <w:rStyle w:val="Hyperlink"/>
              </w:rPr>
              <w:t>1</w:t>
            </w:r>
            <w:r w:rsidR="00437F7B" w:rsidRPr="00ED4BF3">
              <w:rPr>
                <w:rFonts w:eastAsiaTheme="minorEastAsia"/>
                <w:lang w:eastAsia="nl-BE"/>
              </w:rPr>
              <w:tab/>
            </w:r>
            <w:r w:rsidR="00437F7B" w:rsidRPr="00ED4BF3">
              <w:rPr>
                <w:rStyle w:val="Hyperlink"/>
              </w:rPr>
              <w:t>User Stories</w:t>
            </w:r>
            <w:r w:rsidR="00437F7B" w:rsidRPr="00ED4BF3">
              <w:rPr>
                <w:webHidden/>
              </w:rPr>
              <w:tab/>
            </w:r>
            <w:r w:rsidR="00437F7B" w:rsidRPr="00ED4BF3">
              <w:rPr>
                <w:webHidden/>
              </w:rPr>
              <w:fldChar w:fldCharType="begin"/>
            </w:r>
            <w:r w:rsidR="00437F7B" w:rsidRPr="00ED4BF3">
              <w:rPr>
                <w:webHidden/>
              </w:rPr>
              <w:instrText xml:space="preserve"> PAGEREF _Toc448695094 \h </w:instrText>
            </w:r>
            <w:r w:rsidR="00437F7B" w:rsidRPr="00ED4BF3">
              <w:rPr>
                <w:webHidden/>
              </w:rPr>
            </w:r>
            <w:r w:rsidR="00437F7B" w:rsidRPr="00ED4BF3">
              <w:rPr>
                <w:webHidden/>
              </w:rPr>
              <w:fldChar w:fldCharType="separate"/>
            </w:r>
            <w:r w:rsidR="00437F7B" w:rsidRPr="00ED4BF3">
              <w:rPr>
                <w:webHidden/>
              </w:rPr>
              <w:t>6</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095" w:history="1">
            <w:r w:rsidR="00437F7B" w:rsidRPr="00ED4BF3">
              <w:rPr>
                <w:rStyle w:val="Hyperlink"/>
              </w:rPr>
              <w:t>2</w:t>
            </w:r>
            <w:r w:rsidR="00437F7B" w:rsidRPr="00ED4BF3">
              <w:rPr>
                <w:rFonts w:eastAsiaTheme="minorEastAsia"/>
                <w:lang w:eastAsia="nl-BE"/>
              </w:rPr>
              <w:tab/>
            </w:r>
            <w:r w:rsidR="00437F7B" w:rsidRPr="00ED4BF3">
              <w:rPr>
                <w:rStyle w:val="Hyperlink"/>
              </w:rPr>
              <w:t>Use cases diagram</w:t>
            </w:r>
            <w:r w:rsidR="00437F7B" w:rsidRPr="00ED4BF3">
              <w:rPr>
                <w:webHidden/>
              </w:rPr>
              <w:tab/>
            </w:r>
            <w:r w:rsidR="00437F7B" w:rsidRPr="00ED4BF3">
              <w:rPr>
                <w:webHidden/>
              </w:rPr>
              <w:fldChar w:fldCharType="begin"/>
            </w:r>
            <w:r w:rsidR="00437F7B" w:rsidRPr="00ED4BF3">
              <w:rPr>
                <w:webHidden/>
              </w:rPr>
              <w:instrText xml:space="preserve"> PAGEREF _Toc448695095 \h </w:instrText>
            </w:r>
            <w:r w:rsidR="00437F7B" w:rsidRPr="00ED4BF3">
              <w:rPr>
                <w:webHidden/>
              </w:rPr>
            </w:r>
            <w:r w:rsidR="00437F7B" w:rsidRPr="00ED4BF3">
              <w:rPr>
                <w:webHidden/>
              </w:rPr>
              <w:fldChar w:fldCharType="separate"/>
            </w:r>
            <w:r w:rsidR="00437F7B" w:rsidRPr="00ED4BF3">
              <w:rPr>
                <w:webHidden/>
              </w:rPr>
              <w:t>7</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096" w:history="1">
            <w:r w:rsidR="00437F7B" w:rsidRPr="00ED4BF3">
              <w:rPr>
                <w:rStyle w:val="Hyperlink"/>
              </w:rPr>
              <w:t>3</w:t>
            </w:r>
            <w:r w:rsidR="00437F7B" w:rsidRPr="00ED4BF3">
              <w:rPr>
                <w:rFonts w:eastAsiaTheme="minorEastAsia"/>
                <w:lang w:eastAsia="nl-BE"/>
              </w:rPr>
              <w:tab/>
            </w:r>
            <w:r w:rsidR="00437F7B" w:rsidRPr="00ED4BF3">
              <w:rPr>
                <w:rStyle w:val="Hyperlink"/>
              </w:rPr>
              <w:t>Use cases</w:t>
            </w:r>
            <w:r w:rsidR="00437F7B" w:rsidRPr="00ED4BF3">
              <w:rPr>
                <w:webHidden/>
              </w:rPr>
              <w:tab/>
            </w:r>
            <w:r w:rsidR="00437F7B" w:rsidRPr="00ED4BF3">
              <w:rPr>
                <w:webHidden/>
              </w:rPr>
              <w:fldChar w:fldCharType="begin"/>
            </w:r>
            <w:r w:rsidR="00437F7B" w:rsidRPr="00ED4BF3">
              <w:rPr>
                <w:webHidden/>
              </w:rPr>
              <w:instrText xml:space="preserve"> PAGEREF _Toc448695096 \h </w:instrText>
            </w:r>
            <w:r w:rsidR="00437F7B" w:rsidRPr="00ED4BF3">
              <w:rPr>
                <w:webHidden/>
              </w:rPr>
            </w:r>
            <w:r w:rsidR="00437F7B" w:rsidRPr="00ED4BF3">
              <w:rPr>
                <w:webHidden/>
              </w:rPr>
              <w:fldChar w:fldCharType="separate"/>
            </w:r>
            <w:r w:rsidR="00437F7B" w:rsidRPr="00ED4BF3">
              <w:rPr>
                <w:webHidden/>
              </w:rPr>
              <w:t>8</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097" w:history="1">
            <w:r w:rsidR="00437F7B" w:rsidRPr="00ED4BF3">
              <w:rPr>
                <w:rStyle w:val="Hyperlink"/>
              </w:rPr>
              <w:t>3.1</w:t>
            </w:r>
            <w:r w:rsidR="00437F7B" w:rsidRPr="00ED4BF3">
              <w:rPr>
                <w:rFonts w:eastAsiaTheme="minorEastAsia"/>
                <w:lang w:eastAsia="nl-BE"/>
              </w:rPr>
              <w:tab/>
            </w:r>
            <w:r w:rsidR="00437F7B" w:rsidRPr="00ED4BF3">
              <w:rPr>
                <w:rStyle w:val="Hyperlink"/>
              </w:rPr>
              <w:t>Use Case 1: Meld abnormaliteiten</w:t>
            </w:r>
            <w:r w:rsidR="00437F7B" w:rsidRPr="00ED4BF3">
              <w:rPr>
                <w:webHidden/>
              </w:rPr>
              <w:tab/>
            </w:r>
            <w:r w:rsidR="00437F7B" w:rsidRPr="00ED4BF3">
              <w:rPr>
                <w:webHidden/>
              </w:rPr>
              <w:fldChar w:fldCharType="begin"/>
            </w:r>
            <w:r w:rsidR="00437F7B" w:rsidRPr="00ED4BF3">
              <w:rPr>
                <w:webHidden/>
              </w:rPr>
              <w:instrText xml:space="preserve"> PAGEREF _Toc448695097 \h </w:instrText>
            </w:r>
            <w:r w:rsidR="00437F7B" w:rsidRPr="00ED4BF3">
              <w:rPr>
                <w:webHidden/>
              </w:rPr>
            </w:r>
            <w:r w:rsidR="00437F7B" w:rsidRPr="00ED4BF3">
              <w:rPr>
                <w:webHidden/>
              </w:rPr>
              <w:fldChar w:fldCharType="separate"/>
            </w:r>
            <w:r w:rsidR="00437F7B" w:rsidRPr="00ED4BF3">
              <w:rPr>
                <w:webHidden/>
              </w:rPr>
              <w:t>8</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098" w:history="1">
            <w:r w:rsidR="00437F7B" w:rsidRPr="00ED4BF3">
              <w:rPr>
                <w:rStyle w:val="Hyperlink"/>
              </w:rPr>
              <w:t>3.2</w:t>
            </w:r>
            <w:r w:rsidR="00437F7B" w:rsidRPr="00ED4BF3">
              <w:rPr>
                <w:rFonts w:eastAsiaTheme="minorEastAsia"/>
                <w:lang w:eastAsia="nl-BE"/>
              </w:rPr>
              <w:tab/>
            </w:r>
            <w:r w:rsidR="00437F7B" w:rsidRPr="00ED4BF3">
              <w:rPr>
                <w:rStyle w:val="Hyperlink"/>
              </w:rPr>
              <w:t>Use Case 2: Bekijk reistijden</w:t>
            </w:r>
            <w:r w:rsidR="00437F7B" w:rsidRPr="00ED4BF3">
              <w:rPr>
                <w:webHidden/>
              </w:rPr>
              <w:tab/>
            </w:r>
            <w:r w:rsidR="00437F7B" w:rsidRPr="00ED4BF3">
              <w:rPr>
                <w:webHidden/>
              </w:rPr>
              <w:fldChar w:fldCharType="begin"/>
            </w:r>
            <w:r w:rsidR="00437F7B" w:rsidRPr="00ED4BF3">
              <w:rPr>
                <w:webHidden/>
              </w:rPr>
              <w:instrText xml:space="preserve"> PAGEREF _Toc448695098 \h </w:instrText>
            </w:r>
            <w:r w:rsidR="00437F7B" w:rsidRPr="00ED4BF3">
              <w:rPr>
                <w:webHidden/>
              </w:rPr>
            </w:r>
            <w:r w:rsidR="00437F7B" w:rsidRPr="00ED4BF3">
              <w:rPr>
                <w:webHidden/>
              </w:rPr>
              <w:fldChar w:fldCharType="separate"/>
            </w:r>
            <w:r w:rsidR="00437F7B" w:rsidRPr="00ED4BF3">
              <w:rPr>
                <w:webHidden/>
              </w:rPr>
              <w:t>9</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099" w:history="1">
            <w:r w:rsidR="00437F7B" w:rsidRPr="00ED4BF3">
              <w:rPr>
                <w:rStyle w:val="Hyperlink"/>
              </w:rPr>
              <w:t>3.3</w:t>
            </w:r>
            <w:r w:rsidR="00437F7B" w:rsidRPr="00ED4BF3">
              <w:rPr>
                <w:rFonts w:eastAsiaTheme="minorEastAsia"/>
                <w:lang w:eastAsia="nl-BE"/>
              </w:rPr>
              <w:tab/>
            </w:r>
            <w:r w:rsidR="00437F7B" w:rsidRPr="00ED4BF3">
              <w:rPr>
                <w:rStyle w:val="Hyperlink"/>
              </w:rPr>
              <w:t>Use Case 3: Controleer data</w:t>
            </w:r>
            <w:r w:rsidR="00437F7B" w:rsidRPr="00ED4BF3">
              <w:rPr>
                <w:webHidden/>
              </w:rPr>
              <w:tab/>
            </w:r>
            <w:r w:rsidR="00437F7B" w:rsidRPr="00ED4BF3">
              <w:rPr>
                <w:webHidden/>
              </w:rPr>
              <w:fldChar w:fldCharType="begin"/>
            </w:r>
            <w:r w:rsidR="00437F7B" w:rsidRPr="00ED4BF3">
              <w:rPr>
                <w:webHidden/>
              </w:rPr>
              <w:instrText xml:space="preserve"> PAGEREF _Toc448695099 \h </w:instrText>
            </w:r>
            <w:r w:rsidR="00437F7B" w:rsidRPr="00ED4BF3">
              <w:rPr>
                <w:webHidden/>
              </w:rPr>
            </w:r>
            <w:r w:rsidR="00437F7B" w:rsidRPr="00ED4BF3">
              <w:rPr>
                <w:webHidden/>
              </w:rPr>
              <w:fldChar w:fldCharType="separate"/>
            </w:r>
            <w:r w:rsidR="00437F7B" w:rsidRPr="00ED4BF3">
              <w:rPr>
                <w:webHidden/>
              </w:rPr>
              <w:t>10</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00" w:history="1">
            <w:r w:rsidR="00437F7B" w:rsidRPr="00ED4BF3">
              <w:rPr>
                <w:rStyle w:val="Hyperlink"/>
              </w:rPr>
              <w:t>3.4</w:t>
            </w:r>
            <w:r w:rsidR="00437F7B" w:rsidRPr="00ED4BF3">
              <w:rPr>
                <w:rFonts w:eastAsiaTheme="minorEastAsia"/>
                <w:lang w:eastAsia="nl-BE"/>
              </w:rPr>
              <w:tab/>
            </w:r>
            <w:r w:rsidR="00437F7B" w:rsidRPr="00ED4BF3">
              <w:rPr>
                <w:rStyle w:val="Hyperlink"/>
              </w:rPr>
              <w:t>Use Case 4: Bekijk actuele verkeerssituatie</w:t>
            </w:r>
            <w:r w:rsidR="00437F7B" w:rsidRPr="00ED4BF3">
              <w:rPr>
                <w:webHidden/>
              </w:rPr>
              <w:tab/>
            </w:r>
            <w:r w:rsidR="00437F7B" w:rsidRPr="00ED4BF3">
              <w:rPr>
                <w:webHidden/>
              </w:rPr>
              <w:fldChar w:fldCharType="begin"/>
            </w:r>
            <w:r w:rsidR="00437F7B" w:rsidRPr="00ED4BF3">
              <w:rPr>
                <w:webHidden/>
              </w:rPr>
              <w:instrText xml:space="preserve"> PAGEREF _Toc448695100 \h </w:instrText>
            </w:r>
            <w:r w:rsidR="00437F7B" w:rsidRPr="00ED4BF3">
              <w:rPr>
                <w:webHidden/>
              </w:rPr>
            </w:r>
            <w:r w:rsidR="00437F7B" w:rsidRPr="00ED4BF3">
              <w:rPr>
                <w:webHidden/>
              </w:rPr>
              <w:fldChar w:fldCharType="separate"/>
            </w:r>
            <w:r w:rsidR="00437F7B" w:rsidRPr="00ED4BF3">
              <w:rPr>
                <w:webHidden/>
              </w:rPr>
              <w:t>11</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01" w:history="1">
            <w:r w:rsidR="00437F7B" w:rsidRPr="00ED4BF3">
              <w:rPr>
                <w:rStyle w:val="Hyperlink"/>
              </w:rPr>
              <w:t>3.5</w:t>
            </w:r>
            <w:r w:rsidR="00437F7B" w:rsidRPr="00ED4BF3">
              <w:rPr>
                <w:rFonts w:eastAsiaTheme="minorEastAsia"/>
                <w:lang w:eastAsia="nl-BE"/>
              </w:rPr>
              <w:tab/>
            </w:r>
            <w:r w:rsidR="00437F7B" w:rsidRPr="00ED4BF3">
              <w:rPr>
                <w:rStyle w:val="Hyperlink"/>
              </w:rPr>
              <w:t>Use Case 5: Vergelijk verkeersinformatie</w:t>
            </w:r>
            <w:r w:rsidR="00437F7B" w:rsidRPr="00ED4BF3">
              <w:rPr>
                <w:webHidden/>
              </w:rPr>
              <w:tab/>
            </w:r>
            <w:r w:rsidR="00437F7B" w:rsidRPr="00ED4BF3">
              <w:rPr>
                <w:webHidden/>
              </w:rPr>
              <w:fldChar w:fldCharType="begin"/>
            </w:r>
            <w:r w:rsidR="00437F7B" w:rsidRPr="00ED4BF3">
              <w:rPr>
                <w:webHidden/>
              </w:rPr>
              <w:instrText xml:space="preserve"> PAGEREF _Toc448695101 \h </w:instrText>
            </w:r>
            <w:r w:rsidR="00437F7B" w:rsidRPr="00ED4BF3">
              <w:rPr>
                <w:webHidden/>
              </w:rPr>
            </w:r>
            <w:r w:rsidR="00437F7B" w:rsidRPr="00ED4BF3">
              <w:rPr>
                <w:webHidden/>
              </w:rPr>
              <w:fldChar w:fldCharType="separate"/>
            </w:r>
            <w:r w:rsidR="00437F7B" w:rsidRPr="00ED4BF3">
              <w:rPr>
                <w:webHidden/>
              </w:rPr>
              <w:t>1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02" w:history="1">
            <w:r w:rsidR="00437F7B" w:rsidRPr="00ED4BF3">
              <w:rPr>
                <w:rStyle w:val="Hyperlink"/>
              </w:rPr>
              <w:t>3.6</w:t>
            </w:r>
            <w:r w:rsidR="00437F7B" w:rsidRPr="00ED4BF3">
              <w:rPr>
                <w:rFonts w:eastAsiaTheme="minorEastAsia"/>
                <w:lang w:eastAsia="nl-BE"/>
              </w:rPr>
              <w:tab/>
            </w:r>
            <w:r w:rsidR="00437F7B" w:rsidRPr="00ED4BF3">
              <w:rPr>
                <w:rStyle w:val="Hyperlink"/>
              </w:rPr>
              <w:t>Use Case 6: Data ophalen en hergebruiken</w:t>
            </w:r>
            <w:r w:rsidR="00437F7B" w:rsidRPr="00ED4BF3">
              <w:rPr>
                <w:webHidden/>
              </w:rPr>
              <w:tab/>
            </w:r>
            <w:r w:rsidR="00437F7B" w:rsidRPr="00ED4BF3">
              <w:rPr>
                <w:webHidden/>
              </w:rPr>
              <w:fldChar w:fldCharType="begin"/>
            </w:r>
            <w:r w:rsidR="00437F7B" w:rsidRPr="00ED4BF3">
              <w:rPr>
                <w:webHidden/>
              </w:rPr>
              <w:instrText xml:space="preserve"> PAGEREF _Toc448695102 \h </w:instrText>
            </w:r>
            <w:r w:rsidR="00437F7B" w:rsidRPr="00ED4BF3">
              <w:rPr>
                <w:webHidden/>
              </w:rPr>
            </w:r>
            <w:r w:rsidR="00437F7B" w:rsidRPr="00ED4BF3">
              <w:rPr>
                <w:webHidden/>
              </w:rPr>
              <w:fldChar w:fldCharType="separate"/>
            </w:r>
            <w:r w:rsidR="00437F7B" w:rsidRPr="00ED4BF3">
              <w:rPr>
                <w:webHidden/>
              </w:rPr>
              <w:t>13</w:t>
            </w:r>
            <w:r w:rsidR="00437F7B" w:rsidRPr="00ED4BF3">
              <w:rPr>
                <w:webHidden/>
              </w:rPr>
              <w:fldChar w:fldCharType="end"/>
            </w:r>
          </w:hyperlink>
        </w:p>
        <w:p w:rsidR="00437F7B" w:rsidRPr="00ED4BF3" w:rsidRDefault="003639EE">
          <w:pPr>
            <w:pStyle w:val="Inhopg1"/>
            <w:tabs>
              <w:tab w:val="right" w:leader="dot" w:pos="9062"/>
            </w:tabs>
            <w:rPr>
              <w:rFonts w:eastAsiaTheme="minorEastAsia"/>
              <w:lang w:eastAsia="nl-BE"/>
            </w:rPr>
          </w:pPr>
          <w:hyperlink w:anchor="_Toc448695103" w:history="1">
            <w:r w:rsidR="00437F7B" w:rsidRPr="00ED4BF3">
              <w:rPr>
                <w:rStyle w:val="Hyperlink"/>
              </w:rPr>
              <w:t>Ontwerp</w:t>
            </w:r>
            <w:r w:rsidR="00437F7B" w:rsidRPr="00ED4BF3">
              <w:rPr>
                <w:webHidden/>
              </w:rPr>
              <w:tab/>
            </w:r>
            <w:r w:rsidR="00437F7B" w:rsidRPr="00ED4BF3">
              <w:rPr>
                <w:webHidden/>
              </w:rPr>
              <w:fldChar w:fldCharType="begin"/>
            </w:r>
            <w:r w:rsidR="00437F7B" w:rsidRPr="00ED4BF3">
              <w:rPr>
                <w:webHidden/>
              </w:rPr>
              <w:instrText xml:space="preserve"> PAGEREF _Toc448695103 \h </w:instrText>
            </w:r>
            <w:r w:rsidR="00437F7B" w:rsidRPr="00ED4BF3">
              <w:rPr>
                <w:webHidden/>
              </w:rPr>
            </w:r>
            <w:r w:rsidR="00437F7B" w:rsidRPr="00ED4BF3">
              <w:rPr>
                <w:webHidden/>
              </w:rPr>
              <w:fldChar w:fldCharType="separate"/>
            </w:r>
            <w:r w:rsidR="00437F7B" w:rsidRPr="00ED4BF3">
              <w:rPr>
                <w:webHidden/>
              </w:rPr>
              <w:t>14</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04" w:history="1">
            <w:r w:rsidR="00437F7B" w:rsidRPr="00ED4BF3">
              <w:rPr>
                <w:rStyle w:val="Hyperlink"/>
              </w:rPr>
              <w:t>4</w:t>
            </w:r>
            <w:r w:rsidR="00437F7B" w:rsidRPr="00ED4BF3">
              <w:rPr>
                <w:rFonts w:eastAsiaTheme="minorEastAsia"/>
                <w:lang w:eastAsia="nl-BE"/>
              </w:rPr>
              <w:tab/>
            </w:r>
            <w:r w:rsidR="00437F7B" w:rsidRPr="00ED4BF3">
              <w:rPr>
                <w:rStyle w:val="Hyperlink"/>
              </w:rPr>
              <w:t>Inleiding</w:t>
            </w:r>
            <w:r w:rsidR="00437F7B" w:rsidRPr="00ED4BF3">
              <w:rPr>
                <w:webHidden/>
              </w:rPr>
              <w:tab/>
            </w:r>
            <w:r w:rsidR="00437F7B" w:rsidRPr="00ED4BF3">
              <w:rPr>
                <w:webHidden/>
              </w:rPr>
              <w:fldChar w:fldCharType="begin"/>
            </w:r>
            <w:r w:rsidR="00437F7B" w:rsidRPr="00ED4BF3">
              <w:rPr>
                <w:webHidden/>
              </w:rPr>
              <w:instrText xml:space="preserve"> PAGEREF _Toc448695104 \h </w:instrText>
            </w:r>
            <w:r w:rsidR="00437F7B" w:rsidRPr="00ED4BF3">
              <w:rPr>
                <w:webHidden/>
              </w:rPr>
            </w:r>
            <w:r w:rsidR="00437F7B" w:rsidRPr="00ED4BF3">
              <w:rPr>
                <w:webHidden/>
              </w:rPr>
              <w:fldChar w:fldCharType="separate"/>
            </w:r>
            <w:r w:rsidR="00437F7B" w:rsidRPr="00ED4BF3">
              <w:rPr>
                <w:webHidden/>
              </w:rPr>
              <w:t>15</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05" w:history="1">
            <w:r w:rsidR="00437F7B" w:rsidRPr="00ED4BF3">
              <w:rPr>
                <w:rStyle w:val="Hyperlink"/>
              </w:rPr>
              <w:t>5</w:t>
            </w:r>
            <w:r w:rsidR="00437F7B" w:rsidRPr="00ED4BF3">
              <w:rPr>
                <w:rFonts w:eastAsiaTheme="minorEastAsia"/>
                <w:lang w:eastAsia="nl-BE"/>
              </w:rPr>
              <w:tab/>
            </w:r>
            <w:r w:rsidR="00437F7B" w:rsidRPr="00ED4BF3">
              <w:rPr>
                <w:rStyle w:val="Hyperlink"/>
              </w:rPr>
              <w:t>Providerapplicatie</w:t>
            </w:r>
            <w:r w:rsidR="00437F7B" w:rsidRPr="00ED4BF3">
              <w:rPr>
                <w:webHidden/>
              </w:rPr>
              <w:tab/>
            </w:r>
            <w:r w:rsidR="00437F7B" w:rsidRPr="00ED4BF3">
              <w:rPr>
                <w:webHidden/>
              </w:rPr>
              <w:fldChar w:fldCharType="begin"/>
            </w:r>
            <w:r w:rsidR="00437F7B" w:rsidRPr="00ED4BF3">
              <w:rPr>
                <w:webHidden/>
              </w:rPr>
              <w:instrText xml:space="preserve"> PAGEREF _Toc448695105 \h </w:instrText>
            </w:r>
            <w:r w:rsidR="00437F7B" w:rsidRPr="00ED4BF3">
              <w:rPr>
                <w:webHidden/>
              </w:rPr>
            </w:r>
            <w:r w:rsidR="00437F7B" w:rsidRPr="00ED4BF3">
              <w:rPr>
                <w:webHidden/>
              </w:rPr>
              <w:fldChar w:fldCharType="separate"/>
            </w:r>
            <w:r w:rsidR="00437F7B" w:rsidRPr="00ED4BF3">
              <w:rPr>
                <w:webHidden/>
              </w:rPr>
              <w:t>15</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06" w:history="1">
            <w:r w:rsidR="00437F7B" w:rsidRPr="00ED4BF3">
              <w:rPr>
                <w:rStyle w:val="Hyperlink"/>
              </w:rPr>
              <w:t>5.1</w:t>
            </w:r>
            <w:r w:rsidR="00437F7B" w:rsidRPr="00ED4BF3">
              <w:rPr>
                <w:rFonts w:eastAsiaTheme="minorEastAsia"/>
                <w:lang w:eastAsia="nl-BE"/>
              </w:rPr>
              <w:tab/>
            </w:r>
            <w:r w:rsidR="00437F7B" w:rsidRPr="00ED4BF3">
              <w:rPr>
                <w:rStyle w:val="Hyperlink"/>
              </w:rPr>
              <w:t>State diagram</w:t>
            </w:r>
            <w:r w:rsidR="00437F7B" w:rsidRPr="00ED4BF3">
              <w:rPr>
                <w:webHidden/>
              </w:rPr>
              <w:tab/>
            </w:r>
            <w:r w:rsidR="00437F7B" w:rsidRPr="00ED4BF3">
              <w:rPr>
                <w:webHidden/>
              </w:rPr>
              <w:fldChar w:fldCharType="begin"/>
            </w:r>
            <w:r w:rsidR="00437F7B" w:rsidRPr="00ED4BF3">
              <w:rPr>
                <w:webHidden/>
              </w:rPr>
              <w:instrText xml:space="preserve"> PAGEREF _Toc448695106 \h </w:instrText>
            </w:r>
            <w:r w:rsidR="00437F7B" w:rsidRPr="00ED4BF3">
              <w:rPr>
                <w:webHidden/>
              </w:rPr>
            </w:r>
            <w:r w:rsidR="00437F7B" w:rsidRPr="00ED4BF3">
              <w:rPr>
                <w:webHidden/>
              </w:rPr>
              <w:fldChar w:fldCharType="separate"/>
            </w:r>
            <w:r w:rsidR="00437F7B" w:rsidRPr="00ED4BF3">
              <w:rPr>
                <w:webHidden/>
              </w:rPr>
              <w:t>15</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07" w:history="1">
            <w:r w:rsidR="00437F7B" w:rsidRPr="00ED4BF3">
              <w:rPr>
                <w:rStyle w:val="Hyperlink"/>
              </w:rPr>
              <w:t>5.2</w:t>
            </w:r>
            <w:r w:rsidR="00437F7B" w:rsidRPr="00ED4BF3">
              <w:rPr>
                <w:rFonts w:eastAsiaTheme="minorEastAsia"/>
                <w:lang w:eastAsia="nl-BE"/>
              </w:rPr>
              <w:tab/>
            </w:r>
            <w:r w:rsidR="00437F7B" w:rsidRPr="00ED4BF3">
              <w:rPr>
                <w:rStyle w:val="Hyperlink"/>
              </w:rPr>
              <w:t>Design Class Diagram (DCD)</w:t>
            </w:r>
            <w:r w:rsidR="00437F7B" w:rsidRPr="00ED4BF3">
              <w:rPr>
                <w:webHidden/>
              </w:rPr>
              <w:tab/>
            </w:r>
            <w:r w:rsidR="00437F7B" w:rsidRPr="00ED4BF3">
              <w:rPr>
                <w:webHidden/>
              </w:rPr>
              <w:fldChar w:fldCharType="begin"/>
            </w:r>
            <w:r w:rsidR="00437F7B" w:rsidRPr="00ED4BF3">
              <w:rPr>
                <w:webHidden/>
              </w:rPr>
              <w:instrText xml:space="preserve"> PAGEREF _Toc448695107 \h </w:instrText>
            </w:r>
            <w:r w:rsidR="00437F7B" w:rsidRPr="00ED4BF3">
              <w:rPr>
                <w:webHidden/>
              </w:rPr>
            </w:r>
            <w:r w:rsidR="00437F7B" w:rsidRPr="00ED4BF3">
              <w:rPr>
                <w:webHidden/>
              </w:rPr>
              <w:fldChar w:fldCharType="separate"/>
            </w:r>
            <w:r w:rsidR="00437F7B" w:rsidRPr="00ED4BF3">
              <w:rPr>
                <w:webHidden/>
              </w:rPr>
              <w:t>15</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08" w:history="1">
            <w:r w:rsidR="00437F7B" w:rsidRPr="00ED4BF3">
              <w:rPr>
                <w:rStyle w:val="Hyperlink"/>
              </w:rPr>
              <w:t>5.2.1</w:t>
            </w:r>
            <w:r w:rsidR="00437F7B" w:rsidRPr="00ED4BF3">
              <w:rPr>
                <w:rFonts w:eastAsiaTheme="minorEastAsia"/>
                <w:lang w:eastAsia="nl-BE"/>
              </w:rPr>
              <w:tab/>
            </w:r>
            <w:r w:rsidR="00437F7B" w:rsidRPr="00ED4BF3">
              <w:rPr>
                <w:rStyle w:val="Hyperlink"/>
              </w:rPr>
              <w:t>Detailoverzicht scrapers</w:t>
            </w:r>
            <w:r w:rsidR="00437F7B" w:rsidRPr="00ED4BF3">
              <w:rPr>
                <w:webHidden/>
              </w:rPr>
              <w:tab/>
            </w:r>
            <w:r w:rsidR="00437F7B" w:rsidRPr="00ED4BF3">
              <w:rPr>
                <w:webHidden/>
              </w:rPr>
              <w:fldChar w:fldCharType="begin"/>
            </w:r>
            <w:r w:rsidR="00437F7B" w:rsidRPr="00ED4BF3">
              <w:rPr>
                <w:webHidden/>
              </w:rPr>
              <w:instrText xml:space="preserve"> PAGEREF _Toc448695108 \h </w:instrText>
            </w:r>
            <w:r w:rsidR="00437F7B" w:rsidRPr="00ED4BF3">
              <w:rPr>
                <w:webHidden/>
              </w:rPr>
            </w:r>
            <w:r w:rsidR="00437F7B" w:rsidRPr="00ED4BF3">
              <w:rPr>
                <w:webHidden/>
              </w:rPr>
              <w:fldChar w:fldCharType="separate"/>
            </w:r>
            <w:r w:rsidR="00437F7B" w:rsidRPr="00ED4BF3">
              <w:rPr>
                <w:webHidden/>
              </w:rPr>
              <w:t>16</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09" w:history="1">
            <w:r w:rsidR="00437F7B" w:rsidRPr="00ED4BF3">
              <w:rPr>
                <w:rStyle w:val="Hyperlink"/>
              </w:rPr>
              <w:t>5.2.2</w:t>
            </w:r>
            <w:r w:rsidR="00437F7B" w:rsidRPr="00ED4BF3">
              <w:rPr>
                <w:rFonts w:eastAsiaTheme="minorEastAsia"/>
                <w:lang w:eastAsia="nl-BE"/>
              </w:rPr>
              <w:tab/>
            </w:r>
            <w:r w:rsidR="00437F7B" w:rsidRPr="00ED4BF3">
              <w:rPr>
                <w:rStyle w:val="Hyperlink"/>
              </w:rPr>
              <w:t>Detailoverzicht domein</w:t>
            </w:r>
            <w:r w:rsidR="00437F7B" w:rsidRPr="00ED4BF3">
              <w:rPr>
                <w:webHidden/>
              </w:rPr>
              <w:tab/>
            </w:r>
            <w:r w:rsidR="00437F7B" w:rsidRPr="00ED4BF3">
              <w:rPr>
                <w:webHidden/>
              </w:rPr>
              <w:fldChar w:fldCharType="begin"/>
            </w:r>
            <w:r w:rsidR="00437F7B" w:rsidRPr="00ED4BF3">
              <w:rPr>
                <w:webHidden/>
              </w:rPr>
              <w:instrText xml:space="preserve"> PAGEREF _Toc448695109 \h </w:instrText>
            </w:r>
            <w:r w:rsidR="00437F7B" w:rsidRPr="00ED4BF3">
              <w:rPr>
                <w:webHidden/>
              </w:rPr>
            </w:r>
            <w:r w:rsidR="00437F7B" w:rsidRPr="00ED4BF3">
              <w:rPr>
                <w:webHidden/>
              </w:rPr>
              <w:fldChar w:fldCharType="separate"/>
            </w:r>
            <w:r w:rsidR="00437F7B" w:rsidRPr="00ED4BF3">
              <w:rPr>
                <w:webHidden/>
              </w:rPr>
              <w:t>16</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10" w:history="1">
            <w:r w:rsidR="00437F7B" w:rsidRPr="00ED4BF3">
              <w:rPr>
                <w:rStyle w:val="Hyperlink"/>
              </w:rPr>
              <w:t>5.2.3</w:t>
            </w:r>
            <w:r w:rsidR="00437F7B" w:rsidRPr="00ED4BF3">
              <w:rPr>
                <w:rFonts w:eastAsiaTheme="minorEastAsia"/>
                <w:lang w:eastAsia="nl-BE"/>
              </w:rPr>
              <w:tab/>
            </w:r>
            <w:r w:rsidR="00437F7B" w:rsidRPr="00ED4BF3">
              <w:rPr>
                <w:rStyle w:val="Hyperlink"/>
              </w:rPr>
              <w:t>Detailoverzicht repository/controller</w:t>
            </w:r>
            <w:r w:rsidR="00437F7B" w:rsidRPr="00ED4BF3">
              <w:rPr>
                <w:webHidden/>
              </w:rPr>
              <w:tab/>
            </w:r>
            <w:r w:rsidR="00437F7B" w:rsidRPr="00ED4BF3">
              <w:rPr>
                <w:webHidden/>
              </w:rPr>
              <w:fldChar w:fldCharType="begin"/>
            </w:r>
            <w:r w:rsidR="00437F7B" w:rsidRPr="00ED4BF3">
              <w:rPr>
                <w:webHidden/>
              </w:rPr>
              <w:instrText xml:space="preserve"> PAGEREF _Toc448695110 \h </w:instrText>
            </w:r>
            <w:r w:rsidR="00437F7B" w:rsidRPr="00ED4BF3">
              <w:rPr>
                <w:webHidden/>
              </w:rPr>
            </w:r>
            <w:r w:rsidR="00437F7B" w:rsidRPr="00ED4BF3">
              <w:rPr>
                <w:webHidden/>
              </w:rPr>
              <w:fldChar w:fldCharType="separate"/>
            </w:r>
            <w:r w:rsidR="00437F7B" w:rsidRPr="00ED4BF3">
              <w:rPr>
                <w:webHidden/>
              </w:rPr>
              <w:t>16</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11" w:history="1">
            <w:r w:rsidR="00437F7B" w:rsidRPr="00ED4BF3">
              <w:rPr>
                <w:rStyle w:val="Hyperlink"/>
              </w:rPr>
              <w:t>5.2.4</w:t>
            </w:r>
            <w:r w:rsidR="00437F7B" w:rsidRPr="00ED4BF3">
              <w:rPr>
                <w:rFonts w:eastAsiaTheme="minorEastAsia"/>
                <w:lang w:eastAsia="nl-BE"/>
              </w:rPr>
              <w:tab/>
            </w:r>
            <w:r w:rsidR="00437F7B" w:rsidRPr="00ED4BF3">
              <w:rPr>
                <w:rStyle w:val="Hyperlink"/>
              </w:rPr>
              <w:t>Legende</w:t>
            </w:r>
            <w:r w:rsidR="00437F7B" w:rsidRPr="00ED4BF3">
              <w:rPr>
                <w:webHidden/>
              </w:rPr>
              <w:tab/>
            </w:r>
            <w:r w:rsidR="00437F7B" w:rsidRPr="00ED4BF3">
              <w:rPr>
                <w:webHidden/>
              </w:rPr>
              <w:fldChar w:fldCharType="begin"/>
            </w:r>
            <w:r w:rsidR="00437F7B" w:rsidRPr="00ED4BF3">
              <w:rPr>
                <w:webHidden/>
              </w:rPr>
              <w:instrText xml:space="preserve"> PAGEREF _Toc448695111 \h </w:instrText>
            </w:r>
            <w:r w:rsidR="00437F7B" w:rsidRPr="00ED4BF3">
              <w:rPr>
                <w:webHidden/>
              </w:rPr>
            </w:r>
            <w:r w:rsidR="00437F7B" w:rsidRPr="00ED4BF3">
              <w:rPr>
                <w:webHidden/>
              </w:rPr>
              <w:fldChar w:fldCharType="separate"/>
            </w:r>
            <w:r w:rsidR="00437F7B" w:rsidRPr="00ED4BF3">
              <w:rPr>
                <w:webHidden/>
              </w:rPr>
              <w:t>16</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12" w:history="1">
            <w:r w:rsidR="00437F7B" w:rsidRPr="00ED4BF3">
              <w:rPr>
                <w:rStyle w:val="Hyperlink"/>
              </w:rPr>
              <w:t>5.3</w:t>
            </w:r>
            <w:r w:rsidR="00437F7B" w:rsidRPr="00ED4BF3">
              <w:rPr>
                <w:rFonts w:eastAsiaTheme="minorEastAsia"/>
                <w:lang w:eastAsia="nl-BE"/>
              </w:rPr>
              <w:tab/>
            </w:r>
            <w:r w:rsidR="00437F7B" w:rsidRPr="00ED4BF3">
              <w:rPr>
                <w:rStyle w:val="Hyperlink"/>
              </w:rPr>
              <w:t>Algoritmes</w:t>
            </w:r>
            <w:r w:rsidR="00437F7B" w:rsidRPr="00ED4BF3">
              <w:rPr>
                <w:webHidden/>
              </w:rPr>
              <w:tab/>
            </w:r>
            <w:r w:rsidR="00437F7B" w:rsidRPr="00ED4BF3">
              <w:rPr>
                <w:webHidden/>
              </w:rPr>
              <w:fldChar w:fldCharType="begin"/>
            </w:r>
            <w:r w:rsidR="00437F7B" w:rsidRPr="00ED4BF3">
              <w:rPr>
                <w:webHidden/>
              </w:rPr>
              <w:instrText xml:space="preserve"> PAGEREF _Toc448695112 \h </w:instrText>
            </w:r>
            <w:r w:rsidR="00437F7B" w:rsidRPr="00ED4BF3">
              <w:rPr>
                <w:webHidden/>
              </w:rPr>
            </w:r>
            <w:r w:rsidR="00437F7B" w:rsidRPr="00ED4BF3">
              <w:rPr>
                <w:webHidden/>
              </w:rPr>
              <w:fldChar w:fldCharType="separate"/>
            </w:r>
            <w:r w:rsidR="00437F7B" w:rsidRPr="00ED4BF3">
              <w:rPr>
                <w:webHidden/>
              </w:rPr>
              <w:t>17</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13" w:history="1">
            <w:r w:rsidR="00437F7B" w:rsidRPr="00ED4BF3">
              <w:rPr>
                <w:rStyle w:val="Hyperlink"/>
              </w:rPr>
              <w:t>5.3.1</w:t>
            </w:r>
            <w:r w:rsidR="00437F7B" w:rsidRPr="00ED4BF3">
              <w:rPr>
                <w:rFonts w:eastAsiaTheme="minorEastAsia"/>
                <w:lang w:eastAsia="nl-BE"/>
              </w:rPr>
              <w:tab/>
            </w:r>
            <w:r w:rsidR="00437F7B" w:rsidRPr="00ED4BF3">
              <w:rPr>
                <w:rStyle w:val="Hyperlink"/>
              </w:rPr>
              <w:t>API call maken</w:t>
            </w:r>
            <w:r w:rsidR="00437F7B" w:rsidRPr="00ED4BF3">
              <w:rPr>
                <w:webHidden/>
              </w:rPr>
              <w:tab/>
            </w:r>
            <w:r w:rsidR="00437F7B" w:rsidRPr="00ED4BF3">
              <w:rPr>
                <w:webHidden/>
              </w:rPr>
              <w:fldChar w:fldCharType="begin"/>
            </w:r>
            <w:r w:rsidR="00437F7B" w:rsidRPr="00ED4BF3">
              <w:rPr>
                <w:webHidden/>
              </w:rPr>
              <w:instrText xml:space="preserve"> PAGEREF _Toc448695113 \h </w:instrText>
            </w:r>
            <w:r w:rsidR="00437F7B" w:rsidRPr="00ED4BF3">
              <w:rPr>
                <w:webHidden/>
              </w:rPr>
            </w:r>
            <w:r w:rsidR="00437F7B" w:rsidRPr="00ED4BF3">
              <w:rPr>
                <w:webHidden/>
              </w:rPr>
              <w:fldChar w:fldCharType="separate"/>
            </w:r>
            <w:r w:rsidR="00437F7B" w:rsidRPr="00ED4BF3">
              <w:rPr>
                <w:webHidden/>
              </w:rPr>
              <w:t>17</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14" w:history="1">
            <w:r w:rsidR="00437F7B" w:rsidRPr="00ED4BF3">
              <w:rPr>
                <w:rStyle w:val="Hyperlink"/>
              </w:rPr>
              <w:t>6</w:t>
            </w:r>
            <w:r w:rsidR="00437F7B" w:rsidRPr="00ED4BF3">
              <w:rPr>
                <w:rFonts w:eastAsiaTheme="minorEastAsia"/>
                <w:lang w:eastAsia="nl-BE"/>
              </w:rPr>
              <w:tab/>
            </w:r>
            <w:r w:rsidR="00437F7B" w:rsidRPr="00ED4BF3">
              <w:rPr>
                <w:rStyle w:val="Hyperlink"/>
              </w:rPr>
              <w:t>Webapplicatie</w:t>
            </w:r>
            <w:r w:rsidR="00437F7B" w:rsidRPr="00ED4BF3">
              <w:rPr>
                <w:webHidden/>
              </w:rPr>
              <w:tab/>
            </w:r>
            <w:r w:rsidR="00437F7B" w:rsidRPr="00ED4BF3">
              <w:rPr>
                <w:webHidden/>
              </w:rPr>
              <w:fldChar w:fldCharType="begin"/>
            </w:r>
            <w:r w:rsidR="00437F7B" w:rsidRPr="00ED4BF3">
              <w:rPr>
                <w:webHidden/>
              </w:rPr>
              <w:instrText xml:space="preserve"> PAGEREF _Toc448695114 \h </w:instrText>
            </w:r>
            <w:r w:rsidR="00437F7B" w:rsidRPr="00ED4BF3">
              <w:rPr>
                <w:webHidden/>
              </w:rPr>
            </w:r>
            <w:r w:rsidR="00437F7B" w:rsidRPr="00ED4BF3">
              <w:rPr>
                <w:webHidden/>
              </w:rPr>
              <w:fldChar w:fldCharType="separate"/>
            </w:r>
            <w:r w:rsidR="00437F7B" w:rsidRPr="00ED4BF3">
              <w:rPr>
                <w:webHidden/>
              </w:rPr>
              <w:t>19</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15" w:history="1">
            <w:r w:rsidR="00437F7B" w:rsidRPr="00ED4BF3">
              <w:rPr>
                <w:rStyle w:val="Hyperlink"/>
              </w:rPr>
              <w:t>6.1</w:t>
            </w:r>
            <w:r w:rsidR="00437F7B" w:rsidRPr="00ED4BF3">
              <w:rPr>
                <w:rFonts w:eastAsiaTheme="minorEastAsia"/>
                <w:lang w:eastAsia="nl-BE"/>
              </w:rPr>
              <w:tab/>
            </w:r>
            <w:r w:rsidR="00437F7B" w:rsidRPr="00ED4BF3">
              <w:rPr>
                <w:rStyle w:val="Hyperlink"/>
              </w:rPr>
              <w:t>Algoritmes</w:t>
            </w:r>
            <w:r w:rsidR="00437F7B" w:rsidRPr="00ED4BF3">
              <w:rPr>
                <w:webHidden/>
              </w:rPr>
              <w:tab/>
            </w:r>
            <w:r w:rsidR="00437F7B" w:rsidRPr="00ED4BF3">
              <w:rPr>
                <w:webHidden/>
              </w:rPr>
              <w:fldChar w:fldCharType="begin"/>
            </w:r>
            <w:r w:rsidR="00437F7B" w:rsidRPr="00ED4BF3">
              <w:rPr>
                <w:webHidden/>
              </w:rPr>
              <w:instrText xml:space="preserve"> PAGEREF _Toc448695115 \h </w:instrText>
            </w:r>
            <w:r w:rsidR="00437F7B" w:rsidRPr="00ED4BF3">
              <w:rPr>
                <w:webHidden/>
              </w:rPr>
            </w:r>
            <w:r w:rsidR="00437F7B" w:rsidRPr="00ED4BF3">
              <w:rPr>
                <w:webHidden/>
              </w:rPr>
              <w:fldChar w:fldCharType="separate"/>
            </w:r>
            <w:r w:rsidR="00437F7B" w:rsidRPr="00ED4BF3">
              <w:rPr>
                <w:webHidden/>
              </w:rPr>
              <w:t>19</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16" w:history="1">
            <w:r w:rsidR="00437F7B" w:rsidRPr="00ED4BF3">
              <w:rPr>
                <w:rStyle w:val="Hyperlink"/>
              </w:rPr>
              <w:t>6.1.1</w:t>
            </w:r>
            <w:r w:rsidR="00437F7B" w:rsidRPr="00ED4BF3">
              <w:rPr>
                <w:rFonts w:eastAsiaTheme="minorEastAsia"/>
                <w:lang w:eastAsia="nl-BE"/>
              </w:rPr>
              <w:tab/>
            </w:r>
            <w:r w:rsidR="00437F7B" w:rsidRPr="00ED4BF3">
              <w:rPr>
                <w:rStyle w:val="Hyperlink"/>
              </w:rPr>
              <w:t>Home pagina bezoeken</w:t>
            </w:r>
            <w:r w:rsidR="00437F7B" w:rsidRPr="00ED4BF3">
              <w:rPr>
                <w:webHidden/>
              </w:rPr>
              <w:tab/>
            </w:r>
            <w:r w:rsidR="00437F7B" w:rsidRPr="00ED4BF3">
              <w:rPr>
                <w:webHidden/>
              </w:rPr>
              <w:fldChar w:fldCharType="begin"/>
            </w:r>
            <w:r w:rsidR="00437F7B" w:rsidRPr="00ED4BF3">
              <w:rPr>
                <w:webHidden/>
              </w:rPr>
              <w:instrText xml:space="preserve"> PAGEREF _Toc448695116 \h </w:instrText>
            </w:r>
            <w:r w:rsidR="00437F7B" w:rsidRPr="00ED4BF3">
              <w:rPr>
                <w:webHidden/>
              </w:rPr>
            </w:r>
            <w:r w:rsidR="00437F7B" w:rsidRPr="00ED4BF3">
              <w:rPr>
                <w:webHidden/>
              </w:rPr>
              <w:fldChar w:fldCharType="separate"/>
            </w:r>
            <w:r w:rsidR="00437F7B" w:rsidRPr="00ED4BF3">
              <w:rPr>
                <w:webHidden/>
              </w:rPr>
              <w:t>19</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17" w:history="1">
            <w:r w:rsidR="00437F7B" w:rsidRPr="00ED4BF3">
              <w:rPr>
                <w:rStyle w:val="Hyperlink"/>
              </w:rPr>
              <w:t>7</w:t>
            </w:r>
            <w:r w:rsidR="00437F7B" w:rsidRPr="00ED4BF3">
              <w:rPr>
                <w:rFonts w:eastAsiaTheme="minorEastAsia"/>
                <w:lang w:eastAsia="nl-BE"/>
              </w:rPr>
              <w:tab/>
            </w:r>
            <w:r w:rsidR="00437F7B" w:rsidRPr="00ED4BF3">
              <w:rPr>
                <w:rStyle w:val="Hyperlink"/>
              </w:rPr>
              <w:t>Databank</w:t>
            </w:r>
            <w:r w:rsidR="00437F7B" w:rsidRPr="00ED4BF3">
              <w:rPr>
                <w:webHidden/>
              </w:rPr>
              <w:tab/>
            </w:r>
            <w:r w:rsidR="00437F7B" w:rsidRPr="00ED4BF3">
              <w:rPr>
                <w:webHidden/>
              </w:rPr>
              <w:fldChar w:fldCharType="begin"/>
            </w:r>
            <w:r w:rsidR="00437F7B" w:rsidRPr="00ED4BF3">
              <w:rPr>
                <w:webHidden/>
              </w:rPr>
              <w:instrText xml:space="preserve"> PAGEREF _Toc448695117 \h </w:instrText>
            </w:r>
            <w:r w:rsidR="00437F7B" w:rsidRPr="00ED4BF3">
              <w:rPr>
                <w:webHidden/>
              </w:rPr>
            </w:r>
            <w:r w:rsidR="00437F7B" w:rsidRPr="00ED4BF3">
              <w:rPr>
                <w:webHidden/>
              </w:rPr>
              <w:fldChar w:fldCharType="separate"/>
            </w:r>
            <w:r w:rsidR="00437F7B" w:rsidRPr="00ED4BF3">
              <w:rPr>
                <w:webHidden/>
              </w:rPr>
              <w:t>20</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18" w:history="1">
            <w:r w:rsidR="00437F7B" w:rsidRPr="00ED4BF3">
              <w:rPr>
                <w:rStyle w:val="Hyperlink"/>
              </w:rPr>
              <w:t>7.1</w:t>
            </w:r>
            <w:r w:rsidR="00437F7B" w:rsidRPr="00ED4BF3">
              <w:rPr>
                <w:rFonts w:eastAsiaTheme="minorEastAsia"/>
                <w:lang w:eastAsia="nl-BE"/>
              </w:rPr>
              <w:tab/>
            </w:r>
            <w:r w:rsidR="00437F7B" w:rsidRPr="00ED4BF3">
              <w:rPr>
                <w:rStyle w:val="Hyperlink"/>
              </w:rPr>
              <w:t>Entity-relationship diagram (ERD)</w:t>
            </w:r>
            <w:r w:rsidR="00437F7B" w:rsidRPr="00ED4BF3">
              <w:rPr>
                <w:webHidden/>
              </w:rPr>
              <w:tab/>
            </w:r>
            <w:r w:rsidR="00437F7B" w:rsidRPr="00ED4BF3">
              <w:rPr>
                <w:webHidden/>
              </w:rPr>
              <w:fldChar w:fldCharType="begin"/>
            </w:r>
            <w:r w:rsidR="00437F7B" w:rsidRPr="00ED4BF3">
              <w:rPr>
                <w:webHidden/>
              </w:rPr>
              <w:instrText xml:space="preserve"> PAGEREF _Toc448695118 \h </w:instrText>
            </w:r>
            <w:r w:rsidR="00437F7B" w:rsidRPr="00ED4BF3">
              <w:rPr>
                <w:webHidden/>
              </w:rPr>
            </w:r>
            <w:r w:rsidR="00437F7B" w:rsidRPr="00ED4BF3">
              <w:rPr>
                <w:webHidden/>
              </w:rPr>
              <w:fldChar w:fldCharType="separate"/>
            </w:r>
            <w:r w:rsidR="00437F7B" w:rsidRPr="00ED4BF3">
              <w:rPr>
                <w:webHidden/>
              </w:rPr>
              <w:t>20</w:t>
            </w:r>
            <w:r w:rsidR="00437F7B" w:rsidRPr="00ED4BF3">
              <w:rPr>
                <w:webHidden/>
              </w:rPr>
              <w:fldChar w:fldCharType="end"/>
            </w:r>
          </w:hyperlink>
        </w:p>
        <w:p w:rsidR="00437F7B" w:rsidRPr="00ED4BF3" w:rsidRDefault="003639EE">
          <w:pPr>
            <w:pStyle w:val="Inhopg1"/>
            <w:tabs>
              <w:tab w:val="right" w:leader="dot" w:pos="9062"/>
            </w:tabs>
            <w:rPr>
              <w:rFonts w:eastAsiaTheme="minorEastAsia"/>
              <w:lang w:eastAsia="nl-BE"/>
            </w:rPr>
          </w:pPr>
          <w:hyperlink w:anchor="_Toc448695119" w:history="1">
            <w:r w:rsidR="00437F7B" w:rsidRPr="00ED4BF3">
              <w:rPr>
                <w:rStyle w:val="Hyperlink"/>
              </w:rPr>
              <w:t>Testen</w:t>
            </w:r>
            <w:r w:rsidR="00437F7B" w:rsidRPr="00ED4BF3">
              <w:rPr>
                <w:webHidden/>
              </w:rPr>
              <w:tab/>
            </w:r>
            <w:r w:rsidR="00437F7B" w:rsidRPr="00ED4BF3">
              <w:rPr>
                <w:webHidden/>
              </w:rPr>
              <w:fldChar w:fldCharType="begin"/>
            </w:r>
            <w:r w:rsidR="00437F7B" w:rsidRPr="00ED4BF3">
              <w:rPr>
                <w:webHidden/>
              </w:rPr>
              <w:instrText xml:space="preserve"> PAGEREF _Toc448695119 \h </w:instrText>
            </w:r>
            <w:r w:rsidR="00437F7B" w:rsidRPr="00ED4BF3">
              <w:rPr>
                <w:webHidden/>
              </w:rPr>
            </w:r>
            <w:r w:rsidR="00437F7B" w:rsidRPr="00ED4BF3">
              <w:rPr>
                <w:webHidden/>
              </w:rPr>
              <w:fldChar w:fldCharType="separate"/>
            </w:r>
            <w:r w:rsidR="00437F7B" w:rsidRPr="00ED4BF3">
              <w:rPr>
                <w:webHidden/>
              </w:rPr>
              <w:t>21</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20" w:history="1">
            <w:r w:rsidR="00437F7B" w:rsidRPr="00ED4BF3">
              <w:rPr>
                <w:rStyle w:val="Hyperlink"/>
              </w:rPr>
              <w:t>8</w:t>
            </w:r>
            <w:r w:rsidR="00437F7B" w:rsidRPr="00ED4BF3">
              <w:rPr>
                <w:rFonts w:eastAsiaTheme="minorEastAsia"/>
                <w:lang w:eastAsia="nl-BE"/>
              </w:rPr>
              <w:tab/>
            </w:r>
            <w:r w:rsidR="00437F7B" w:rsidRPr="00ED4BF3">
              <w:rPr>
                <w:rStyle w:val="Hyperlink"/>
              </w:rPr>
              <w:t>Testplan</w:t>
            </w:r>
            <w:r w:rsidR="00437F7B" w:rsidRPr="00ED4BF3">
              <w:rPr>
                <w:webHidden/>
              </w:rPr>
              <w:tab/>
            </w:r>
            <w:r w:rsidR="00437F7B" w:rsidRPr="00ED4BF3">
              <w:rPr>
                <w:webHidden/>
              </w:rPr>
              <w:fldChar w:fldCharType="begin"/>
            </w:r>
            <w:r w:rsidR="00437F7B" w:rsidRPr="00ED4BF3">
              <w:rPr>
                <w:webHidden/>
              </w:rPr>
              <w:instrText xml:space="preserve"> PAGEREF _Toc448695120 \h </w:instrText>
            </w:r>
            <w:r w:rsidR="00437F7B" w:rsidRPr="00ED4BF3">
              <w:rPr>
                <w:webHidden/>
              </w:rPr>
            </w:r>
            <w:r w:rsidR="00437F7B" w:rsidRPr="00ED4BF3">
              <w:rPr>
                <w:webHidden/>
              </w:rPr>
              <w:fldChar w:fldCharType="separate"/>
            </w:r>
            <w:r w:rsidR="00437F7B" w:rsidRPr="00ED4BF3">
              <w:rPr>
                <w:webHidden/>
              </w:rPr>
              <w:t>2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1" w:history="1">
            <w:r w:rsidR="00437F7B" w:rsidRPr="00ED4BF3">
              <w:rPr>
                <w:rStyle w:val="Hyperlink"/>
              </w:rPr>
              <w:t>8.1</w:t>
            </w:r>
            <w:r w:rsidR="00437F7B" w:rsidRPr="00ED4BF3">
              <w:rPr>
                <w:rFonts w:eastAsiaTheme="minorEastAsia"/>
                <w:lang w:eastAsia="nl-BE"/>
              </w:rPr>
              <w:tab/>
            </w:r>
            <w:r w:rsidR="00437F7B" w:rsidRPr="00ED4BF3">
              <w:rPr>
                <w:rStyle w:val="Hyperlink"/>
              </w:rPr>
              <w:t>Scope definitie</w:t>
            </w:r>
            <w:r w:rsidR="00437F7B" w:rsidRPr="00ED4BF3">
              <w:rPr>
                <w:webHidden/>
              </w:rPr>
              <w:tab/>
            </w:r>
            <w:r w:rsidR="00437F7B" w:rsidRPr="00ED4BF3">
              <w:rPr>
                <w:webHidden/>
              </w:rPr>
              <w:fldChar w:fldCharType="begin"/>
            </w:r>
            <w:r w:rsidR="00437F7B" w:rsidRPr="00ED4BF3">
              <w:rPr>
                <w:webHidden/>
              </w:rPr>
              <w:instrText xml:space="preserve"> PAGEREF _Toc448695121 \h </w:instrText>
            </w:r>
            <w:r w:rsidR="00437F7B" w:rsidRPr="00ED4BF3">
              <w:rPr>
                <w:webHidden/>
              </w:rPr>
            </w:r>
            <w:r w:rsidR="00437F7B" w:rsidRPr="00ED4BF3">
              <w:rPr>
                <w:webHidden/>
              </w:rPr>
              <w:fldChar w:fldCharType="separate"/>
            </w:r>
            <w:r w:rsidR="00437F7B" w:rsidRPr="00ED4BF3">
              <w:rPr>
                <w:webHidden/>
              </w:rPr>
              <w:t>2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2" w:history="1">
            <w:r w:rsidR="00437F7B" w:rsidRPr="00ED4BF3">
              <w:rPr>
                <w:rStyle w:val="Hyperlink"/>
              </w:rPr>
              <w:t>8.2</w:t>
            </w:r>
            <w:r w:rsidR="00437F7B" w:rsidRPr="00ED4BF3">
              <w:rPr>
                <w:rFonts w:eastAsiaTheme="minorEastAsia"/>
                <w:lang w:eastAsia="nl-BE"/>
              </w:rPr>
              <w:tab/>
            </w:r>
            <w:r w:rsidR="00437F7B" w:rsidRPr="00ED4BF3">
              <w:rPr>
                <w:rStyle w:val="Hyperlink"/>
              </w:rPr>
              <w:t>Unit testen</w:t>
            </w:r>
            <w:r w:rsidR="00437F7B" w:rsidRPr="00ED4BF3">
              <w:rPr>
                <w:webHidden/>
              </w:rPr>
              <w:tab/>
            </w:r>
            <w:r w:rsidR="00437F7B" w:rsidRPr="00ED4BF3">
              <w:rPr>
                <w:webHidden/>
              </w:rPr>
              <w:fldChar w:fldCharType="begin"/>
            </w:r>
            <w:r w:rsidR="00437F7B" w:rsidRPr="00ED4BF3">
              <w:rPr>
                <w:webHidden/>
              </w:rPr>
              <w:instrText xml:space="preserve"> PAGEREF _Toc448695122 \h </w:instrText>
            </w:r>
            <w:r w:rsidR="00437F7B" w:rsidRPr="00ED4BF3">
              <w:rPr>
                <w:webHidden/>
              </w:rPr>
            </w:r>
            <w:r w:rsidR="00437F7B" w:rsidRPr="00ED4BF3">
              <w:rPr>
                <w:webHidden/>
              </w:rPr>
              <w:fldChar w:fldCharType="separate"/>
            </w:r>
            <w:r w:rsidR="00437F7B" w:rsidRPr="00ED4BF3">
              <w:rPr>
                <w:webHidden/>
              </w:rPr>
              <w:t>2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3" w:history="1">
            <w:r w:rsidR="00437F7B" w:rsidRPr="00ED4BF3">
              <w:rPr>
                <w:rStyle w:val="Hyperlink"/>
              </w:rPr>
              <w:t>8.3</w:t>
            </w:r>
            <w:r w:rsidR="00437F7B" w:rsidRPr="00ED4BF3">
              <w:rPr>
                <w:rFonts w:eastAsiaTheme="minorEastAsia"/>
                <w:lang w:eastAsia="nl-BE"/>
              </w:rPr>
              <w:tab/>
            </w:r>
            <w:r w:rsidR="00437F7B" w:rsidRPr="00ED4BF3">
              <w:rPr>
                <w:rStyle w:val="Hyperlink"/>
              </w:rPr>
              <w:t>Integration testen</w:t>
            </w:r>
            <w:r w:rsidR="00437F7B" w:rsidRPr="00ED4BF3">
              <w:rPr>
                <w:webHidden/>
              </w:rPr>
              <w:tab/>
            </w:r>
            <w:r w:rsidR="00437F7B" w:rsidRPr="00ED4BF3">
              <w:rPr>
                <w:webHidden/>
              </w:rPr>
              <w:fldChar w:fldCharType="begin"/>
            </w:r>
            <w:r w:rsidR="00437F7B" w:rsidRPr="00ED4BF3">
              <w:rPr>
                <w:webHidden/>
              </w:rPr>
              <w:instrText xml:space="preserve"> PAGEREF _Toc448695123 \h </w:instrText>
            </w:r>
            <w:r w:rsidR="00437F7B" w:rsidRPr="00ED4BF3">
              <w:rPr>
                <w:webHidden/>
              </w:rPr>
            </w:r>
            <w:r w:rsidR="00437F7B" w:rsidRPr="00ED4BF3">
              <w:rPr>
                <w:webHidden/>
              </w:rPr>
              <w:fldChar w:fldCharType="separate"/>
            </w:r>
            <w:r w:rsidR="00437F7B" w:rsidRPr="00ED4BF3">
              <w:rPr>
                <w:webHidden/>
              </w:rPr>
              <w:t>2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4" w:history="1">
            <w:r w:rsidR="00437F7B" w:rsidRPr="00ED4BF3">
              <w:rPr>
                <w:rStyle w:val="Hyperlink"/>
              </w:rPr>
              <w:t>8.4</w:t>
            </w:r>
            <w:r w:rsidR="00437F7B" w:rsidRPr="00ED4BF3">
              <w:rPr>
                <w:rFonts w:eastAsiaTheme="minorEastAsia"/>
                <w:lang w:eastAsia="nl-BE"/>
              </w:rPr>
              <w:tab/>
            </w:r>
            <w:r w:rsidR="00437F7B" w:rsidRPr="00ED4BF3">
              <w:rPr>
                <w:rStyle w:val="Hyperlink"/>
              </w:rPr>
              <w:t>Usability testen</w:t>
            </w:r>
            <w:r w:rsidR="00437F7B" w:rsidRPr="00ED4BF3">
              <w:rPr>
                <w:webHidden/>
              </w:rPr>
              <w:tab/>
            </w:r>
            <w:r w:rsidR="00437F7B" w:rsidRPr="00ED4BF3">
              <w:rPr>
                <w:webHidden/>
              </w:rPr>
              <w:fldChar w:fldCharType="begin"/>
            </w:r>
            <w:r w:rsidR="00437F7B" w:rsidRPr="00ED4BF3">
              <w:rPr>
                <w:webHidden/>
              </w:rPr>
              <w:instrText xml:space="preserve"> PAGEREF _Toc448695124 \h </w:instrText>
            </w:r>
            <w:r w:rsidR="00437F7B" w:rsidRPr="00ED4BF3">
              <w:rPr>
                <w:webHidden/>
              </w:rPr>
            </w:r>
            <w:r w:rsidR="00437F7B" w:rsidRPr="00ED4BF3">
              <w:rPr>
                <w:webHidden/>
              </w:rPr>
              <w:fldChar w:fldCharType="separate"/>
            </w:r>
            <w:r w:rsidR="00437F7B" w:rsidRPr="00ED4BF3">
              <w:rPr>
                <w:webHidden/>
              </w:rPr>
              <w:t>22</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5" w:history="1">
            <w:r w:rsidR="00437F7B" w:rsidRPr="00ED4BF3">
              <w:rPr>
                <w:rStyle w:val="Hyperlink"/>
              </w:rPr>
              <w:t>8.5</w:t>
            </w:r>
            <w:r w:rsidR="00437F7B" w:rsidRPr="00ED4BF3">
              <w:rPr>
                <w:rFonts w:eastAsiaTheme="minorEastAsia"/>
                <w:lang w:eastAsia="nl-BE"/>
              </w:rPr>
              <w:tab/>
            </w:r>
            <w:r w:rsidR="00437F7B" w:rsidRPr="00ED4BF3">
              <w:rPr>
                <w:rStyle w:val="Hyperlink"/>
              </w:rPr>
              <w:t>Toewijzing testen</w:t>
            </w:r>
            <w:r w:rsidR="00437F7B" w:rsidRPr="00ED4BF3">
              <w:rPr>
                <w:webHidden/>
              </w:rPr>
              <w:tab/>
            </w:r>
            <w:r w:rsidR="00437F7B" w:rsidRPr="00ED4BF3">
              <w:rPr>
                <w:webHidden/>
              </w:rPr>
              <w:fldChar w:fldCharType="begin"/>
            </w:r>
            <w:r w:rsidR="00437F7B" w:rsidRPr="00ED4BF3">
              <w:rPr>
                <w:webHidden/>
              </w:rPr>
              <w:instrText xml:space="preserve"> PAGEREF _Toc448695125 \h </w:instrText>
            </w:r>
            <w:r w:rsidR="00437F7B" w:rsidRPr="00ED4BF3">
              <w:rPr>
                <w:webHidden/>
              </w:rPr>
            </w:r>
            <w:r w:rsidR="00437F7B" w:rsidRPr="00ED4BF3">
              <w:rPr>
                <w:webHidden/>
              </w:rPr>
              <w:fldChar w:fldCharType="separate"/>
            </w:r>
            <w:r w:rsidR="00437F7B" w:rsidRPr="00ED4BF3">
              <w:rPr>
                <w:webHidden/>
              </w:rPr>
              <w:t>23</w:t>
            </w:r>
            <w:r w:rsidR="00437F7B" w:rsidRPr="00ED4BF3">
              <w:rPr>
                <w:webHidden/>
              </w:rPr>
              <w:fldChar w:fldCharType="end"/>
            </w:r>
          </w:hyperlink>
        </w:p>
        <w:p w:rsidR="00437F7B" w:rsidRPr="00ED4BF3" w:rsidRDefault="003639EE">
          <w:pPr>
            <w:pStyle w:val="Inhopg1"/>
            <w:tabs>
              <w:tab w:val="right" w:leader="dot" w:pos="9062"/>
            </w:tabs>
            <w:rPr>
              <w:rFonts w:eastAsiaTheme="minorEastAsia"/>
              <w:lang w:eastAsia="nl-BE"/>
            </w:rPr>
          </w:pPr>
          <w:hyperlink w:anchor="_Toc448695126" w:history="1">
            <w:r w:rsidR="00437F7B" w:rsidRPr="00ED4BF3">
              <w:rPr>
                <w:rStyle w:val="Hyperlink"/>
              </w:rPr>
              <w:t>Installatie en onderhoud</w:t>
            </w:r>
            <w:r w:rsidR="00437F7B" w:rsidRPr="00ED4BF3">
              <w:rPr>
                <w:webHidden/>
              </w:rPr>
              <w:tab/>
            </w:r>
            <w:r w:rsidR="00437F7B" w:rsidRPr="00ED4BF3">
              <w:rPr>
                <w:webHidden/>
              </w:rPr>
              <w:fldChar w:fldCharType="begin"/>
            </w:r>
            <w:r w:rsidR="00437F7B" w:rsidRPr="00ED4BF3">
              <w:rPr>
                <w:webHidden/>
              </w:rPr>
              <w:instrText xml:space="preserve"> PAGEREF _Toc448695126 \h </w:instrText>
            </w:r>
            <w:r w:rsidR="00437F7B" w:rsidRPr="00ED4BF3">
              <w:rPr>
                <w:webHidden/>
              </w:rPr>
            </w:r>
            <w:r w:rsidR="00437F7B" w:rsidRPr="00ED4BF3">
              <w:rPr>
                <w:webHidden/>
              </w:rPr>
              <w:fldChar w:fldCharType="separate"/>
            </w:r>
            <w:r w:rsidR="00437F7B" w:rsidRPr="00ED4BF3">
              <w:rPr>
                <w:webHidden/>
              </w:rPr>
              <w:t>24</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7" w:history="1">
            <w:r w:rsidR="00437F7B" w:rsidRPr="00ED4BF3">
              <w:rPr>
                <w:rStyle w:val="Hyperlink"/>
              </w:rPr>
              <w:t>8.6</w:t>
            </w:r>
            <w:r w:rsidR="00437F7B" w:rsidRPr="00ED4BF3">
              <w:rPr>
                <w:rFonts w:eastAsiaTheme="minorEastAsia"/>
                <w:lang w:eastAsia="nl-BE"/>
              </w:rPr>
              <w:tab/>
            </w:r>
            <w:r w:rsidR="00437F7B" w:rsidRPr="00ED4BF3">
              <w:rPr>
                <w:rStyle w:val="Hyperlink"/>
              </w:rPr>
              <w:t>Inleiding</w:t>
            </w:r>
            <w:r w:rsidR="00437F7B" w:rsidRPr="00ED4BF3">
              <w:rPr>
                <w:webHidden/>
              </w:rPr>
              <w:tab/>
            </w:r>
            <w:r w:rsidR="00437F7B" w:rsidRPr="00ED4BF3">
              <w:rPr>
                <w:webHidden/>
              </w:rPr>
              <w:fldChar w:fldCharType="begin"/>
            </w:r>
            <w:r w:rsidR="00437F7B" w:rsidRPr="00ED4BF3">
              <w:rPr>
                <w:webHidden/>
              </w:rPr>
              <w:instrText xml:space="preserve"> PAGEREF _Toc448695127 \h </w:instrText>
            </w:r>
            <w:r w:rsidR="00437F7B" w:rsidRPr="00ED4BF3">
              <w:rPr>
                <w:webHidden/>
              </w:rPr>
            </w:r>
            <w:r w:rsidR="00437F7B" w:rsidRPr="00ED4BF3">
              <w:rPr>
                <w:webHidden/>
              </w:rPr>
              <w:fldChar w:fldCharType="separate"/>
            </w:r>
            <w:r w:rsidR="00437F7B" w:rsidRPr="00ED4BF3">
              <w:rPr>
                <w:webHidden/>
              </w:rPr>
              <w:t>25</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28" w:history="1">
            <w:r w:rsidR="00437F7B" w:rsidRPr="00ED4BF3">
              <w:rPr>
                <w:rStyle w:val="Hyperlink"/>
              </w:rPr>
              <w:t>8.7</w:t>
            </w:r>
            <w:r w:rsidR="00437F7B" w:rsidRPr="00ED4BF3">
              <w:rPr>
                <w:rFonts w:eastAsiaTheme="minorEastAsia"/>
                <w:lang w:eastAsia="nl-BE"/>
              </w:rPr>
              <w:tab/>
            </w:r>
            <w:r w:rsidR="00437F7B" w:rsidRPr="00ED4BF3">
              <w:rPr>
                <w:rStyle w:val="Hyperlink"/>
              </w:rPr>
              <w:t>Installatie</w:t>
            </w:r>
            <w:r w:rsidR="00437F7B" w:rsidRPr="00ED4BF3">
              <w:rPr>
                <w:webHidden/>
              </w:rPr>
              <w:tab/>
            </w:r>
            <w:r w:rsidR="00437F7B" w:rsidRPr="00ED4BF3">
              <w:rPr>
                <w:webHidden/>
              </w:rPr>
              <w:fldChar w:fldCharType="begin"/>
            </w:r>
            <w:r w:rsidR="00437F7B" w:rsidRPr="00ED4BF3">
              <w:rPr>
                <w:webHidden/>
              </w:rPr>
              <w:instrText xml:space="preserve"> PAGEREF _Toc448695128 \h </w:instrText>
            </w:r>
            <w:r w:rsidR="00437F7B" w:rsidRPr="00ED4BF3">
              <w:rPr>
                <w:webHidden/>
              </w:rPr>
            </w:r>
            <w:r w:rsidR="00437F7B" w:rsidRPr="00ED4BF3">
              <w:rPr>
                <w:webHidden/>
              </w:rPr>
              <w:fldChar w:fldCharType="separate"/>
            </w:r>
            <w:r w:rsidR="00437F7B" w:rsidRPr="00ED4BF3">
              <w:rPr>
                <w:webHidden/>
              </w:rPr>
              <w:t>25</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29" w:history="1">
            <w:r w:rsidR="00437F7B" w:rsidRPr="00ED4BF3">
              <w:rPr>
                <w:rStyle w:val="Hyperlink"/>
              </w:rPr>
              <w:t>8.7.1</w:t>
            </w:r>
            <w:r w:rsidR="00437F7B" w:rsidRPr="00ED4BF3">
              <w:rPr>
                <w:rFonts w:eastAsiaTheme="minorEastAsia"/>
                <w:lang w:eastAsia="nl-BE"/>
              </w:rPr>
              <w:tab/>
            </w:r>
            <w:r w:rsidR="00437F7B" w:rsidRPr="00ED4BF3">
              <w:rPr>
                <w:rStyle w:val="Hyperlink"/>
              </w:rPr>
              <w:t>Server</w:t>
            </w:r>
            <w:r w:rsidR="00437F7B" w:rsidRPr="00ED4BF3">
              <w:rPr>
                <w:webHidden/>
              </w:rPr>
              <w:tab/>
            </w:r>
            <w:r w:rsidR="00437F7B" w:rsidRPr="00ED4BF3">
              <w:rPr>
                <w:webHidden/>
              </w:rPr>
              <w:fldChar w:fldCharType="begin"/>
            </w:r>
            <w:r w:rsidR="00437F7B" w:rsidRPr="00ED4BF3">
              <w:rPr>
                <w:webHidden/>
              </w:rPr>
              <w:instrText xml:space="preserve"> PAGEREF _Toc448695129 \h </w:instrText>
            </w:r>
            <w:r w:rsidR="00437F7B" w:rsidRPr="00ED4BF3">
              <w:rPr>
                <w:webHidden/>
              </w:rPr>
            </w:r>
            <w:r w:rsidR="00437F7B" w:rsidRPr="00ED4BF3">
              <w:rPr>
                <w:webHidden/>
              </w:rPr>
              <w:fldChar w:fldCharType="separate"/>
            </w:r>
            <w:r w:rsidR="00437F7B" w:rsidRPr="00ED4BF3">
              <w:rPr>
                <w:webHidden/>
              </w:rPr>
              <w:t>25</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30" w:history="1">
            <w:r w:rsidR="00437F7B" w:rsidRPr="00ED4BF3">
              <w:rPr>
                <w:rStyle w:val="Hyperlink"/>
              </w:rPr>
              <w:t>8.7.2</w:t>
            </w:r>
            <w:r w:rsidR="00437F7B" w:rsidRPr="00ED4BF3">
              <w:rPr>
                <w:rFonts w:eastAsiaTheme="minorEastAsia"/>
                <w:lang w:eastAsia="nl-BE"/>
              </w:rPr>
              <w:tab/>
            </w:r>
            <w:r w:rsidR="00437F7B" w:rsidRPr="00ED4BF3">
              <w:rPr>
                <w:rStyle w:val="Hyperlink"/>
              </w:rPr>
              <w:t>Desktop</w:t>
            </w:r>
            <w:r w:rsidR="00437F7B" w:rsidRPr="00ED4BF3">
              <w:rPr>
                <w:webHidden/>
              </w:rPr>
              <w:tab/>
            </w:r>
            <w:r w:rsidR="00437F7B" w:rsidRPr="00ED4BF3">
              <w:rPr>
                <w:webHidden/>
              </w:rPr>
              <w:fldChar w:fldCharType="begin"/>
            </w:r>
            <w:r w:rsidR="00437F7B" w:rsidRPr="00ED4BF3">
              <w:rPr>
                <w:webHidden/>
              </w:rPr>
              <w:instrText xml:space="preserve"> PAGEREF _Toc448695130 \h </w:instrText>
            </w:r>
            <w:r w:rsidR="00437F7B" w:rsidRPr="00ED4BF3">
              <w:rPr>
                <w:webHidden/>
              </w:rPr>
            </w:r>
            <w:r w:rsidR="00437F7B" w:rsidRPr="00ED4BF3">
              <w:rPr>
                <w:webHidden/>
              </w:rPr>
              <w:fldChar w:fldCharType="separate"/>
            </w:r>
            <w:r w:rsidR="00437F7B" w:rsidRPr="00ED4BF3">
              <w:rPr>
                <w:webHidden/>
              </w:rPr>
              <w:t>37</w:t>
            </w:r>
            <w:r w:rsidR="00437F7B" w:rsidRPr="00ED4BF3">
              <w:rPr>
                <w:webHidden/>
              </w:rPr>
              <w:fldChar w:fldCharType="end"/>
            </w:r>
          </w:hyperlink>
        </w:p>
        <w:p w:rsidR="00437F7B" w:rsidRPr="00ED4BF3" w:rsidRDefault="003639EE">
          <w:pPr>
            <w:pStyle w:val="Inhopg4"/>
            <w:tabs>
              <w:tab w:val="left" w:pos="1540"/>
              <w:tab w:val="right" w:leader="dot" w:pos="9062"/>
            </w:tabs>
            <w:rPr>
              <w:rFonts w:eastAsiaTheme="minorEastAsia"/>
              <w:lang w:eastAsia="nl-BE"/>
            </w:rPr>
          </w:pPr>
          <w:hyperlink w:anchor="_Toc448695131" w:history="1">
            <w:r w:rsidR="00437F7B" w:rsidRPr="00ED4BF3">
              <w:rPr>
                <w:rStyle w:val="Hyperlink"/>
              </w:rPr>
              <w:t>8.7.3</w:t>
            </w:r>
            <w:r w:rsidR="00437F7B" w:rsidRPr="00ED4BF3">
              <w:rPr>
                <w:rFonts w:eastAsiaTheme="minorEastAsia"/>
                <w:lang w:eastAsia="nl-BE"/>
              </w:rPr>
              <w:tab/>
            </w:r>
            <w:r w:rsidR="00437F7B" w:rsidRPr="00ED4BF3">
              <w:rPr>
                <w:rStyle w:val="Hyperlink"/>
              </w:rPr>
              <w:t>Deployment</w:t>
            </w:r>
            <w:r w:rsidR="00437F7B" w:rsidRPr="00ED4BF3">
              <w:rPr>
                <w:webHidden/>
              </w:rPr>
              <w:tab/>
            </w:r>
            <w:r w:rsidR="00437F7B" w:rsidRPr="00ED4BF3">
              <w:rPr>
                <w:webHidden/>
              </w:rPr>
              <w:fldChar w:fldCharType="begin"/>
            </w:r>
            <w:r w:rsidR="00437F7B" w:rsidRPr="00ED4BF3">
              <w:rPr>
                <w:webHidden/>
              </w:rPr>
              <w:instrText xml:space="preserve"> PAGEREF _Toc448695131 \h </w:instrText>
            </w:r>
            <w:r w:rsidR="00437F7B" w:rsidRPr="00ED4BF3">
              <w:rPr>
                <w:webHidden/>
              </w:rPr>
            </w:r>
            <w:r w:rsidR="00437F7B" w:rsidRPr="00ED4BF3">
              <w:rPr>
                <w:webHidden/>
              </w:rPr>
              <w:fldChar w:fldCharType="separate"/>
            </w:r>
            <w:r w:rsidR="00437F7B" w:rsidRPr="00ED4BF3">
              <w:rPr>
                <w:webHidden/>
              </w:rPr>
              <w:t>38</w:t>
            </w:r>
            <w:r w:rsidR="00437F7B" w:rsidRPr="00ED4BF3">
              <w:rPr>
                <w:webHidden/>
              </w:rPr>
              <w:fldChar w:fldCharType="end"/>
            </w:r>
          </w:hyperlink>
        </w:p>
        <w:p w:rsidR="00437F7B" w:rsidRPr="00ED4BF3" w:rsidRDefault="003639EE">
          <w:pPr>
            <w:pStyle w:val="Inhopg1"/>
            <w:tabs>
              <w:tab w:val="right" w:leader="dot" w:pos="9062"/>
            </w:tabs>
            <w:rPr>
              <w:rFonts w:eastAsiaTheme="minorEastAsia"/>
              <w:lang w:eastAsia="nl-BE"/>
            </w:rPr>
          </w:pPr>
          <w:hyperlink w:anchor="_Toc448695132" w:history="1">
            <w:r w:rsidR="00437F7B" w:rsidRPr="00ED4BF3">
              <w:rPr>
                <w:rStyle w:val="Hyperlink"/>
              </w:rPr>
              <w:t>Retrospective</w:t>
            </w:r>
            <w:r w:rsidR="00437F7B" w:rsidRPr="00ED4BF3">
              <w:rPr>
                <w:webHidden/>
              </w:rPr>
              <w:tab/>
            </w:r>
            <w:r w:rsidR="00437F7B" w:rsidRPr="00ED4BF3">
              <w:rPr>
                <w:webHidden/>
              </w:rPr>
              <w:fldChar w:fldCharType="begin"/>
            </w:r>
            <w:r w:rsidR="00437F7B" w:rsidRPr="00ED4BF3">
              <w:rPr>
                <w:webHidden/>
              </w:rPr>
              <w:instrText xml:space="preserve"> PAGEREF _Toc448695132 \h </w:instrText>
            </w:r>
            <w:r w:rsidR="00437F7B" w:rsidRPr="00ED4BF3">
              <w:rPr>
                <w:webHidden/>
              </w:rPr>
            </w:r>
            <w:r w:rsidR="00437F7B" w:rsidRPr="00ED4BF3">
              <w:rPr>
                <w:webHidden/>
              </w:rPr>
              <w:fldChar w:fldCharType="separate"/>
            </w:r>
            <w:r w:rsidR="00437F7B" w:rsidRPr="00ED4BF3">
              <w:rPr>
                <w:webHidden/>
              </w:rPr>
              <w:t>39</w:t>
            </w:r>
            <w:r w:rsidR="00437F7B" w:rsidRPr="00ED4BF3">
              <w:rPr>
                <w:webHidden/>
              </w:rPr>
              <w:fldChar w:fldCharType="end"/>
            </w:r>
          </w:hyperlink>
        </w:p>
        <w:p w:rsidR="00437F7B" w:rsidRPr="00ED4BF3" w:rsidRDefault="003639EE">
          <w:pPr>
            <w:pStyle w:val="Inhopg2"/>
            <w:rPr>
              <w:rFonts w:eastAsiaTheme="minorEastAsia"/>
              <w:lang w:eastAsia="nl-BE"/>
            </w:rPr>
          </w:pPr>
          <w:hyperlink w:anchor="_Toc448695133" w:history="1">
            <w:r w:rsidR="00437F7B" w:rsidRPr="00ED4BF3">
              <w:rPr>
                <w:rStyle w:val="Hyperlink"/>
              </w:rPr>
              <w:t>9</w:t>
            </w:r>
            <w:r w:rsidR="00437F7B" w:rsidRPr="00ED4BF3">
              <w:rPr>
                <w:rFonts w:eastAsiaTheme="minorEastAsia"/>
                <w:lang w:eastAsia="nl-BE"/>
              </w:rPr>
              <w:tab/>
            </w:r>
            <w:r w:rsidR="00437F7B" w:rsidRPr="00ED4BF3">
              <w:rPr>
                <w:rStyle w:val="Hyperlink"/>
              </w:rPr>
              <w:t>Aandachtspunten sprints</w:t>
            </w:r>
            <w:r w:rsidR="00437F7B" w:rsidRPr="00ED4BF3">
              <w:rPr>
                <w:webHidden/>
              </w:rPr>
              <w:tab/>
            </w:r>
            <w:r w:rsidR="00437F7B" w:rsidRPr="00ED4BF3">
              <w:rPr>
                <w:webHidden/>
              </w:rPr>
              <w:fldChar w:fldCharType="begin"/>
            </w:r>
            <w:r w:rsidR="00437F7B" w:rsidRPr="00ED4BF3">
              <w:rPr>
                <w:webHidden/>
              </w:rPr>
              <w:instrText xml:space="preserve"> PAGEREF _Toc448695133 \h </w:instrText>
            </w:r>
            <w:r w:rsidR="00437F7B" w:rsidRPr="00ED4BF3">
              <w:rPr>
                <w:webHidden/>
              </w:rPr>
            </w:r>
            <w:r w:rsidR="00437F7B" w:rsidRPr="00ED4BF3">
              <w:rPr>
                <w:webHidden/>
              </w:rPr>
              <w:fldChar w:fldCharType="separate"/>
            </w:r>
            <w:r w:rsidR="00437F7B" w:rsidRPr="00ED4BF3">
              <w:rPr>
                <w:webHidden/>
              </w:rPr>
              <w:t>40</w:t>
            </w:r>
            <w:r w:rsidR="00437F7B" w:rsidRPr="00ED4BF3">
              <w:rPr>
                <w:webHidden/>
              </w:rPr>
              <w:fldChar w:fldCharType="end"/>
            </w:r>
          </w:hyperlink>
        </w:p>
        <w:p w:rsidR="00437F7B" w:rsidRPr="00ED4BF3" w:rsidRDefault="003639EE">
          <w:pPr>
            <w:pStyle w:val="Inhopg3"/>
            <w:rPr>
              <w:rFonts w:eastAsiaTheme="minorEastAsia"/>
              <w:lang w:eastAsia="nl-BE"/>
            </w:rPr>
          </w:pPr>
          <w:hyperlink w:anchor="_Toc448695134" w:history="1">
            <w:r w:rsidR="00437F7B" w:rsidRPr="00ED4BF3">
              <w:rPr>
                <w:rStyle w:val="Hyperlink"/>
              </w:rPr>
              <w:t>9.1</w:t>
            </w:r>
            <w:r w:rsidR="00437F7B" w:rsidRPr="00ED4BF3">
              <w:rPr>
                <w:rFonts w:eastAsiaTheme="minorEastAsia"/>
                <w:lang w:eastAsia="nl-BE"/>
              </w:rPr>
              <w:tab/>
            </w:r>
            <w:r w:rsidR="00437F7B" w:rsidRPr="00ED4BF3">
              <w:rPr>
                <w:rStyle w:val="Hyperlink"/>
              </w:rPr>
              <w:t>Sprint 2</w:t>
            </w:r>
            <w:r w:rsidR="00437F7B" w:rsidRPr="00ED4BF3">
              <w:rPr>
                <w:webHidden/>
              </w:rPr>
              <w:tab/>
            </w:r>
            <w:r w:rsidR="00437F7B" w:rsidRPr="00ED4BF3">
              <w:rPr>
                <w:webHidden/>
              </w:rPr>
              <w:fldChar w:fldCharType="begin"/>
            </w:r>
            <w:r w:rsidR="00437F7B" w:rsidRPr="00ED4BF3">
              <w:rPr>
                <w:webHidden/>
              </w:rPr>
              <w:instrText xml:space="preserve"> PAGEREF _Toc448695134 \h </w:instrText>
            </w:r>
            <w:r w:rsidR="00437F7B" w:rsidRPr="00ED4BF3">
              <w:rPr>
                <w:webHidden/>
              </w:rPr>
            </w:r>
            <w:r w:rsidR="00437F7B" w:rsidRPr="00ED4BF3">
              <w:rPr>
                <w:webHidden/>
              </w:rPr>
              <w:fldChar w:fldCharType="separate"/>
            </w:r>
            <w:r w:rsidR="00437F7B" w:rsidRPr="00ED4BF3">
              <w:rPr>
                <w:webHidden/>
              </w:rPr>
              <w:t>40</w:t>
            </w:r>
            <w:r w:rsidR="00437F7B" w:rsidRPr="00ED4BF3">
              <w:rPr>
                <w:webHidden/>
              </w:rPr>
              <w:fldChar w:fldCharType="end"/>
            </w:r>
          </w:hyperlink>
        </w:p>
        <w:p w:rsidR="00DC6016" w:rsidRPr="00ED4BF3" w:rsidRDefault="00437F7B">
          <w:r w:rsidRPr="00ED4BF3">
            <w:fldChar w:fldCharType="end"/>
          </w:r>
        </w:p>
      </w:sdtContent>
    </w:sdt>
    <w:p w:rsidR="009F355C" w:rsidRPr="00ED4BF3"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rsidRPr="00ED4BF3">
        <w:br w:type="page"/>
      </w:r>
    </w:p>
    <w:p w:rsidR="00526702" w:rsidRPr="00ED4BF3" w:rsidRDefault="00526702" w:rsidP="00526702">
      <w:pPr>
        <w:pStyle w:val="Kop1"/>
        <w:numPr>
          <w:ilvl w:val="0"/>
          <w:numId w:val="0"/>
        </w:numPr>
        <w:ind w:left="432" w:hanging="432"/>
      </w:pPr>
      <w:bookmarkStart w:id="0" w:name="_Toc447719659"/>
      <w:bookmarkStart w:id="1" w:name="_Toc448695092"/>
      <w:r w:rsidRPr="00ED4BF3">
        <w:lastRenderedPageBreak/>
        <w:t>Inleiding</w:t>
      </w:r>
      <w:bookmarkEnd w:id="0"/>
      <w:bookmarkEnd w:id="1"/>
    </w:p>
    <w:p w:rsidR="00FB38F0" w:rsidRPr="00ED4BF3" w:rsidRDefault="00FB38F0" w:rsidP="00317E63">
      <w:r w:rsidRPr="00ED4BF3">
        <w:t xml:space="preserve">Deze softwareanalyse is er gekomen naar aanleiding van het vakoverschrijdend eindproject. </w:t>
      </w:r>
      <w:r w:rsidR="006976FE" w:rsidRPr="00ED4BF3">
        <w:t>Hierbij is het de bedoeling om in teamverband een reëel project uit te werken.</w:t>
      </w:r>
      <w:r w:rsidR="00DC799C" w:rsidRPr="00ED4BF3">
        <w:t xml:space="preserve"> Het project dat ons toegewezen werd is in opdracht van stad Gent.</w:t>
      </w:r>
    </w:p>
    <w:p w:rsidR="00C93EA0" w:rsidRPr="00ED4BF3" w:rsidRDefault="00934501" w:rsidP="00317E63">
      <w:r w:rsidRPr="00ED4BF3">
        <w:t xml:space="preserve">Dit document </w:t>
      </w:r>
      <w:r w:rsidR="009F355C" w:rsidRPr="00ED4BF3">
        <w:t xml:space="preserve">is het resultaat van de software analyse. </w:t>
      </w:r>
      <w:r w:rsidR="00FB38F0" w:rsidRPr="00ED4BF3">
        <w:t xml:space="preserve">Het is specifiek gericht tot de vereisten van de te ontwerpen software en de daarbij horende functionaliteiten. Het </w:t>
      </w:r>
      <w:r w:rsidRPr="00ED4BF3">
        <w:t xml:space="preserve">bevat </w:t>
      </w:r>
      <w:r w:rsidR="00FB38F0" w:rsidRPr="00ED4BF3">
        <w:t>onder meer</w:t>
      </w:r>
      <w:r w:rsidRPr="00ED4BF3">
        <w:t xml:space="preserve"> </w:t>
      </w:r>
      <w:r w:rsidR="00FB38F0" w:rsidRPr="00ED4BF3">
        <w:t xml:space="preserve">het </w:t>
      </w:r>
      <w:r w:rsidRPr="00ED4BF3">
        <w:t>ontwerpdocumenten van het ontwikkel</w:t>
      </w:r>
      <w:r w:rsidR="00FB38F0" w:rsidRPr="00ED4BF3">
        <w:t>ingsproces</w:t>
      </w:r>
      <w:r w:rsidR="00DC799C" w:rsidRPr="00ED4BF3">
        <w:t>.</w:t>
      </w:r>
    </w:p>
    <w:p w:rsidR="00DC799C" w:rsidRPr="00ED4BF3" w:rsidRDefault="00DC799C" w:rsidP="00317E63">
      <w:r w:rsidRPr="00ED4BF3">
        <w:t>Het doel van deze analyse is om de vereisten van de klant te gaan vertalen is deelproblemen en deze zo beknopt mogelijk te formuleren. Het herwerken van deze bundel van vereisten is essentieel om een goeie oplossing te bekomen.</w:t>
      </w:r>
    </w:p>
    <w:p w:rsidR="00317E63" w:rsidRPr="00ED4BF3" w:rsidRDefault="00317E63" w:rsidP="00317E63">
      <w:r w:rsidRPr="00ED4BF3">
        <w:t xml:space="preserve">Hoofdstuk </w:t>
      </w:r>
      <w:r w:rsidR="00003574" w:rsidRPr="00ED4BF3">
        <w:t>één</w:t>
      </w:r>
      <w:r w:rsidRPr="00ED4BF3">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w:t>
      </w:r>
      <w:r w:rsidR="00ED4BF3" w:rsidRPr="00ED4BF3">
        <w:t>n</w:t>
      </w:r>
      <w:r w:rsidRPr="00ED4BF3">
        <w:t>diagram en het databaseschema.</w:t>
      </w:r>
      <w:r w:rsidR="00F8752B" w:rsidRPr="00ED4BF3">
        <w:t xml:space="preserve"> Het document eindigt met enkele aandachtspunten voor de volgende sprint.</w:t>
      </w:r>
    </w:p>
    <w:p w:rsidR="00934501" w:rsidRPr="00ED4BF3" w:rsidRDefault="00934501" w:rsidP="00526702">
      <w:pPr>
        <w:spacing w:after="160" w:line="259" w:lineRule="auto"/>
        <w:jc w:val="left"/>
      </w:pPr>
    </w:p>
    <w:p w:rsidR="00934501" w:rsidRPr="00ED4BF3" w:rsidRDefault="00934501" w:rsidP="00526702">
      <w:pPr>
        <w:spacing w:after="160" w:line="259" w:lineRule="auto"/>
        <w:jc w:val="left"/>
        <w:sectPr w:rsidR="00934501" w:rsidRPr="00ED4BF3"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Pr="00ED4BF3" w:rsidRDefault="009B0F48" w:rsidP="009B0F48">
      <w:pPr>
        <w:pStyle w:val="Titel"/>
        <w:outlineLvl w:val="0"/>
      </w:pPr>
      <w:bookmarkStart w:id="2" w:name="_Toc447719660"/>
      <w:bookmarkStart w:id="3" w:name="_Toc448695093"/>
      <w:r w:rsidRPr="00ED4BF3">
        <w:lastRenderedPageBreak/>
        <w:t>Analyse</w:t>
      </w:r>
      <w:bookmarkEnd w:id="2"/>
      <w:bookmarkEnd w:id="3"/>
    </w:p>
    <w:p w:rsidR="009B0F48" w:rsidRPr="00ED4BF3" w:rsidRDefault="009B0F48">
      <w:pPr>
        <w:spacing w:after="160" w:line="259" w:lineRule="auto"/>
        <w:jc w:val="left"/>
        <w:rPr>
          <w:rFonts w:asciiTheme="majorHAnsi" w:eastAsiaTheme="majorEastAsia" w:hAnsiTheme="majorHAnsi" w:cstheme="majorBidi"/>
          <w:spacing w:val="-10"/>
          <w:kern w:val="28"/>
          <w:sz w:val="56"/>
          <w:szCs w:val="56"/>
        </w:rPr>
      </w:pPr>
      <w:r w:rsidRPr="00ED4BF3">
        <w:br w:type="page"/>
      </w:r>
    </w:p>
    <w:p w:rsidR="00284869" w:rsidRPr="00ED4BF3" w:rsidRDefault="00284869" w:rsidP="00096A46">
      <w:pPr>
        <w:pStyle w:val="Kop1"/>
      </w:pPr>
      <w:bookmarkStart w:id="4" w:name="_Toc447719661"/>
      <w:bookmarkStart w:id="5" w:name="_Toc448695094"/>
      <w:r w:rsidRPr="00ED4BF3">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RPr="00ED4BF3" w:rsidTr="00284869">
        <w:tc>
          <w:tcPr>
            <w:tcW w:w="0" w:type="auto"/>
            <w:tcBorders>
              <w:bottom w:val="single" w:sz="12" w:space="0" w:color="auto"/>
            </w:tcBorders>
            <w:vAlign w:val="bottom"/>
          </w:tcPr>
          <w:p w:rsidR="00284869" w:rsidRPr="00ED4BF3" w:rsidRDefault="00284869" w:rsidP="003B1A69">
            <w:pPr>
              <w:pStyle w:val="Compact"/>
              <w:rPr>
                <w:lang w:val="nl-BE"/>
              </w:rPr>
            </w:pPr>
            <w:r w:rsidRPr="00ED4BF3">
              <w:rPr>
                <w:lang w:val="nl-BE"/>
              </w:rPr>
              <w:t>Prioriteit</w:t>
            </w:r>
          </w:p>
        </w:tc>
        <w:tc>
          <w:tcPr>
            <w:tcW w:w="0" w:type="auto"/>
            <w:tcBorders>
              <w:bottom w:val="single" w:sz="12" w:space="0" w:color="auto"/>
            </w:tcBorders>
            <w:vAlign w:val="bottom"/>
          </w:tcPr>
          <w:p w:rsidR="00284869" w:rsidRPr="00ED4BF3" w:rsidRDefault="00284869" w:rsidP="003B1A69">
            <w:pPr>
              <w:pStyle w:val="Compact"/>
              <w:rPr>
                <w:lang w:val="nl-BE"/>
              </w:rPr>
            </w:pPr>
            <w:r w:rsidRPr="00ED4BF3">
              <w:rPr>
                <w:lang w:val="nl-BE"/>
              </w:rPr>
              <w:t>Gewicht</w:t>
            </w:r>
          </w:p>
        </w:tc>
        <w:tc>
          <w:tcPr>
            <w:tcW w:w="0" w:type="auto"/>
            <w:tcBorders>
              <w:bottom w:val="single" w:sz="12" w:space="0" w:color="auto"/>
            </w:tcBorders>
            <w:vAlign w:val="bottom"/>
          </w:tcPr>
          <w:p w:rsidR="00284869" w:rsidRPr="00ED4BF3" w:rsidRDefault="00284869" w:rsidP="003B1A69">
            <w:pPr>
              <w:pStyle w:val="Compact"/>
              <w:rPr>
                <w:lang w:val="nl-BE"/>
              </w:rPr>
            </w:pPr>
            <w:r w:rsidRPr="00ED4BF3">
              <w:rPr>
                <w:lang w:val="nl-BE"/>
              </w:rPr>
              <w:t>Opgenomen als issue</w:t>
            </w:r>
          </w:p>
        </w:tc>
        <w:tc>
          <w:tcPr>
            <w:tcW w:w="0" w:type="auto"/>
            <w:tcBorders>
              <w:bottom w:val="single" w:sz="12" w:space="0" w:color="auto"/>
            </w:tcBorders>
            <w:vAlign w:val="bottom"/>
          </w:tcPr>
          <w:p w:rsidR="00284869" w:rsidRPr="00ED4BF3" w:rsidRDefault="00284869" w:rsidP="003B1A69">
            <w:pPr>
              <w:pStyle w:val="Compact"/>
              <w:rPr>
                <w:lang w:val="nl-BE"/>
              </w:rPr>
            </w:pPr>
            <w:r w:rsidRPr="00ED4BF3">
              <w:rPr>
                <w:lang w:val="nl-BE"/>
              </w:rPr>
              <w:t>User</w:t>
            </w:r>
          </w:p>
        </w:tc>
        <w:tc>
          <w:tcPr>
            <w:tcW w:w="2047" w:type="pct"/>
            <w:tcBorders>
              <w:bottom w:val="single" w:sz="12" w:space="0" w:color="auto"/>
            </w:tcBorders>
            <w:vAlign w:val="bottom"/>
          </w:tcPr>
          <w:p w:rsidR="00284869" w:rsidRPr="00ED4BF3" w:rsidRDefault="00284869" w:rsidP="003B1A69">
            <w:pPr>
              <w:pStyle w:val="Compact"/>
              <w:rPr>
                <w:lang w:val="nl-BE"/>
              </w:rPr>
            </w:pPr>
            <w:r w:rsidRPr="00ED4BF3">
              <w:rPr>
                <w:lang w:val="nl-BE"/>
              </w:rPr>
              <w:t>Story</w:t>
            </w:r>
          </w:p>
        </w:tc>
      </w:tr>
      <w:tr w:rsidR="00284869" w:rsidRPr="00ED4BF3" w:rsidTr="00284869">
        <w:tc>
          <w:tcPr>
            <w:tcW w:w="0" w:type="auto"/>
            <w:tcBorders>
              <w:top w:val="single" w:sz="12" w:space="0" w:color="auto"/>
            </w:tcBorders>
          </w:tcPr>
          <w:p w:rsidR="00284869" w:rsidRPr="00ED4BF3" w:rsidRDefault="00284869" w:rsidP="003B1A69">
            <w:pPr>
              <w:pStyle w:val="Compact"/>
              <w:rPr>
                <w:lang w:val="nl-BE"/>
              </w:rPr>
            </w:pPr>
            <w:r w:rsidRPr="00ED4BF3">
              <w:rPr>
                <w:lang w:val="nl-BE"/>
              </w:rPr>
              <w:t>1</w:t>
            </w:r>
          </w:p>
        </w:tc>
        <w:tc>
          <w:tcPr>
            <w:tcW w:w="0" w:type="auto"/>
            <w:tcBorders>
              <w:top w:val="single" w:sz="12" w:space="0" w:color="auto"/>
            </w:tcBorders>
          </w:tcPr>
          <w:p w:rsidR="00284869" w:rsidRPr="00ED4BF3" w:rsidRDefault="00284869" w:rsidP="003B1A69">
            <w:pPr>
              <w:pStyle w:val="Compact"/>
              <w:rPr>
                <w:lang w:val="nl-BE"/>
              </w:rPr>
            </w:pPr>
            <w:r w:rsidRPr="00ED4BF3">
              <w:rPr>
                <w:lang w:val="nl-BE"/>
              </w:rPr>
              <w:t>10</w:t>
            </w:r>
          </w:p>
        </w:tc>
        <w:tc>
          <w:tcPr>
            <w:tcW w:w="0" w:type="auto"/>
            <w:tcBorders>
              <w:top w:val="single" w:sz="12" w:space="0" w:color="auto"/>
            </w:tcBorders>
          </w:tcPr>
          <w:p w:rsidR="00284869" w:rsidRPr="00ED4BF3" w:rsidRDefault="00284869" w:rsidP="003B1A69">
            <w:pPr>
              <w:pStyle w:val="Compact"/>
              <w:rPr>
                <w:lang w:val="nl-BE"/>
              </w:rPr>
            </w:pPr>
            <w:r w:rsidRPr="00ED4BF3">
              <w:rPr>
                <w:lang w:val="nl-BE"/>
              </w:rPr>
              <w:t>x</w:t>
            </w:r>
          </w:p>
        </w:tc>
        <w:tc>
          <w:tcPr>
            <w:tcW w:w="0" w:type="auto"/>
            <w:tcBorders>
              <w:top w:val="single" w:sz="12" w:space="0" w:color="auto"/>
            </w:tcBorders>
          </w:tcPr>
          <w:p w:rsidR="00284869" w:rsidRPr="00ED4BF3" w:rsidRDefault="00284869" w:rsidP="003B1A69">
            <w:pPr>
              <w:pStyle w:val="Compact"/>
              <w:rPr>
                <w:lang w:val="nl-BE"/>
              </w:rPr>
            </w:pPr>
            <w:r w:rsidRPr="00ED4BF3">
              <w:rPr>
                <w:lang w:val="nl-BE"/>
              </w:rPr>
              <w:t>Gebruiker</w:t>
            </w:r>
          </w:p>
        </w:tc>
        <w:tc>
          <w:tcPr>
            <w:tcW w:w="2047" w:type="pct"/>
            <w:tcBorders>
              <w:top w:val="single" w:sz="12" w:space="0" w:color="auto"/>
            </w:tcBorders>
          </w:tcPr>
          <w:p w:rsidR="00284869" w:rsidRPr="00ED4BF3" w:rsidRDefault="00284869" w:rsidP="003B1A69">
            <w:pPr>
              <w:pStyle w:val="Compact"/>
              <w:rPr>
                <w:lang w:val="nl-BE"/>
              </w:rPr>
            </w:pPr>
            <w:r w:rsidRPr="00ED4BF3">
              <w:rPr>
                <w:lang w:val="nl-BE"/>
              </w:rPr>
              <w:t>De reistijden van trajecten afkomstig van verschillende providers kunnen vergelijken.</w:t>
            </w:r>
          </w:p>
        </w:tc>
      </w:tr>
      <w:tr w:rsidR="00284869" w:rsidRPr="00ED4BF3" w:rsidTr="00284869">
        <w:tc>
          <w:tcPr>
            <w:tcW w:w="0" w:type="auto"/>
          </w:tcPr>
          <w:p w:rsidR="00284869" w:rsidRPr="00ED4BF3" w:rsidRDefault="00284869" w:rsidP="003B1A69">
            <w:pPr>
              <w:pStyle w:val="Compact"/>
              <w:rPr>
                <w:lang w:val="nl-BE"/>
              </w:rPr>
            </w:pPr>
            <w:r w:rsidRPr="00ED4BF3">
              <w:rPr>
                <w:lang w:val="nl-BE"/>
              </w:rPr>
              <w:t>2</w:t>
            </w:r>
          </w:p>
        </w:tc>
        <w:tc>
          <w:tcPr>
            <w:tcW w:w="0" w:type="auto"/>
          </w:tcPr>
          <w:p w:rsidR="00284869" w:rsidRPr="00ED4BF3" w:rsidRDefault="00284869" w:rsidP="003B1A69">
            <w:pPr>
              <w:pStyle w:val="Compact"/>
              <w:rPr>
                <w:lang w:val="nl-BE"/>
              </w:rPr>
            </w:pPr>
            <w:r w:rsidRPr="00ED4BF3">
              <w:rPr>
                <w:lang w:val="nl-BE"/>
              </w:rPr>
              <w:t>3</w:t>
            </w:r>
          </w:p>
        </w:tc>
        <w:tc>
          <w:tcPr>
            <w:tcW w:w="0" w:type="auto"/>
          </w:tcPr>
          <w:p w:rsidR="00284869" w:rsidRPr="00ED4BF3" w:rsidRDefault="00284869" w:rsidP="003B1A69">
            <w:pPr>
              <w:pStyle w:val="Compact"/>
              <w:rPr>
                <w:lang w:val="nl-BE"/>
              </w:rPr>
            </w:pPr>
            <w:r w:rsidRPr="00ED4BF3">
              <w:rPr>
                <w:lang w:val="nl-BE"/>
              </w:rPr>
              <w:t>x</w:t>
            </w:r>
          </w:p>
        </w:tc>
        <w:tc>
          <w:tcPr>
            <w:tcW w:w="0" w:type="auto"/>
          </w:tcPr>
          <w:p w:rsidR="00284869" w:rsidRPr="00ED4BF3" w:rsidRDefault="00284869" w:rsidP="003B1A69">
            <w:pPr>
              <w:pStyle w:val="Compact"/>
              <w:rPr>
                <w:lang w:val="nl-BE"/>
              </w:rPr>
            </w:pPr>
            <w:r w:rsidRPr="00ED4BF3">
              <w:rPr>
                <w:lang w:val="nl-BE"/>
              </w:rPr>
              <w:t>Gebruiker</w:t>
            </w:r>
          </w:p>
        </w:tc>
        <w:tc>
          <w:tcPr>
            <w:tcW w:w="2047" w:type="pct"/>
          </w:tcPr>
          <w:p w:rsidR="00284869" w:rsidRPr="00ED4BF3" w:rsidRDefault="00284869" w:rsidP="003B1A69">
            <w:pPr>
              <w:pStyle w:val="Compact"/>
              <w:rPr>
                <w:lang w:val="nl-BE"/>
              </w:rPr>
            </w:pPr>
            <w:r w:rsidRPr="00ED4BF3">
              <w:rPr>
                <w:lang w:val="nl-BE"/>
              </w:rPr>
              <w:t>De historiek van de reistijden kunnen vergelijken.</w:t>
            </w:r>
          </w:p>
        </w:tc>
      </w:tr>
      <w:tr w:rsidR="00284869" w:rsidRPr="00ED4BF3" w:rsidTr="00284869">
        <w:tc>
          <w:tcPr>
            <w:tcW w:w="0" w:type="auto"/>
          </w:tcPr>
          <w:p w:rsidR="00284869" w:rsidRPr="00ED4BF3" w:rsidRDefault="00284869" w:rsidP="003B1A69">
            <w:pPr>
              <w:pStyle w:val="Compact"/>
              <w:rPr>
                <w:lang w:val="nl-BE"/>
              </w:rPr>
            </w:pPr>
            <w:r w:rsidRPr="00ED4BF3">
              <w:rPr>
                <w:lang w:val="nl-BE"/>
              </w:rPr>
              <w:t>3</w:t>
            </w:r>
          </w:p>
        </w:tc>
        <w:tc>
          <w:tcPr>
            <w:tcW w:w="0" w:type="auto"/>
          </w:tcPr>
          <w:p w:rsidR="00284869" w:rsidRPr="00ED4BF3" w:rsidRDefault="00284869" w:rsidP="003B1A69">
            <w:pPr>
              <w:pStyle w:val="Compact"/>
              <w:rPr>
                <w:lang w:val="nl-BE"/>
              </w:rPr>
            </w:pPr>
            <w:r w:rsidRPr="00ED4BF3">
              <w:rPr>
                <w:lang w:val="nl-BE"/>
              </w:rPr>
              <w:t>4</w:t>
            </w:r>
          </w:p>
        </w:tc>
        <w:tc>
          <w:tcPr>
            <w:tcW w:w="0" w:type="auto"/>
          </w:tcPr>
          <w:p w:rsidR="00284869" w:rsidRPr="00ED4BF3" w:rsidRDefault="005933A3" w:rsidP="003B1A69">
            <w:r w:rsidRPr="00ED4BF3">
              <w:t>x</w:t>
            </w:r>
          </w:p>
        </w:tc>
        <w:tc>
          <w:tcPr>
            <w:tcW w:w="0" w:type="auto"/>
          </w:tcPr>
          <w:p w:rsidR="00284869" w:rsidRPr="00ED4BF3" w:rsidRDefault="00284869" w:rsidP="003B1A69">
            <w:pPr>
              <w:pStyle w:val="Compact"/>
              <w:rPr>
                <w:lang w:val="nl-BE"/>
              </w:rPr>
            </w:pPr>
            <w:r w:rsidRPr="00ED4BF3">
              <w:rPr>
                <w:lang w:val="nl-BE"/>
              </w:rPr>
              <w:t>Operator</w:t>
            </w:r>
          </w:p>
        </w:tc>
        <w:tc>
          <w:tcPr>
            <w:tcW w:w="2047" w:type="pct"/>
          </w:tcPr>
          <w:p w:rsidR="00284869" w:rsidRPr="00ED4BF3" w:rsidRDefault="00284869" w:rsidP="003B1A69">
            <w:pPr>
              <w:pStyle w:val="Compact"/>
              <w:rPr>
                <w:lang w:val="nl-BE"/>
              </w:rPr>
            </w:pPr>
            <w:r w:rsidRPr="00ED4BF3">
              <w:rPr>
                <w:lang w:val="nl-BE"/>
              </w:rPr>
              <w:t>De actuele verkeersituatie raadplegen op een kaart.</w:t>
            </w:r>
          </w:p>
        </w:tc>
      </w:tr>
      <w:tr w:rsidR="00284869" w:rsidRPr="00ED4BF3" w:rsidTr="00284869">
        <w:tc>
          <w:tcPr>
            <w:tcW w:w="0" w:type="auto"/>
          </w:tcPr>
          <w:p w:rsidR="00284869" w:rsidRPr="00ED4BF3" w:rsidRDefault="00284869" w:rsidP="003B1A69">
            <w:pPr>
              <w:pStyle w:val="Compact"/>
              <w:rPr>
                <w:lang w:val="nl-BE"/>
              </w:rPr>
            </w:pPr>
            <w:r w:rsidRPr="00ED4BF3">
              <w:rPr>
                <w:lang w:val="nl-BE"/>
              </w:rPr>
              <w:t>4</w:t>
            </w:r>
          </w:p>
        </w:tc>
        <w:tc>
          <w:tcPr>
            <w:tcW w:w="0" w:type="auto"/>
          </w:tcPr>
          <w:p w:rsidR="00284869" w:rsidRPr="00ED4BF3" w:rsidRDefault="00284869" w:rsidP="003B1A69">
            <w:pPr>
              <w:pStyle w:val="Compact"/>
              <w:rPr>
                <w:lang w:val="nl-BE"/>
              </w:rPr>
            </w:pPr>
            <w:r w:rsidRPr="00ED4BF3">
              <w:rPr>
                <w:lang w:val="nl-BE"/>
              </w:rPr>
              <w:t>4</w:t>
            </w:r>
          </w:p>
        </w:tc>
        <w:tc>
          <w:tcPr>
            <w:tcW w:w="0" w:type="auto"/>
          </w:tcPr>
          <w:p w:rsidR="00284869" w:rsidRPr="00ED4BF3" w:rsidRDefault="005933A3" w:rsidP="003B1A69">
            <w:r w:rsidRPr="00ED4BF3">
              <w:t>x</w:t>
            </w:r>
          </w:p>
        </w:tc>
        <w:tc>
          <w:tcPr>
            <w:tcW w:w="0" w:type="auto"/>
          </w:tcPr>
          <w:p w:rsidR="00284869" w:rsidRPr="00ED4BF3" w:rsidRDefault="00284869" w:rsidP="003B1A69">
            <w:pPr>
              <w:pStyle w:val="Compact"/>
              <w:rPr>
                <w:lang w:val="nl-BE"/>
              </w:rPr>
            </w:pPr>
            <w:r w:rsidRPr="00ED4BF3">
              <w:rPr>
                <w:lang w:val="nl-BE"/>
              </w:rPr>
              <w:t>Operator</w:t>
            </w:r>
          </w:p>
        </w:tc>
        <w:tc>
          <w:tcPr>
            <w:tcW w:w="2047" w:type="pct"/>
          </w:tcPr>
          <w:p w:rsidR="00284869" w:rsidRPr="00ED4BF3" w:rsidRDefault="00284869" w:rsidP="003B1A69">
            <w:pPr>
              <w:pStyle w:val="Compact"/>
              <w:rPr>
                <w:lang w:val="nl-BE"/>
              </w:rPr>
            </w:pPr>
            <w:r w:rsidRPr="00ED4BF3">
              <w:rPr>
                <w:lang w:val="nl-BE"/>
              </w:rPr>
              <w:t>De ideale reistijden van trajecten vergelijken met de huidige reistijden.</w:t>
            </w:r>
          </w:p>
        </w:tc>
      </w:tr>
      <w:tr w:rsidR="00284869" w:rsidRPr="00ED4BF3" w:rsidTr="00284869">
        <w:tc>
          <w:tcPr>
            <w:tcW w:w="0" w:type="auto"/>
          </w:tcPr>
          <w:p w:rsidR="00284869" w:rsidRPr="00ED4BF3" w:rsidRDefault="00284869" w:rsidP="003B1A69">
            <w:pPr>
              <w:pStyle w:val="Compact"/>
              <w:rPr>
                <w:lang w:val="nl-BE"/>
              </w:rPr>
            </w:pPr>
            <w:r w:rsidRPr="00ED4BF3">
              <w:rPr>
                <w:lang w:val="nl-BE"/>
              </w:rPr>
              <w:t>5</w:t>
            </w:r>
          </w:p>
        </w:tc>
        <w:tc>
          <w:tcPr>
            <w:tcW w:w="0" w:type="auto"/>
          </w:tcPr>
          <w:p w:rsidR="00284869" w:rsidRPr="00ED4BF3" w:rsidRDefault="005933A3" w:rsidP="003B1A69">
            <w:r w:rsidRPr="00ED4BF3">
              <w:t>5</w:t>
            </w:r>
          </w:p>
        </w:tc>
        <w:tc>
          <w:tcPr>
            <w:tcW w:w="0" w:type="auto"/>
          </w:tcPr>
          <w:p w:rsidR="00284869" w:rsidRPr="00ED4BF3" w:rsidRDefault="00284869" w:rsidP="003B1A69"/>
        </w:tc>
        <w:tc>
          <w:tcPr>
            <w:tcW w:w="0" w:type="auto"/>
          </w:tcPr>
          <w:p w:rsidR="00284869" w:rsidRPr="00ED4BF3" w:rsidRDefault="00ED4BF3" w:rsidP="003B1A69">
            <w:pPr>
              <w:pStyle w:val="Compact"/>
              <w:rPr>
                <w:lang w:val="nl-BE"/>
              </w:rPr>
            </w:pPr>
            <w:r w:rsidRPr="00ED4BF3">
              <w:rPr>
                <w:lang w:val="nl-BE"/>
              </w:rPr>
              <w:t>O</w:t>
            </w:r>
            <w:r w:rsidR="00284869" w:rsidRPr="00ED4BF3">
              <w:rPr>
                <w:lang w:val="nl-BE"/>
              </w:rPr>
              <w:t>ntwikkelaar</w:t>
            </w:r>
          </w:p>
        </w:tc>
        <w:tc>
          <w:tcPr>
            <w:tcW w:w="2047" w:type="pct"/>
          </w:tcPr>
          <w:p w:rsidR="00284869" w:rsidRPr="00ED4BF3" w:rsidRDefault="00284869" w:rsidP="003B1A69">
            <w:pPr>
              <w:pStyle w:val="Compact"/>
              <w:rPr>
                <w:lang w:val="nl-BE"/>
              </w:rPr>
            </w:pPr>
            <w:r w:rsidRPr="00ED4BF3">
              <w:rPr>
                <w:lang w:val="nl-BE"/>
              </w:rPr>
              <w:t>Ophalen van verschillende gegevens via een API.</w:t>
            </w:r>
          </w:p>
        </w:tc>
      </w:tr>
      <w:tr w:rsidR="00284869" w:rsidRPr="00ED4BF3" w:rsidTr="00284869">
        <w:tc>
          <w:tcPr>
            <w:tcW w:w="0" w:type="auto"/>
          </w:tcPr>
          <w:p w:rsidR="00284869" w:rsidRPr="00ED4BF3" w:rsidRDefault="00284869" w:rsidP="003B1A69">
            <w:pPr>
              <w:pStyle w:val="Compact"/>
              <w:rPr>
                <w:lang w:val="nl-BE"/>
              </w:rPr>
            </w:pPr>
            <w:r w:rsidRPr="00ED4BF3">
              <w:rPr>
                <w:lang w:val="nl-BE"/>
              </w:rPr>
              <w:t>6.1</w:t>
            </w:r>
          </w:p>
        </w:tc>
        <w:tc>
          <w:tcPr>
            <w:tcW w:w="0" w:type="auto"/>
          </w:tcPr>
          <w:p w:rsidR="00284869" w:rsidRPr="00ED4BF3" w:rsidRDefault="005933A3" w:rsidP="003B1A69">
            <w:r w:rsidRPr="00ED4BF3">
              <w:t>6</w:t>
            </w:r>
          </w:p>
        </w:tc>
        <w:tc>
          <w:tcPr>
            <w:tcW w:w="0" w:type="auto"/>
          </w:tcPr>
          <w:p w:rsidR="00284869" w:rsidRPr="00ED4BF3" w:rsidRDefault="00284869" w:rsidP="003B1A69"/>
        </w:tc>
        <w:tc>
          <w:tcPr>
            <w:tcW w:w="0" w:type="auto"/>
          </w:tcPr>
          <w:p w:rsidR="00284869" w:rsidRPr="00ED4BF3" w:rsidRDefault="00284869" w:rsidP="003B1A69">
            <w:pPr>
              <w:pStyle w:val="Compact"/>
              <w:rPr>
                <w:lang w:val="nl-BE"/>
              </w:rPr>
            </w:pPr>
            <w:r w:rsidRPr="00ED4BF3">
              <w:rPr>
                <w:lang w:val="nl-BE"/>
              </w:rPr>
              <w:t>Operator</w:t>
            </w:r>
          </w:p>
        </w:tc>
        <w:tc>
          <w:tcPr>
            <w:tcW w:w="2047" w:type="pct"/>
          </w:tcPr>
          <w:p w:rsidR="00284869" w:rsidRPr="00ED4BF3" w:rsidRDefault="00284869" w:rsidP="00ED4BF3">
            <w:pPr>
              <w:pStyle w:val="Compact"/>
              <w:rPr>
                <w:lang w:val="nl-BE"/>
              </w:rPr>
            </w:pPr>
            <w:r w:rsidRPr="00ED4BF3">
              <w:rPr>
                <w:lang w:val="nl-BE"/>
              </w:rPr>
              <w:t>Raadplegen van een dashboard om trajecten op verschillende momenten, verschillende trajecten te vergelijken.</w:t>
            </w:r>
          </w:p>
        </w:tc>
      </w:tr>
      <w:tr w:rsidR="00284869" w:rsidRPr="00ED4BF3" w:rsidTr="00284869">
        <w:tc>
          <w:tcPr>
            <w:tcW w:w="0" w:type="auto"/>
          </w:tcPr>
          <w:p w:rsidR="00284869" w:rsidRPr="00ED4BF3" w:rsidRDefault="00284869" w:rsidP="003B1A69">
            <w:pPr>
              <w:pStyle w:val="Compact"/>
              <w:rPr>
                <w:lang w:val="nl-BE"/>
              </w:rPr>
            </w:pPr>
            <w:r w:rsidRPr="00ED4BF3">
              <w:rPr>
                <w:lang w:val="nl-BE"/>
              </w:rPr>
              <w:t>6.2</w:t>
            </w:r>
          </w:p>
        </w:tc>
        <w:tc>
          <w:tcPr>
            <w:tcW w:w="0" w:type="auto"/>
          </w:tcPr>
          <w:p w:rsidR="00284869" w:rsidRPr="00ED4BF3" w:rsidRDefault="005933A3" w:rsidP="003B1A69">
            <w:r w:rsidRPr="00ED4BF3">
              <w:t>3</w:t>
            </w:r>
          </w:p>
        </w:tc>
        <w:tc>
          <w:tcPr>
            <w:tcW w:w="0" w:type="auto"/>
          </w:tcPr>
          <w:p w:rsidR="00284869" w:rsidRPr="00ED4BF3" w:rsidRDefault="00284869" w:rsidP="003B1A69"/>
        </w:tc>
        <w:tc>
          <w:tcPr>
            <w:tcW w:w="0" w:type="auto"/>
          </w:tcPr>
          <w:p w:rsidR="00284869" w:rsidRPr="00ED4BF3" w:rsidRDefault="00284869" w:rsidP="003B1A69">
            <w:pPr>
              <w:pStyle w:val="Compact"/>
              <w:rPr>
                <w:lang w:val="nl-BE"/>
              </w:rPr>
            </w:pPr>
            <w:r w:rsidRPr="00ED4BF3">
              <w:rPr>
                <w:lang w:val="nl-BE"/>
              </w:rPr>
              <w:t>Operator</w:t>
            </w:r>
          </w:p>
        </w:tc>
        <w:tc>
          <w:tcPr>
            <w:tcW w:w="2047" w:type="pct"/>
          </w:tcPr>
          <w:p w:rsidR="00284869" w:rsidRPr="00ED4BF3" w:rsidRDefault="00284869" w:rsidP="003B1A69">
            <w:pPr>
              <w:pStyle w:val="Compact"/>
              <w:rPr>
                <w:lang w:val="nl-BE"/>
              </w:rPr>
            </w:pPr>
            <w:r w:rsidRPr="00ED4BF3">
              <w:rPr>
                <w:lang w:val="nl-BE"/>
              </w:rPr>
              <w:t>Verwittiging ontvangen bij ernstige gebeurtenissen.</w:t>
            </w:r>
          </w:p>
        </w:tc>
      </w:tr>
      <w:tr w:rsidR="00284869" w:rsidRPr="00ED4BF3" w:rsidTr="00284869">
        <w:tc>
          <w:tcPr>
            <w:tcW w:w="0" w:type="auto"/>
          </w:tcPr>
          <w:p w:rsidR="00284869" w:rsidRPr="00ED4BF3" w:rsidRDefault="00284869" w:rsidP="003B1A69">
            <w:pPr>
              <w:pStyle w:val="Compact"/>
              <w:rPr>
                <w:lang w:val="nl-BE"/>
              </w:rPr>
            </w:pPr>
            <w:r w:rsidRPr="00ED4BF3">
              <w:rPr>
                <w:lang w:val="nl-BE"/>
              </w:rPr>
              <w:t>6.3</w:t>
            </w:r>
          </w:p>
        </w:tc>
        <w:tc>
          <w:tcPr>
            <w:tcW w:w="0" w:type="auto"/>
          </w:tcPr>
          <w:p w:rsidR="00284869" w:rsidRPr="00ED4BF3" w:rsidRDefault="005933A3" w:rsidP="003B1A69">
            <w:r w:rsidRPr="00ED4BF3">
              <w:t>2</w:t>
            </w:r>
          </w:p>
        </w:tc>
        <w:tc>
          <w:tcPr>
            <w:tcW w:w="0" w:type="auto"/>
          </w:tcPr>
          <w:p w:rsidR="00284869" w:rsidRPr="00ED4BF3" w:rsidRDefault="00284869" w:rsidP="003B1A69"/>
        </w:tc>
        <w:tc>
          <w:tcPr>
            <w:tcW w:w="0" w:type="auto"/>
          </w:tcPr>
          <w:p w:rsidR="00284869" w:rsidRPr="00ED4BF3" w:rsidRDefault="00284869" w:rsidP="003B1A69">
            <w:pPr>
              <w:pStyle w:val="Compact"/>
              <w:rPr>
                <w:lang w:val="nl-BE"/>
              </w:rPr>
            </w:pPr>
            <w:r w:rsidRPr="00ED4BF3">
              <w:rPr>
                <w:lang w:val="nl-BE"/>
              </w:rPr>
              <w:t>Operator</w:t>
            </w:r>
          </w:p>
        </w:tc>
        <w:tc>
          <w:tcPr>
            <w:tcW w:w="2047" w:type="pct"/>
          </w:tcPr>
          <w:p w:rsidR="00284869" w:rsidRPr="00ED4BF3" w:rsidRDefault="00284869" w:rsidP="003B1A69">
            <w:pPr>
              <w:pStyle w:val="Compact"/>
              <w:rPr>
                <w:lang w:val="nl-BE"/>
              </w:rPr>
            </w:pPr>
            <w:r w:rsidRPr="00ED4BF3">
              <w:rPr>
                <w:lang w:val="nl-BE"/>
              </w:rPr>
              <w:t>Instellen na hoeveel minuten een boodschap verstuurd wordt als er vertragingen zijn.</w:t>
            </w:r>
          </w:p>
        </w:tc>
      </w:tr>
    </w:tbl>
    <w:p w:rsidR="00284869" w:rsidRPr="00ED4BF3" w:rsidRDefault="00284869" w:rsidP="00284869"/>
    <w:bookmarkStart w:id="6" w:name="_Toc447719662"/>
    <w:bookmarkStart w:id="7" w:name="_Toc448695095"/>
    <w:p w:rsidR="002143B4" w:rsidRPr="00ED4BF3" w:rsidRDefault="00ED4BF3" w:rsidP="00096A46">
      <w:pPr>
        <w:pStyle w:val="Kop1"/>
      </w:pPr>
      <w:r>
        <w:lastRenderedPageBreak/>
        <w:fldChar w:fldCharType="begin"/>
      </w:r>
      <w:r>
        <w:instrText xml:space="preserve"> </w:instrText>
      </w:r>
      <w:r w:rsidR="00764FE0" w:rsidRPr="00ED4BF3">
        <w:instrText>Use</w:instrText>
      </w:r>
      <w:r>
        <w:instrText xml:space="preserve"> </w:instrText>
      </w:r>
      <w:r>
        <w:fldChar w:fldCharType="end"/>
      </w:r>
      <w:r w:rsidR="00764FE0" w:rsidRPr="00ED4BF3">
        <w:t xml:space="preserve"> cases</w:t>
      </w:r>
      <w:r w:rsidR="00D3704E" w:rsidRPr="00ED4BF3">
        <w:t xml:space="preserve"> diagram</w:t>
      </w:r>
      <w:bookmarkEnd w:id="6"/>
      <w:bookmarkEnd w:id="7"/>
    </w:p>
    <w:p w:rsidR="00D3704E" w:rsidRPr="00ED4BF3" w:rsidRDefault="00D3704E" w:rsidP="00D3704E">
      <w:r w:rsidRPr="00ED4BF3">
        <w:rPr>
          <w:lang w:eastAsia="nl-BE"/>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ED4BF3" w:rsidRDefault="002D75AD" w:rsidP="002D75AD">
      <w:pPr>
        <w:spacing w:after="160" w:line="259" w:lineRule="auto"/>
        <w:jc w:val="left"/>
      </w:pPr>
      <w:r w:rsidRPr="00ED4BF3">
        <w:br w:type="page"/>
      </w:r>
    </w:p>
    <w:p w:rsidR="00D3704E" w:rsidRPr="00ED4BF3" w:rsidRDefault="00D3704E" w:rsidP="00D3704E">
      <w:pPr>
        <w:pStyle w:val="Kop1"/>
      </w:pPr>
      <w:bookmarkStart w:id="8" w:name="_Toc447719663"/>
      <w:bookmarkStart w:id="9" w:name="_Toc448695096"/>
      <w:r w:rsidRPr="00ED4BF3">
        <w:lastRenderedPageBreak/>
        <w:t>Use cases</w:t>
      </w:r>
      <w:bookmarkEnd w:id="8"/>
      <w:bookmarkEnd w:id="9"/>
    </w:p>
    <w:p w:rsidR="00764FE0" w:rsidRPr="00ED4BF3" w:rsidRDefault="00764FE0" w:rsidP="00764FE0">
      <w:pPr>
        <w:pStyle w:val="Kop2"/>
      </w:pPr>
      <w:bookmarkStart w:id="10" w:name="_Toc447719664"/>
      <w:bookmarkStart w:id="11" w:name="_Toc448695097"/>
      <w:r w:rsidRPr="00ED4BF3">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RPr="00ED4BF3" w:rsidTr="00934501">
        <w:tc>
          <w:tcPr>
            <w:tcW w:w="0" w:type="auto"/>
          </w:tcPr>
          <w:p w:rsidR="00764FE0" w:rsidRPr="00ED4BF3" w:rsidRDefault="00764FE0" w:rsidP="00764FE0">
            <w:pPr>
              <w:pStyle w:val="Compact"/>
              <w:rPr>
                <w:lang w:val="nl-BE"/>
              </w:rPr>
            </w:pPr>
            <w:r w:rsidRPr="00ED4BF3">
              <w:rPr>
                <w:b/>
                <w:lang w:val="nl-BE"/>
              </w:rPr>
              <w:t>Use Case naam</w:t>
            </w:r>
          </w:p>
        </w:tc>
        <w:tc>
          <w:tcPr>
            <w:tcW w:w="4006" w:type="pct"/>
          </w:tcPr>
          <w:p w:rsidR="00764FE0" w:rsidRPr="00ED4BF3" w:rsidRDefault="00764FE0" w:rsidP="00764FE0">
            <w:pPr>
              <w:pStyle w:val="Compact"/>
              <w:rPr>
                <w:lang w:val="nl-BE"/>
              </w:rPr>
            </w:pPr>
            <w:r w:rsidRPr="00ED4BF3">
              <w:rPr>
                <w:lang w:val="nl-BE"/>
              </w:rPr>
              <w:t>Meld abnormaliteiten</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Use case nummer</w:t>
            </w:r>
          </w:p>
        </w:tc>
        <w:tc>
          <w:tcPr>
            <w:tcW w:w="4006" w:type="pct"/>
          </w:tcPr>
          <w:p w:rsidR="00764FE0" w:rsidRPr="00ED4BF3" w:rsidRDefault="00764FE0" w:rsidP="00764FE0">
            <w:pPr>
              <w:pStyle w:val="Compact"/>
              <w:rPr>
                <w:lang w:val="nl-BE"/>
              </w:rPr>
            </w:pPr>
            <w:r w:rsidRPr="00ED4BF3">
              <w:rPr>
                <w:lang w:val="nl-BE"/>
              </w:rPr>
              <w:t>1</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Toepassing</w:t>
            </w:r>
          </w:p>
        </w:tc>
        <w:tc>
          <w:tcPr>
            <w:tcW w:w="4006" w:type="pct"/>
          </w:tcPr>
          <w:p w:rsidR="00764FE0" w:rsidRPr="00ED4BF3" w:rsidRDefault="00ED4BF3" w:rsidP="00764FE0">
            <w:pPr>
              <w:pStyle w:val="Compact"/>
              <w:rPr>
                <w:lang w:val="nl-BE"/>
              </w:rPr>
            </w:pPr>
            <w:r w:rsidRPr="00ED4BF3">
              <w:rPr>
                <w:lang w:val="nl-BE"/>
              </w:rPr>
              <w:t>Backend</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Beschrijving</w:t>
            </w:r>
          </w:p>
        </w:tc>
        <w:tc>
          <w:tcPr>
            <w:tcW w:w="4006" w:type="pct"/>
          </w:tcPr>
          <w:p w:rsidR="00764FE0" w:rsidRPr="00ED4BF3" w:rsidRDefault="00764FE0" w:rsidP="00764FE0">
            <w:pPr>
              <w:pStyle w:val="Compact"/>
              <w:rPr>
                <w:lang w:val="nl-BE"/>
              </w:rPr>
            </w:pPr>
            <w:r w:rsidRPr="00ED4BF3">
              <w:rPr>
                <w:lang w:val="nl-BE"/>
              </w:rPr>
              <w:t>Een abnormaliteit wordt automatisch gemeld via de beschikbare kanalen.</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Primaire Actoren</w:t>
            </w:r>
          </w:p>
        </w:tc>
        <w:tc>
          <w:tcPr>
            <w:tcW w:w="4006" w:type="pct"/>
          </w:tcPr>
          <w:p w:rsidR="00764FE0" w:rsidRPr="00ED4BF3" w:rsidRDefault="00764FE0" w:rsidP="00764FE0">
            <w:pPr>
              <w:pStyle w:val="Compact"/>
              <w:rPr>
                <w:lang w:val="nl-BE"/>
              </w:rPr>
            </w:pPr>
            <w:r w:rsidRPr="00ED4BF3">
              <w:rPr>
                <w:lang w:val="nl-BE"/>
              </w:rPr>
              <w:t>het systeem</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Stakeholders</w:t>
            </w:r>
          </w:p>
        </w:tc>
        <w:tc>
          <w:tcPr>
            <w:tcW w:w="4006" w:type="pct"/>
          </w:tcPr>
          <w:p w:rsidR="00764FE0" w:rsidRPr="00ED4BF3" w:rsidRDefault="00764FE0" w:rsidP="00764FE0">
            <w:pPr>
              <w:pStyle w:val="Compact"/>
              <w:rPr>
                <w:lang w:val="nl-BE"/>
              </w:rPr>
            </w:pPr>
            <w:r w:rsidRPr="00ED4BF3">
              <w:rPr>
                <w:lang w:val="nl-BE"/>
              </w:rPr>
              <w:t>De gebruikers van de communicatiekanalen en operator.</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Precondition</w:t>
            </w:r>
          </w:p>
        </w:tc>
        <w:tc>
          <w:tcPr>
            <w:tcW w:w="4006" w:type="pct"/>
          </w:tcPr>
          <w:p w:rsidR="00764FE0" w:rsidRPr="00ED4BF3" w:rsidRDefault="00ED4BF3" w:rsidP="00764FE0">
            <w:pPr>
              <w:pStyle w:val="Compact"/>
              <w:rPr>
                <w:lang w:val="nl-BE"/>
              </w:rPr>
            </w:pPr>
            <w:r w:rsidRPr="00ED4BF3">
              <w:rPr>
                <w:lang w:val="nl-BE"/>
              </w:rPr>
              <w:t>n.v.t.</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Trigger</w:t>
            </w:r>
          </w:p>
        </w:tc>
        <w:tc>
          <w:tcPr>
            <w:tcW w:w="4006" w:type="pct"/>
          </w:tcPr>
          <w:p w:rsidR="00764FE0" w:rsidRPr="00ED4BF3" w:rsidRDefault="00764FE0" w:rsidP="00764FE0">
            <w:pPr>
              <w:pStyle w:val="Compact"/>
              <w:rPr>
                <w:lang w:val="nl-BE"/>
              </w:rPr>
            </w:pPr>
            <w:r w:rsidRPr="00ED4BF3">
              <w:rPr>
                <w:lang w:val="nl-BE"/>
              </w:rPr>
              <w:t>Een bepaalde hoeveelheid vertraging werd overschreden op een welbepaald traject.</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Basisverloop</w:t>
            </w:r>
          </w:p>
        </w:tc>
        <w:tc>
          <w:tcPr>
            <w:tcW w:w="4006" w:type="pct"/>
          </w:tcPr>
          <w:p w:rsidR="00764FE0" w:rsidRPr="00ED4BF3" w:rsidRDefault="00764FE0" w:rsidP="00764FE0">
            <w:pPr>
              <w:pStyle w:val="Compact"/>
              <w:rPr>
                <w:lang w:val="nl-BE"/>
              </w:rPr>
            </w:pPr>
            <w:r w:rsidRPr="00ED4BF3">
              <w:rPr>
                <w:lang w:val="nl-BE"/>
              </w:rPr>
              <w:t>1. Het systeem detecteert een abnormale vertraging.</w:t>
            </w:r>
          </w:p>
        </w:tc>
      </w:tr>
      <w:tr w:rsidR="00764FE0" w:rsidRPr="00ED4BF3" w:rsidTr="00934501">
        <w:tc>
          <w:tcPr>
            <w:tcW w:w="0" w:type="auto"/>
          </w:tcPr>
          <w:p w:rsidR="00764FE0" w:rsidRPr="00ED4BF3" w:rsidRDefault="00764FE0" w:rsidP="00764FE0"/>
        </w:tc>
        <w:tc>
          <w:tcPr>
            <w:tcW w:w="4006" w:type="pct"/>
          </w:tcPr>
          <w:p w:rsidR="00764FE0" w:rsidRPr="00ED4BF3" w:rsidRDefault="00764FE0" w:rsidP="00764FE0">
            <w:pPr>
              <w:pStyle w:val="Compact"/>
              <w:rPr>
                <w:lang w:val="nl-BE"/>
              </w:rPr>
            </w:pPr>
            <w:r w:rsidRPr="00ED4BF3">
              <w:rPr>
                <w:lang w:val="nl-BE"/>
              </w:rPr>
              <w:t>2. Het systeem selecteert de beschikbare kanalen die verwittigd moeten worden.</w:t>
            </w:r>
          </w:p>
        </w:tc>
      </w:tr>
      <w:tr w:rsidR="00764FE0" w:rsidRPr="00ED4BF3" w:rsidTr="00934501">
        <w:tc>
          <w:tcPr>
            <w:tcW w:w="0" w:type="auto"/>
          </w:tcPr>
          <w:p w:rsidR="00764FE0" w:rsidRPr="00ED4BF3" w:rsidRDefault="00764FE0" w:rsidP="00764FE0"/>
        </w:tc>
        <w:tc>
          <w:tcPr>
            <w:tcW w:w="4006" w:type="pct"/>
          </w:tcPr>
          <w:p w:rsidR="00764FE0" w:rsidRPr="00ED4BF3" w:rsidRDefault="00764FE0" w:rsidP="00764FE0">
            <w:pPr>
              <w:pStyle w:val="Compact"/>
              <w:rPr>
                <w:lang w:val="nl-BE"/>
              </w:rPr>
            </w:pPr>
            <w:r w:rsidRPr="00ED4BF3">
              <w:rPr>
                <w:lang w:val="nl-BE"/>
              </w:rPr>
              <w:t>3. Het systeem stuurt een melding naar de beschikbare kanalen.</w:t>
            </w:r>
          </w:p>
        </w:tc>
      </w:tr>
      <w:tr w:rsidR="00764FE0" w:rsidRPr="00ED4BF3" w:rsidTr="00934501">
        <w:tc>
          <w:tcPr>
            <w:tcW w:w="0" w:type="auto"/>
          </w:tcPr>
          <w:p w:rsidR="00764FE0" w:rsidRPr="00ED4BF3" w:rsidRDefault="00764FE0" w:rsidP="00764FE0"/>
        </w:tc>
        <w:tc>
          <w:tcPr>
            <w:tcW w:w="4006" w:type="pct"/>
          </w:tcPr>
          <w:p w:rsidR="00764FE0" w:rsidRPr="00ED4BF3" w:rsidRDefault="00764FE0" w:rsidP="00764FE0">
            <w:pPr>
              <w:pStyle w:val="Compact"/>
              <w:rPr>
                <w:lang w:val="nl-BE"/>
              </w:rPr>
            </w:pPr>
            <w:r w:rsidRPr="00ED4BF3">
              <w:rPr>
                <w:lang w:val="nl-BE"/>
              </w:rPr>
              <w:t>4. Het systeem rapporteert zijn tussenkomst.</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Alternatief verloop</w:t>
            </w:r>
          </w:p>
        </w:tc>
        <w:tc>
          <w:tcPr>
            <w:tcW w:w="4006" w:type="pct"/>
          </w:tcPr>
          <w:p w:rsidR="00764FE0" w:rsidRPr="00ED4BF3" w:rsidRDefault="00ED4BF3" w:rsidP="00764FE0">
            <w:pPr>
              <w:pStyle w:val="Compact"/>
              <w:rPr>
                <w:lang w:val="nl-BE"/>
              </w:rPr>
            </w:pPr>
            <w:r w:rsidRPr="00ED4BF3">
              <w:rPr>
                <w:lang w:val="nl-BE"/>
              </w:rPr>
              <w:t>n.v.t.</w:t>
            </w:r>
          </w:p>
        </w:tc>
      </w:tr>
      <w:tr w:rsidR="00764FE0" w:rsidRPr="00ED4BF3" w:rsidTr="00934501">
        <w:tc>
          <w:tcPr>
            <w:tcW w:w="0" w:type="auto"/>
          </w:tcPr>
          <w:p w:rsidR="00764FE0" w:rsidRPr="00ED4BF3" w:rsidRDefault="00764FE0" w:rsidP="00764FE0">
            <w:pPr>
              <w:pStyle w:val="Compact"/>
              <w:rPr>
                <w:lang w:val="nl-BE"/>
              </w:rPr>
            </w:pPr>
            <w:r w:rsidRPr="00ED4BF3">
              <w:rPr>
                <w:b/>
                <w:lang w:val="nl-BE"/>
              </w:rPr>
              <w:t>Domeinregels</w:t>
            </w:r>
          </w:p>
        </w:tc>
        <w:tc>
          <w:tcPr>
            <w:tcW w:w="4006" w:type="pct"/>
          </w:tcPr>
          <w:p w:rsidR="00764FE0" w:rsidRPr="00ED4BF3" w:rsidRDefault="00764FE0" w:rsidP="00764FE0">
            <w:pPr>
              <w:pStyle w:val="Compact"/>
              <w:rPr>
                <w:lang w:val="nl-BE"/>
              </w:rPr>
            </w:pPr>
            <w:r w:rsidRPr="00ED4BF3">
              <w:rPr>
                <w:lang w:val="nl-BE"/>
              </w:rPr>
              <w:t>1. De drempel waarop een vertraging abnormaal wordt kan door een operator ingesteld worden.</w:t>
            </w:r>
          </w:p>
        </w:tc>
      </w:tr>
      <w:tr w:rsidR="00764FE0" w:rsidRPr="00ED4BF3" w:rsidTr="00934501">
        <w:tc>
          <w:tcPr>
            <w:tcW w:w="0" w:type="auto"/>
          </w:tcPr>
          <w:p w:rsidR="00764FE0" w:rsidRPr="00ED4BF3" w:rsidRDefault="00764FE0" w:rsidP="00764FE0"/>
        </w:tc>
        <w:tc>
          <w:tcPr>
            <w:tcW w:w="4006" w:type="pct"/>
          </w:tcPr>
          <w:p w:rsidR="00764FE0" w:rsidRPr="00ED4BF3" w:rsidRDefault="00764FE0" w:rsidP="00764FE0">
            <w:pPr>
              <w:pStyle w:val="Compact"/>
              <w:rPr>
                <w:lang w:val="nl-BE"/>
              </w:rPr>
            </w:pPr>
            <w:r w:rsidRPr="00ED4BF3">
              <w:rPr>
                <w:lang w:val="nl-BE"/>
              </w:rPr>
              <w:t>2. Mogelijke kanalen zijn</w:t>
            </w:r>
          </w:p>
        </w:tc>
      </w:tr>
      <w:tr w:rsidR="00764FE0" w:rsidRPr="00ED4BF3" w:rsidTr="00934501">
        <w:tc>
          <w:tcPr>
            <w:tcW w:w="0" w:type="auto"/>
          </w:tcPr>
          <w:p w:rsidR="00764FE0" w:rsidRPr="00ED4BF3" w:rsidRDefault="00764FE0" w:rsidP="00764FE0"/>
        </w:tc>
        <w:tc>
          <w:tcPr>
            <w:tcW w:w="4006" w:type="pct"/>
          </w:tcPr>
          <w:p w:rsidR="00764FE0" w:rsidRPr="00ED4BF3" w:rsidRDefault="00764FE0" w:rsidP="00764FE0">
            <w:pPr>
              <w:pStyle w:val="Compact"/>
              <w:rPr>
                <w:lang w:val="nl-BE"/>
              </w:rPr>
            </w:pPr>
            <w:r w:rsidRPr="00ED4BF3">
              <w:rPr>
                <w:lang w:val="nl-BE"/>
              </w:rPr>
              <w:t>- Twitter</w:t>
            </w:r>
          </w:p>
        </w:tc>
      </w:tr>
      <w:tr w:rsidR="00764FE0" w:rsidRPr="00ED4BF3" w:rsidTr="002D75AD">
        <w:tc>
          <w:tcPr>
            <w:tcW w:w="0" w:type="auto"/>
          </w:tcPr>
          <w:p w:rsidR="00764FE0" w:rsidRPr="00ED4BF3" w:rsidRDefault="00764FE0" w:rsidP="00764FE0"/>
        </w:tc>
        <w:tc>
          <w:tcPr>
            <w:tcW w:w="4006" w:type="pct"/>
            <w:tcBorders>
              <w:bottom w:val="single" w:sz="4" w:space="0" w:color="auto"/>
            </w:tcBorders>
          </w:tcPr>
          <w:p w:rsidR="00764FE0" w:rsidRPr="00ED4BF3" w:rsidRDefault="00764FE0" w:rsidP="00764FE0">
            <w:pPr>
              <w:pStyle w:val="Compact"/>
              <w:rPr>
                <w:lang w:val="nl-BE"/>
              </w:rPr>
            </w:pPr>
            <w:r w:rsidRPr="00ED4BF3">
              <w:rPr>
                <w:lang w:val="nl-BE"/>
              </w:rPr>
              <w:t>- Opvallende plaats op de website</w:t>
            </w:r>
          </w:p>
        </w:tc>
      </w:tr>
      <w:tr w:rsidR="00764FE0" w:rsidRPr="00ED4BF3" w:rsidTr="002D75AD">
        <w:tc>
          <w:tcPr>
            <w:tcW w:w="0" w:type="auto"/>
          </w:tcPr>
          <w:p w:rsidR="00764FE0" w:rsidRPr="00ED4BF3" w:rsidRDefault="00764FE0" w:rsidP="00764FE0"/>
        </w:tc>
        <w:tc>
          <w:tcPr>
            <w:tcW w:w="4006" w:type="pct"/>
            <w:tcBorders>
              <w:bottom w:val="single" w:sz="4" w:space="0" w:color="auto"/>
            </w:tcBorders>
          </w:tcPr>
          <w:p w:rsidR="00764FE0" w:rsidRPr="00ED4BF3" w:rsidRDefault="00764FE0" w:rsidP="00764FE0">
            <w:pPr>
              <w:pStyle w:val="Compact"/>
              <w:rPr>
                <w:lang w:val="nl-BE"/>
              </w:rPr>
            </w:pPr>
            <w:r w:rsidRPr="00ED4BF3">
              <w:rPr>
                <w:lang w:val="nl-BE"/>
              </w:rPr>
              <w:t>- Native apps</w:t>
            </w:r>
          </w:p>
        </w:tc>
      </w:tr>
    </w:tbl>
    <w:p w:rsidR="00934501" w:rsidRPr="00ED4BF3" w:rsidRDefault="00934501" w:rsidP="00764FE0"/>
    <w:p w:rsidR="00934501" w:rsidRPr="00ED4BF3" w:rsidRDefault="00934501">
      <w:pPr>
        <w:spacing w:after="160" w:line="259" w:lineRule="auto"/>
        <w:jc w:val="left"/>
      </w:pPr>
      <w:r w:rsidRPr="00ED4BF3">
        <w:br w:type="page"/>
      </w:r>
    </w:p>
    <w:p w:rsidR="00764FE0" w:rsidRPr="00ED4BF3" w:rsidRDefault="00764FE0" w:rsidP="00764FE0">
      <w:pPr>
        <w:pStyle w:val="Kop2"/>
      </w:pPr>
      <w:bookmarkStart w:id="12" w:name="_Toc447719665"/>
      <w:bookmarkStart w:id="13" w:name="_Toc448695098"/>
      <w:r w:rsidRPr="00ED4BF3">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RPr="00ED4BF3" w:rsidTr="00934501">
        <w:tc>
          <w:tcPr>
            <w:tcW w:w="0" w:type="auto"/>
          </w:tcPr>
          <w:p w:rsidR="0074279D" w:rsidRPr="00ED4BF3" w:rsidRDefault="0074279D" w:rsidP="003B1A69">
            <w:pPr>
              <w:pStyle w:val="Compact"/>
              <w:rPr>
                <w:lang w:val="nl-BE"/>
              </w:rPr>
            </w:pPr>
            <w:r w:rsidRPr="00ED4BF3">
              <w:rPr>
                <w:b/>
                <w:lang w:val="nl-BE"/>
              </w:rPr>
              <w:t>Use Case naam</w:t>
            </w:r>
          </w:p>
        </w:tc>
        <w:tc>
          <w:tcPr>
            <w:tcW w:w="3953" w:type="pct"/>
          </w:tcPr>
          <w:p w:rsidR="0074279D" w:rsidRPr="00ED4BF3" w:rsidRDefault="0074279D" w:rsidP="003B1A69">
            <w:pPr>
              <w:pStyle w:val="Compact"/>
              <w:rPr>
                <w:lang w:val="nl-BE"/>
              </w:rPr>
            </w:pPr>
            <w:r w:rsidRPr="00ED4BF3">
              <w:rPr>
                <w:lang w:val="nl-BE"/>
              </w:rPr>
              <w:t>Bekijk reistijden</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Use case nummer</w:t>
            </w:r>
          </w:p>
        </w:tc>
        <w:tc>
          <w:tcPr>
            <w:tcW w:w="3953" w:type="pct"/>
          </w:tcPr>
          <w:p w:rsidR="0074279D" w:rsidRPr="00ED4BF3" w:rsidRDefault="0074279D" w:rsidP="003B1A69">
            <w:pPr>
              <w:pStyle w:val="Compact"/>
              <w:rPr>
                <w:lang w:val="nl-BE"/>
              </w:rPr>
            </w:pPr>
            <w:r w:rsidRPr="00ED4BF3">
              <w:rPr>
                <w:lang w:val="nl-BE"/>
              </w:rPr>
              <w:t>2</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Toepassing</w:t>
            </w:r>
          </w:p>
        </w:tc>
        <w:tc>
          <w:tcPr>
            <w:tcW w:w="3953" w:type="pct"/>
          </w:tcPr>
          <w:p w:rsidR="0074279D" w:rsidRPr="00ED4BF3" w:rsidRDefault="0074279D" w:rsidP="003B1A69">
            <w:pPr>
              <w:pStyle w:val="Compact"/>
              <w:rPr>
                <w:lang w:val="nl-BE"/>
              </w:rPr>
            </w:pPr>
            <w:r w:rsidRPr="00ED4BF3">
              <w:rPr>
                <w:lang w:val="nl-BE"/>
              </w:rPr>
              <w:t>front end</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Beschrijving</w:t>
            </w:r>
          </w:p>
        </w:tc>
        <w:tc>
          <w:tcPr>
            <w:tcW w:w="3953" w:type="pct"/>
          </w:tcPr>
          <w:p w:rsidR="0074279D" w:rsidRPr="00ED4BF3" w:rsidRDefault="0074279D" w:rsidP="003B1A69">
            <w:pPr>
              <w:pStyle w:val="Compact"/>
              <w:rPr>
                <w:lang w:val="nl-BE"/>
              </w:rPr>
            </w:pPr>
            <w:r w:rsidRPr="00ED4BF3">
              <w:rPr>
                <w:lang w:val="nl-BE"/>
              </w:rPr>
              <w:t>De actor bekijkt de reistijden die voor hem relevant zijn.</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Primaire Actoren</w:t>
            </w:r>
          </w:p>
        </w:tc>
        <w:tc>
          <w:tcPr>
            <w:tcW w:w="3953" w:type="pct"/>
          </w:tcPr>
          <w:p w:rsidR="0074279D" w:rsidRPr="00ED4BF3" w:rsidRDefault="0074279D" w:rsidP="003B1A69">
            <w:pPr>
              <w:pStyle w:val="Compact"/>
              <w:rPr>
                <w:lang w:val="nl-BE"/>
              </w:rPr>
            </w:pPr>
            <w:r w:rsidRPr="00ED4BF3">
              <w:rPr>
                <w:lang w:val="nl-BE"/>
              </w:rPr>
              <w:t>Gebruiker, operator</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Precondition</w:t>
            </w:r>
          </w:p>
        </w:tc>
        <w:tc>
          <w:tcPr>
            <w:tcW w:w="3953" w:type="pct"/>
          </w:tcPr>
          <w:p w:rsidR="0074279D" w:rsidRPr="00ED4BF3" w:rsidRDefault="00ED4BF3" w:rsidP="003B1A69">
            <w:pPr>
              <w:pStyle w:val="Compact"/>
              <w:rPr>
                <w:lang w:val="nl-BE"/>
              </w:rPr>
            </w:pPr>
            <w:r w:rsidRPr="00ED4BF3">
              <w:rPr>
                <w:lang w:val="nl-BE"/>
              </w:rPr>
              <w:t>n.v.t.</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Postcondition</w:t>
            </w:r>
          </w:p>
        </w:tc>
        <w:tc>
          <w:tcPr>
            <w:tcW w:w="3953" w:type="pct"/>
          </w:tcPr>
          <w:p w:rsidR="0074279D" w:rsidRPr="00ED4BF3" w:rsidRDefault="0074279D" w:rsidP="003B1A69">
            <w:pPr>
              <w:pStyle w:val="Compact"/>
              <w:rPr>
                <w:lang w:val="nl-BE"/>
              </w:rPr>
            </w:pPr>
            <w:r w:rsidRPr="00ED4BF3">
              <w:rPr>
                <w:lang w:val="nl-BE"/>
              </w:rPr>
              <w:t>De actor heeft een overzicht van de reistijden.</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Trigger</w:t>
            </w:r>
          </w:p>
        </w:tc>
        <w:tc>
          <w:tcPr>
            <w:tcW w:w="3953" w:type="pct"/>
          </w:tcPr>
          <w:p w:rsidR="0074279D" w:rsidRPr="00ED4BF3" w:rsidRDefault="00ED4BF3" w:rsidP="003B1A69">
            <w:pPr>
              <w:pStyle w:val="Compact"/>
              <w:rPr>
                <w:lang w:val="nl-BE"/>
              </w:rPr>
            </w:pPr>
            <w:r w:rsidRPr="00ED4BF3">
              <w:rPr>
                <w:lang w:val="nl-BE"/>
              </w:rPr>
              <w:t>n.v.t.</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Basisverloop</w:t>
            </w:r>
          </w:p>
        </w:tc>
        <w:tc>
          <w:tcPr>
            <w:tcW w:w="3953" w:type="pct"/>
          </w:tcPr>
          <w:p w:rsidR="0074279D" w:rsidRPr="00ED4BF3" w:rsidRDefault="0074279D" w:rsidP="003B1A69">
            <w:pPr>
              <w:pStyle w:val="Compact"/>
              <w:rPr>
                <w:lang w:val="nl-BE"/>
              </w:rPr>
            </w:pPr>
            <w:r w:rsidRPr="00ED4BF3">
              <w:rPr>
                <w:lang w:val="nl-BE"/>
              </w:rPr>
              <w:t>1. De actor wenst een reistijd te bekijken.</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2. Het systeem retourneert een overzicht van de beschikbare trajecten.</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3. De actor kiest het gewenste traject.</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4. Het systeem retourneert het overzicht van het geselecteerde traject.</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5. De actor bekijkt de gewenste reistijden.</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Alternatief verloop</w:t>
            </w:r>
          </w:p>
        </w:tc>
        <w:tc>
          <w:tcPr>
            <w:tcW w:w="3953" w:type="pct"/>
          </w:tcPr>
          <w:p w:rsidR="0074279D" w:rsidRPr="00ED4BF3" w:rsidRDefault="0074279D" w:rsidP="003B1A69">
            <w:pPr>
              <w:pStyle w:val="Compact"/>
              <w:rPr>
                <w:lang w:val="nl-BE"/>
              </w:rPr>
            </w:pPr>
            <w:r w:rsidRPr="00ED4BF3">
              <w:rPr>
                <w:lang w:val="nl-BE"/>
              </w:rPr>
              <w:t>5A. De actor wenst uitgebreide informatie van het traject.</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6. Het systeem retourneert de beschikbare opties.</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7. De actor kiest de gewenste opties.</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8. Het systeem retourneert de uitgebreide informatie van het geselecteerde traject.</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9. De actor bekijkt de uitgebreide informatie.</w:t>
            </w:r>
          </w:p>
        </w:tc>
      </w:tr>
      <w:tr w:rsidR="0074279D" w:rsidRPr="00ED4BF3" w:rsidTr="00934501">
        <w:tc>
          <w:tcPr>
            <w:tcW w:w="0" w:type="auto"/>
          </w:tcPr>
          <w:p w:rsidR="0074279D" w:rsidRPr="00ED4BF3" w:rsidRDefault="0074279D" w:rsidP="003B1A69">
            <w:pPr>
              <w:pStyle w:val="Compact"/>
              <w:rPr>
                <w:lang w:val="nl-BE"/>
              </w:rPr>
            </w:pPr>
            <w:r w:rsidRPr="00ED4BF3">
              <w:rPr>
                <w:b/>
                <w:lang w:val="nl-BE"/>
              </w:rPr>
              <w:t>Domeinregels</w:t>
            </w:r>
          </w:p>
        </w:tc>
        <w:tc>
          <w:tcPr>
            <w:tcW w:w="3953" w:type="pct"/>
          </w:tcPr>
          <w:p w:rsidR="0074279D" w:rsidRPr="00ED4BF3" w:rsidRDefault="0074279D" w:rsidP="003B1A69">
            <w:pPr>
              <w:pStyle w:val="Compact"/>
              <w:rPr>
                <w:lang w:val="nl-BE"/>
              </w:rPr>
            </w:pPr>
            <w:r w:rsidRPr="00ED4BF3">
              <w:rPr>
                <w:lang w:val="nl-BE"/>
              </w:rPr>
              <w:t>1. Beschikbare uitgebreide opties zijn:</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 Historische reistijden, te selecteren voor een bepaalde periode</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 Filter reistijden op basis van provider</w:t>
            </w:r>
          </w:p>
        </w:tc>
      </w:tr>
      <w:tr w:rsidR="0074279D" w:rsidRPr="00ED4BF3" w:rsidTr="00934501">
        <w:tc>
          <w:tcPr>
            <w:tcW w:w="0" w:type="auto"/>
          </w:tcPr>
          <w:p w:rsidR="0074279D" w:rsidRPr="00ED4BF3" w:rsidRDefault="0074279D" w:rsidP="003B1A69"/>
        </w:tc>
        <w:tc>
          <w:tcPr>
            <w:tcW w:w="3953" w:type="pct"/>
          </w:tcPr>
          <w:p w:rsidR="0074279D" w:rsidRPr="00ED4BF3" w:rsidRDefault="0074279D" w:rsidP="003B1A69">
            <w:pPr>
              <w:pStyle w:val="Compact"/>
              <w:rPr>
                <w:lang w:val="nl-BE"/>
              </w:rPr>
            </w:pPr>
            <w:r w:rsidRPr="00ED4BF3">
              <w:rPr>
                <w:lang w:val="nl-BE"/>
              </w:rPr>
              <w:t>2. De reistijden worden gepresenteerd in het volgende formaat: [hh:mm:ss]</w:t>
            </w:r>
          </w:p>
        </w:tc>
      </w:tr>
    </w:tbl>
    <w:p w:rsidR="00934501" w:rsidRPr="00ED4BF3" w:rsidRDefault="00934501" w:rsidP="00764FE0"/>
    <w:p w:rsidR="00764FE0" w:rsidRPr="00ED4BF3" w:rsidRDefault="00934501" w:rsidP="00934501">
      <w:pPr>
        <w:spacing w:after="160" w:line="259" w:lineRule="auto"/>
        <w:jc w:val="left"/>
      </w:pPr>
      <w:r w:rsidRPr="00ED4BF3">
        <w:br w:type="page"/>
      </w:r>
    </w:p>
    <w:p w:rsidR="00764FE0" w:rsidRPr="00ED4BF3" w:rsidRDefault="00764FE0" w:rsidP="00764FE0">
      <w:pPr>
        <w:pStyle w:val="Kop2"/>
      </w:pPr>
      <w:bookmarkStart w:id="14" w:name="_Toc447719666"/>
      <w:bookmarkStart w:id="15" w:name="_Toc448695099"/>
      <w:r w:rsidRPr="00ED4BF3">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RPr="00ED4BF3" w:rsidTr="00934501">
        <w:tc>
          <w:tcPr>
            <w:tcW w:w="0" w:type="auto"/>
          </w:tcPr>
          <w:p w:rsidR="00934501" w:rsidRPr="00ED4BF3" w:rsidRDefault="00934501" w:rsidP="003B1A69">
            <w:pPr>
              <w:pStyle w:val="Compact"/>
              <w:rPr>
                <w:lang w:val="nl-BE"/>
              </w:rPr>
            </w:pPr>
            <w:r w:rsidRPr="00ED4BF3">
              <w:rPr>
                <w:b/>
                <w:lang w:val="nl-BE"/>
              </w:rPr>
              <w:t>Use Case naam</w:t>
            </w:r>
          </w:p>
        </w:tc>
        <w:tc>
          <w:tcPr>
            <w:tcW w:w="3983" w:type="pct"/>
          </w:tcPr>
          <w:p w:rsidR="00934501" w:rsidRPr="00ED4BF3" w:rsidRDefault="00934501" w:rsidP="003B1A69">
            <w:pPr>
              <w:pStyle w:val="Compact"/>
              <w:rPr>
                <w:lang w:val="nl-BE"/>
              </w:rPr>
            </w:pPr>
            <w:r w:rsidRPr="00ED4BF3">
              <w:rPr>
                <w:lang w:val="nl-BE"/>
              </w:rPr>
              <w:t>Controleer data</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Use case nummer</w:t>
            </w:r>
          </w:p>
        </w:tc>
        <w:tc>
          <w:tcPr>
            <w:tcW w:w="3983" w:type="pct"/>
          </w:tcPr>
          <w:p w:rsidR="00934501" w:rsidRPr="00ED4BF3" w:rsidRDefault="00934501" w:rsidP="003B1A69">
            <w:pPr>
              <w:pStyle w:val="Compact"/>
              <w:rPr>
                <w:lang w:val="nl-BE"/>
              </w:rPr>
            </w:pPr>
            <w:r w:rsidRPr="00ED4BF3">
              <w:rPr>
                <w:lang w:val="nl-BE"/>
              </w:rPr>
              <w:t>3</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Toepassing</w:t>
            </w:r>
          </w:p>
        </w:tc>
        <w:tc>
          <w:tcPr>
            <w:tcW w:w="3983" w:type="pct"/>
          </w:tcPr>
          <w:p w:rsidR="00934501" w:rsidRPr="00ED4BF3" w:rsidRDefault="00ED4BF3" w:rsidP="003B1A69">
            <w:pPr>
              <w:pStyle w:val="Compact"/>
              <w:rPr>
                <w:lang w:val="nl-BE"/>
              </w:rPr>
            </w:pPr>
            <w:r w:rsidRPr="00ED4BF3">
              <w:rPr>
                <w:lang w:val="nl-BE"/>
              </w:rPr>
              <w:t>backend</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eschrijving</w:t>
            </w:r>
          </w:p>
        </w:tc>
        <w:tc>
          <w:tcPr>
            <w:tcW w:w="3983" w:type="pct"/>
          </w:tcPr>
          <w:p w:rsidR="00934501" w:rsidRPr="00ED4BF3" w:rsidRDefault="00934501" w:rsidP="003B1A69">
            <w:pPr>
              <w:pStyle w:val="Compact"/>
              <w:rPr>
                <w:lang w:val="nl-BE"/>
              </w:rPr>
            </w:pPr>
            <w:r w:rsidRPr="00ED4BF3">
              <w:rPr>
                <w:lang w:val="nl-BE"/>
              </w:rPr>
              <w:t>Periodiek de data in de database controleren en corrigerende updates doorvoeren.</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imaire Actoren</w:t>
            </w:r>
          </w:p>
        </w:tc>
        <w:tc>
          <w:tcPr>
            <w:tcW w:w="3983" w:type="pct"/>
          </w:tcPr>
          <w:p w:rsidR="00934501" w:rsidRPr="00ED4BF3" w:rsidRDefault="00934501" w:rsidP="003B1A69">
            <w:pPr>
              <w:pStyle w:val="Compact"/>
              <w:rPr>
                <w:lang w:val="nl-BE"/>
              </w:rPr>
            </w:pPr>
            <w:r w:rsidRPr="00ED4BF3">
              <w:rPr>
                <w:lang w:val="nl-BE"/>
              </w:rPr>
              <w:t>systeem</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econditie</w:t>
            </w:r>
          </w:p>
        </w:tc>
        <w:tc>
          <w:tcPr>
            <w:tcW w:w="3983" w:type="pct"/>
          </w:tcPr>
          <w:p w:rsidR="00934501" w:rsidRPr="00ED4BF3" w:rsidRDefault="00ED4BF3" w:rsidP="003B1A69">
            <w:pPr>
              <w:pStyle w:val="Compact"/>
              <w:rPr>
                <w:lang w:val="nl-BE"/>
              </w:rPr>
            </w:pPr>
            <w:r w:rsidRPr="00ED4BF3">
              <w:rPr>
                <w:lang w:val="nl-BE"/>
              </w:rPr>
              <w:t>n.v.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ostconditie</w:t>
            </w:r>
          </w:p>
        </w:tc>
        <w:tc>
          <w:tcPr>
            <w:tcW w:w="3983" w:type="pct"/>
          </w:tcPr>
          <w:p w:rsidR="00934501" w:rsidRPr="00ED4BF3" w:rsidRDefault="00934501" w:rsidP="003B1A69">
            <w:pPr>
              <w:pStyle w:val="Compact"/>
              <w:rPr>
                <w:lang w:val="nl-BE"/>
              </w:rPr>
            </w:pPr>
            <w:r w:rsidRPr="00ED4BF3">
              <w:rPr>
                <w:lang w:val="nl-BE"/>
              </w:rPr>
              <w:t xml:space="preserve">De optimale reistijden zijn </w:t>
            </w:r>
            <w:r w:rsidR="00ED4BF3" w:rsidRPr="00ED4BF3">
              <w:rPr>
                <w:lang w:val="nl-BE"/>
              </w:rPr>
              <w:t>representatief</w:t>
            </w:r>
            <w:r w:rsidRPr="00ED4BF3">
              <w:rPr>
                <w:lang w:val="nl-BE"/>
              </w:rPr>
              <w:t xml:space="preserve"> voor de huidige verkeerssituatie op macroniveau.</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Trigger</w:t>
            </w:r>
          </w:p>
        </w:tc>
        <w:tc>
          <w:tcPr>
            <w:tcW w:w="3983" w:type="pct"/>
          </w:tcPr>
          <w:p w:rsidR="00934501" w:rsidRPr="00ED4BF3" w:rsidRDefault="00934501" w:rsidP="003B1A69">
            <w:pPr>
              <w:pStyle w:val="Compact"/>
              <w:rPr>
                <w:lang w:val="nl-BE"/>
              </w:rPr>
            </w:pPr>
            <w:r w:rsidRPr="00ED4BF3">
              <w:rPr>
                <w:lang w:val="nl-BE"/>
              </w:rPr>
              <w:t>Elke week op middernach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asisverloop</w:t>
            </w:r>
          </w:p>
        </w:tc>
        <w:tc>
          <w:tcPr>
            <w:tcW w:w="3983" w:type="pct"/>
          </w:tcPr>
          <w:p w:rsidR="00934501" w:rsidRPr="00ED4BF3" w:rsidRDefault="00934501" w:rsidP="003B1A69">
            <w:pPr>
              <w:pStyle w:val="Compact"/>
              <w:rPr>
                <w:lang w:val="nl-BE"/>
              </w:rPr>
            </w:pPr>
            <w:r w:rsidRPr="00ED4BF3">
              <w:rPr>
                <w:lang w:val="nl-BE"/>
              </w:rPr>
              <w:t>1. Het systeem verzamelt de reistijden van alle providers voor de trajecten.</w:t>
            </w:r>
          </w:p>
        </w:tc>
      </w:tr>
      <w:tr w:rsidR="00934501" w:rsidRPr="00ED4BF3" w:rsidTr="00934501">
        <w:tc>
          <w:tcPr>
            <w:tcW w:w="0" w:type="auto"/>
          </w:tcPr>
          <w:p w:rsidR="00934501" w:rsidRPr="00ED4BF3" w:rsidRDefault="00934501" w:rsidP="003B1A69"/>
        </w:tc>
        <w:tc>
          <w:tcPr>
            <w:tcW w:w="3983" w:type="pct"/>
          </w:tcPr>
          <w:p w:rsidR="00934501" w:rsidRPr="00ED4BF3" w:rsidRDefault="00ED4BF3" w:rsidP="00ED4BF3">
            <w:pPr>
              <w:pStyle w:val="Compact"/>
              <w:rPr>
                <w:lang w:val="nl-BE"/>
              </w:rPr>
            </w:pPr>
            <w:r>
              <w:rPr>
                <w:lang w:val="nl-BE"/>
              </w:rPr>
              <w:t xml:space="preserve">2. Het systeem herrekent </w:t>
            </w:r>
            <w:r w:rsidR="00934501" w:rsidRPr="00ED4BF3">
              <w:rPr>
                <w:lang w:val="nl-BE"/>
              </w:rPr>
              <w:t>de optimale reistijden voor de trajecten op basis van de reistijden.</w:t>
            </w:r>
          </w:p>
        </w:tc>
      </w:tr>
      <w:tr w:rsidR="00934501" w:rsidRPr="00ED4BF3" w:rsidTr="00934501">
        <w:tc>
          <w:tcPr>
            <w:tcW w:w="0" w:type="auto"/>
          </w:tcPr>
          <w:p w:rsidR="00934501" w:rsidRPr="00ED4BF3" w:rsidRDefault="00934501" w:rsidP="003B1A69"/>
        </w:tc>
        <w:tc>
          <w:tcPr>
            <w:tcW w:w="3983" w:type="pct"/>
          </w:tcPr>
          <w:p w:rsidR="00934501" w:rsidRPr="00ED4BF3" w:rsidRDefault="00934501" w:rsidP="003B1A69">
            <w:pPr>
              <w:pStyle w:val="Compact"/>
              <w:rPr>
                <w:lang w:val="nl-BE"/>
              </w:rPr>
            </w:pPr>
            <w:r w:rsidRPr="00ED4BF3">
              <w:rPr>
                <w:lang w:val="nl-BE"/>
              </w:rPr>
              <w:t>3. Het systeem corrigeert de optimale reistijden indien nodig.</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Alternatief verloop</w:t>
            </w:r>
          </w:p>
        </w:tc>
        <w:tc>
          <w:tcPr>
            <w:tcW w:w="3983" w:type="pct"/>
          </w:tcPr>
          <w:p w:rsidR="00934501" w:rsidRPr="00ED4BF3" w:rsidRDefault="00ED4BF3" w:rsidP="003B1A69">
            <w:pPr>
              <w:pStyle w:val="Compact"/>
              <w:rPr>
                <w:lang w:val="nl-BE"/>
              </w:rPr>
            </w:pPr>
            <w:r w:rsidRPr="00ED4BF3">
              <w:rPr>
                <w:lang w:val="nl-BE"/>
              </w:rPr>
              <w:t>n.v.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Domeinregels</w:t>
            </w:r>
          </w:p>
        </w:tc>
        <w:tc>
          <w:tcPr>
            <w:tcW w:w="3983" w:type="pct"/>
          </w:tcPr>
          <w:p w:rsidR="00934501" w:rsidRPr="00ED4BF3" w:rsidRDefault="00934501" w:rsidP="003B1A69">
            <w:pPr>
              <w:pStyle w:val="Compact"/>
              <w:rPr>
                <w:lang w:val="nl-BE"/>
              </w:rPr>
            </w:pPr>
            <w:r w:rsidRPr="00ED4BF3">
              <w:rPr>
                <w:lang w:val="nl-BE"/>
              </w:rPr>
              <w:t>1. Voor de herberekening van de optimale reistijd moet met volgende factoren rekening gehouden worden:</w:t>
            </w:r>
          </w:p>
        </w:tc>
      </w:tr>
      <w:tr w:rsidR="00934501" w:rsidRPr="00ED4BF3" w:rsidTr="00934501">
        <w:tc>
          <w:tcPr>
            <w:tcW w:w="0" w:type="auto"/>
          </w:tcPr>
          <w:p w:rsidR="00934501" w:rsidRPr="00ED4BF3" w:rsidRDefault="00934501" w:rsidP="003B1A69"/>
        </w:tc>
        <w:tc>
          <w:tcPr>
            <w:tcW w:w="3983" w:type="pct"/>
          </w:tcPr>
          <w:p w:rsidR="00934501" w:rsidRPr="00ED4BF3" w:rsidRDefault="00934501" w:rsidP="003B1A69">
            <w:pPr>
              <w:pStyle w:val="Compact"/>
              <w:rPr>
                <w:lang w:val="nl-BE"/>
              </w:rPr>
            </w:pPr>
            <w:r w:rsidRPr="00ED4BF3">
              <w:rPr>
                <w:lang w:val="nl-BE"/>
              </w:rPr>
              <w:t>* Voorzien de providers al dan niet een optimale reistijd voor de trajecten.</w:t>
            </w:r>
          </w:p>
        </w:tc>
      </w:tr>
      <w:tr w:rsidR="00934501" w:rsidRPr="00ED4BF3" w:rsidTr="00934501">
        <w:tc>
          <w:tcPr>
            <w:tcW w:w="0" w:type="auto"/>
          </w:tcPr>
          <w:p w:rsidR="00934501" w:rsidRPr="00ED4BF3" w:rsidRDefault="00934501" w:rsidP="003B1A69"/>
        </w:tc>
        <w:tc>
          <w:tcPr>
            <w:tcW w:w="3983" w:type="pct"/>
          </w:tcPr>
          <w:p w:rsidR="00934501" w:rsidRPr="00ED4BF3" w:rsidRDefault="00934501" w:rsidP="003B1A69">
            <w:pPr>
              <w:pStyle w:val="Compact"/>
              <w:rPr>
                <w:lang w:val="nl-BE"/>
              </w:rPr>
            </w:pPr>
            <w:r w:rsidRPr="00ED4BF3">
              <w:rPr>
                <w:lang w:val="nl-BE"/>
              </w:rPr>
              <w:t>* Enkel de realtime reistijden op een rustiger tijdstip (21u tot 6u) zijn bruikbaar voor de analyse.</w:t>
            </w:r>
          </w:p>
        </w:tc>
      </w:tr>
      <w:tr w:rsidR="00934501" w:rsidRPr="00ED4BF3" w:rsidTr="00934501">
        <w:tc>
          <w:tcPr>
            <w:tcW w:w="0" w:type="auto"/>
          </w:tcPr>
          <w:p w:rsidR="00934501" w:rsidRPr="00ED4BF3" w:rsidRDefault="00934501" w:rsidP="003B1A69"/>
        </w:tc>
        <w:tc>
          <w:tcPr>
            <w:tcW w:w="3983" w:type="pct"/>
          </w:tcPr>
          <w:p w:rsidR="00934501" w:rsidRPr="00ED4BF3" w:rsidRDefault="00934501" w:rsidP="003B1A69">
            <w:pPr>
              <w:pStyle w:val="Compact"/>
              <w:rPr>
                <w:lang w:val="nl-BE"/>
              </w:rPr>
            </w:pPr>
            <w:r w:rsidRPr="00ED4BF3">
              <w:rPr>
                <w:lang w:val="nl-BE"/>
              </w:rPr>
              <w:t>2. De optimale reistijd wordt berekend aan de hand van de gemiddelde van de bruikbare data</w:t>
            </w:r>
          </w:p>
        </w:tc>
      </w:tr>
    </w:tbl>
    <w:p w:rsidR="00934501" w:rsidRPr="00ED4BF3" w:rsidRDefault="00934501" w:rsidP="00764FE0"/>
    <w:p w:rsidR="00764FE0" w:rsidRPr="00ED4BF3" w:rsidRDefault="00934501" w:rsidP="00934501">
      <w:pPr>
        <w:spacing w:after="160" w:line="259" w:lineRule="auto"/>
        <w:jc w:val="left"/>
      </w:pPr>
      <w:r w:rsidRPr="00ED4BF3">
        <w:br w:type="page"/>
      </w:r>
    </w:p>
    <w:p w:rsidR="00764FE0" w:rsidRPr="00ED4BF3" w:rsidRDefault="00764FE0" w:rsidP="00764FE0">
      <w:pPr>
        <w:pStyle w:val="Kop2"/>
      </w:pPr>
      <w:bookmarkStart w:id="16" w:name="_Toc447719667"/>
      <w:bookmarkStart w:id="17" w:name="_Toc448695100"/>
      <w:r w:rsidRPr="00ED4BF3">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RPr="00ED4BF3" w:rsidTr="00934501">
        <w:tc>
          <w:tcPr>
            <w:tcW w:w="0" w:type="auto"/>
          </w:tcPr>
          <w:p w:rsidR="00934501" w:rsidRPr="00ED4BF3" w:rsidRDefault="00934501" w:rsidP="003B1A69">
            <w:pPr>
              <w:pStyle w:val="Compact"/>
              <w:rPr>
                <w:lang w:val="nl-BE"/>
              </w:rPr>
            </w:pPr>
            <w:r w:rsidRPr="00ED4BF3">
              <w:rPr>
                <w:b/>
                <w:lang w:val="nl-BE"/>
              </w:rPr>
              <w:t>Use Case naam</w:t>
            </w:r>
          </w:p>
        </w:tc>
        <w:tc>
          <w:tcPr>
            <w:tcW w:w="4060" w:type="pct"/>
          </w:tcPr>
          <w:p w:rsidR="00934501" w:rsidRPr="00ED4BF3" w:rsidRDefault="00934501" w:rsidP="003B1A69">
            <w:pPr>
              <w:pStyle w:val="Compact"/>
              <w:rPr>
                <w:lang w:val="nl-BE"/>
              </w:rPr>
            </w:pPr>
            <w:r w:rsidRPr="00ED4BF3">
              <w:rPr>
                <w:lang w:val="nl-BE"/>
              </w:rPr>
              <w:t>Bekijk actuele verkeerssituatie</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Use case nummer</w:t>
            </w:r>
          </w:p>
        </w:tc>
        <w:tc>
          <w:tcPr>
            <w:tcW w:w="4060" w:type="pct"/>
          </w:tcPr>
          <w:p w:rsidR="00934501" w:rsidRPr="00ED4BF3" w:rsidRDefault="00934501" w:rsidP="003B1A69">
            <w:pPr>
              <w:pStyle w:val="Compact"/>
              <w:rPr>
                <w:lang w:val="nl-BE"/>
              </w:rPr>
            </w:pPr>
            <w:r w:rsidRPr="00ED4BF3">
              <w:rPr>
                <w:lang w:val="nl-BE"/>
              </w:rPr>
              <w:t>4</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Toepassing</w:t>
            </w:r>
          </w:p>
        </w:tc>
        <w:tc>
          <w:tcPr>
            <w:tcW w:w="4060" w:type="pct"/>
          </w:tcPr>
          <w:p w:rsidR="00934501" w:rsidRPr="00ED4BF3" w:rsidRDefault="00934501" w:rsidP="003B1A69">
            <w:pPr>
              <w:pStyle w:val="Compact"/>
              <w:rPr>
                <w:lang w:val="nl-BE"/>
              </w:rPr>
            </w:pPr>
            <w:r w:rsidRPr="00ED4BF3">
              <w:rPr>
                <w:lang w:val="nl-BE"/>
              </w:rPr>
              <w:t>front end</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eschrijving</w:t>
            </w:r>
          </w:p>
        </w:tc>
        <w:tc>
          <w:tcPr>
            <w:tcW w:w="4060" w:type="pct"/>
          </w:tcPr>
          <w:p w:rsidR="00934501" w:rsidRPr="00ED4BF3" w:rsidRDefault="00934501" w:rsidP="003B1A69">
            <w:pPr>
              <w:pStyle w:val="Compact"/>
              <w:rPr>
                <w:lang w:val="nl-BE"/>
              </w:rPr>
            </w:pPr>
            <w:r w:rsidRPr="00ED4BF3">
              <w:rPr>
                <w:lang w:val="nl-BE"/>
              </w:rPr>
              <w:t>De actor bekijkt de actuele verkeerssituatie</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imaire Actoren</w:t>
            </w:r>
          </w:p>
        </w:tc>
        <w:tc>
          <w:tcPr>
            <w:tcW w:w="4060" w:type="pct"/>
          </w:tcPr>
          <w:p w:rsidR="00934501" w:rsidRPr="00ED4BF3" w:rsidRDefault="00934501" w:rsidP="003B1A69">
            <w:pPr>
              <w:pStyle w:val="Compact"/>
              <w:rPr>
                <w:lang w:val="nl-BE"/>
              </w:rPr>
            </w:pPr>
            <w:r w:rsidRPr="00ED4BF3">
              <w:rPr>
                <w:lang w:val="nl-BE"/>
              </w:rPr>
              <w:t>Gebruiker, Operator</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Stakeholders</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econdition</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ostcondition</w:t>
            </w:r>
          </w:p>
        </w:tc>
        <w:tc>
          <w:tcPr>
            <w:tcW w:w="4060" w:type="pct"/>
          </w:tcPr>
          <w:p w:rsidR="00934501" w:rsidRPr="00ED4BF3" w:rsidRDefault="00934501" w:rsidP="003B1A69">
            <w:pPr>
              <w:pStyle w:val="Compact"/>
              <w:rPr>
                <w:lang w:val="nl-BE"/>
              </w:rPr>
            </w:pPr>
            <w:r w:rsidRPr="00ED4BF3">
              <w:rPr>
                <w:lang w:val="nl-BE"/>
              </w:rPr>
              <w:t>De actor beschikt over de actuele verkeerssituatie.</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asisverloop</w:t>
            </w:r>
          </w:p>
        </w:tc>
        <w:tc>
          <w:tcPr>
            <w:tcW w:w="4060" w:type="pct"/>
          </w:tcPr>
          <w:p w:rsidR="00934501" w:rsidRPr="00ED4BF3" w:rsidRDefault="00934501" w:rsidP="003B1A69">
            <w:pPr>
              <w:pStyle w:val="Compact"/>
              <w:rPr>
                <w:lang w:val="nl-BE"/>
              </w:rPr>
            </w:pPr>
            <w:r w:rsidRPr="00ED4BF3">
              <w:rPr>
                <w:lang w:val="nl-BE"/>
              </w:rPr>
              <w:t>1. De actor wenst de actuele verkeersituatie te bekijk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 Het systeem haalt de reistijden en gebeurtenissen van de routes op.</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3. Het systeem geeft de routes met bijhorende reistijden en eventuele gebeurtenissen weer.</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Alternatief verloop</w:t>
            </w:r>
          </w:p>
        </w:tc>
        <w:tc>
          <w:tcPr>
            <w:tcW w:w="4060" w:type="pct"/>
          </w:tcPr>
          <w:p w:rsidR="00934501" w:rsidRPr="00ED4BF3" w:rsidRDefault="00934501" w:rsidP="003B1A69">
            <w:pPr>
              <w:pStyle w:val="Compact"/>
              <w:rPr>
                <w:lang w:val="nl-BE"/>
              </w:rPr>
            </w:pPr>
            <w:r w:rsidRPr="00ED4BF3">
              <w:rPr>
                <w:lang w:val="nl-BE"/>
              </w:rPr>
              <w:t>2A. Het systeem kan geen routes met bijhorende data ophal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A1. Het systeem geeft een foutboodschap weer.</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A2. Einde use case zonder bereiken postconditie.</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Domeinregels</w:t>
            </w:r>
          </w:p>
        </w:tc>
        <w:tc>
          <w:tcPr>
            <w:tcW w:w="4060" w:type="pct"/>
          </w:tcPr>
          <w:p w:rsidR="00934501" w:rsidRPr="00ED4BF3" w:rsidRDefault="00934501" w:rsidP="003B1A69">
            <w:pPr>
              <w:pStyle w:val="Compact"/>
              <w:rPr>
                <w:lang w:val="nl-BE"/>
              </w:rPr>
            </w:pPr>
            <w:r w:rsidRPr="00ED4BF3">
              <w:rPr>
                <w:lang w:val="nl-BE"/>
              </w:rPr>
              <w:t>1. Verkeersituatie wordt weergegeven op een kaart.</w:t>
            </w:r>
          </w:p>
        </w:tc>
      </w:tr>
    </w:tbl>
    <w:p w:rsidR="00934501" w:rsidRPr="00ED4BF3" w:rsidRDefault="00934501" w:rsidP="00764FE0"/>
    <w:p w:rsidR="00764FE0" w:rsidRPr="00ED4BF3" w:rsidRDefault="00934501" w:rsidP="00934501">
      <w:pPr>
        <w:spacing w:after="160" w:line="259" w:lineRule="auto"/>
        <w:jc w:val="left"/>
      </w:pPr>
      <w:r w:rsidRPr="00ED4BF3">
        <w:br w:type="page"/>
      </w:r>
    </w:p>
    <w:p w:rsidR="00764FE0" w:rsidRPr="00ED4BF3" w:rsidRDefault="00764FE0" w:rsidP="00764FE0">
      <w:pPr>
        <w:pStyle w:val="Kop2"/>
      </w:pPr>
      <w:bookmarkStart w:id="18" w:name="_Toc447719668"/>
      <w:bookmarkStart w:id="19" w:name="_Toc448695101"/>
      <w:r w:rsidRPr="00ED4BF3">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RPr="00ED4BF3" w:rsidTr="00934501">
        <w:tc>
          <w:tcPr>
            <w:tcW w:w="0" w:type="auto"/>
          </w:tcPr>
          <w:p w:rsidR="00934501" w:rsidRPr="00ED4BF3" w:rsidRDefault="00934501" w:rsidP="003B1A69">
            <w:pPr>
              <w:pStyle w:val="Compact"/>
              <w:rPr>
                <w:lang w:val="nl-BE"/>
              </w:rPr>
            </w:pPr>
            <w:r w:rsidRPr="00ED4BF3">
              <w:rPr>
                <w:b/>
                <w:lang w:val="nl-BE"/>
              </w:rPr>
              <w:t>Use Case naam</w:t>
            </w:r>
          </w:p>
        </w:tc>
        <w:tc>
          <w:tcPr>
            <w:tcW w:w="4060" w:type="pct"/>
          </w:tcPr>
          <w:p w:rsidR="00934501" w:rsidRPr="00ED4BF3" w:rsidRDefault="00934501" w:rsidP="003B1A69">
            <w:pPr>
              <w:pStyle w:val="Compact"/>
              <w:rPr>
                <w:lang w:val="nl-BE"/>
              </w:rPr>
            </w:pPr>
            <w:r w:rsidRPr="00ED4BF3">
              <w:rPr>
                <w:lang w:val="nl-BE"/>
              </w:rPr>
              <w:t>Vergelijk verkeersinformatie</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Use case nummer</w:t>
            </w:r>
          </w:p>
        </w:tc>
        <w:tc>
          <w:tcPr>
            <w:tcW w:w="4060" w:type="pct"/>
          </w:tcPr>
          <w:p w:rsidR="00934501" w:rsidRPr="00ED4BF3" w:rsidRDefault="00934501" w:rsidP="003B1A69">
            <w:pPr>
              <w:pStyle w:val="Compact"/>
              <w:rPr>
                <w:lang w:val="nl-BE"/>
              </w:rPr>
            </w:pPr>
            <w:r w:rsidRPr="00ED4BF3">
              <w:rPr>
                <w:lang w:val="nl-BE"/>
              </w:rPr>
              <w:t>5</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Toepassing</w:t>
            </w:r>
          </w:p>
        </w:tc>
        <w:tc>
          <w:tcPr>
            <w:tcW w:w="4060" w:type="pct"/>
          </w:tcPr>
          <w:p w:rsidR="00934501" w:rsidRPr="00ED4BF3" w:rsidRDefault="00934501" w:rsidP="003B1A69">
            <w:pPr>
              <w:pStyle w:val="Compact"/>
              <w:rPr>
                <w:lang w:val="nl-BE"/>
              </w:rPr>
            </w:pPr>
            <w:r w:rsidRPr="00ED4BF3">
              <w:rPr>
                <w:lang w:val="nl-BE"/>
              </w:rPr>
              <w:t>front end</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eschrijving</w:t>
            </w:r>
          </w:p>
        </w:tc>
        <w:tc>
          <w:tcPr>
            <w:tcW w:w="4060" w:type="pct"/>
          </w:tcPr>
          <w:p w:rsidR="00934501" w:rsidRPr="00ED4BF3" w:rsidRDefault="00934501" w:rsidP="003B1A69">
            <w:pPr>
              <w:pStyle w:val="Compact"/>
              <w:rPr>
                <w:lang w:val="nl-BE"/>
              </w:rPr>
            </w:pPr>
            <w:r w:rsidRPr="00ED4BF3">
              <w:rPr>
                <w:lang w:val="nl-BE"/>
              </w:rPr>
              <w:t>De actor vergelijkt actuele of historische verkeerssituaties</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imaire Actoren</w:t>
            </w:r>
          </w:p>
        </w:tc>
        <w:tc>
          <w:tcPr>
            <w:tcW w:w="4060" w:type="pct"/>
          </w:tcPr>
          <w:p w:rsidR="00934501" w:rsidRPr="00ED4BF3" w:rsidRDefault="00934501" w:rsidP="003B1A69">
            <w:pPr>
              <w:pStyle w:val="Compact"/>
              <w:rPr>
                <w:lang w:val="nl-BE"/>
              </w:rPr>
            </w:pPr>
            <w:r w:rsidRPr="00ED4BF3">
              <w:rPr>
                <w:lang w:val="nl-BE"/>
              </w:rPr>
              <w:t>Operator</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Stakeholders</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econdition</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ostcondition</w:t>
            </w:r>
          </w:p>
        </w:tc>
        <w:tc>
          <w:tcPr>
            <w:tcW w:w="4060" w:type="pct"/>
          </w:tcPr>
          <w:p w:rsidR="00934501" w:rsidRPr="00ED4BF3" w:rsidRDefault="00934501" w:rsidP="003B1A69">
            <w:pPr>
              <w:pStyle w:val="Compact"/>
              <w:rPr>
                <w:lang w:val="nl-BE"/>
              </w:rPr>
            </w:pPr>
            <w:r w:rsidRPr="00ED4BF3">
              <w:rPr>
                <w:lang w:val="nl-BE"/>
              </w:rPr>
              <w:t>De actor kan verschillende verkeerssituaties met elkaar vergelijken.</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asisverloop</w:t>
            </w:r>
          </w:p>
        </w:tc>
        <w:tc>
          <w:tcPr>
            <w:tcW w:w="4060" w:type="pct"/>
          </w:tcPr>
          <w:p w:rsidR="00934501" w:rsidRPr="00ED4BF3" w:rsidRDefault="00934501" w:rsidP="003B1A69">
            <w:pPr>
              <w:pStyle w:val="Compact"/>
              <w:rPr>
                <w:lang w:val="nl-BE"/>
              </w:rPr>
            </w:pPr>
            <w:r w:rsidRPr="00ED4BF3">
              <w:rPr>
                <w:lang w:val="nl-BE"/>
              </w:rPr>
              <w:t>1. De actor wenst verkeerssituaties te vergelijk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 Het systeem geeft de mogelijke vergelijkingen weer.</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3. De actor selecteert een type vergelijking.</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4. Het systeem valideert en haalt een overzicht op van de mogelijke verkeersituaties.</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5. De actor selecteert een aantal verkeerssituaties om te vergelijk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6. Het systeem valideert en haalt de detailgegevens op van de relevante verkeerssituaties</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7. Het systeem geeft de detailgegevens weer.</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Alternatief verloop</w:t>
            </w:r>
          </w:p>
        </w:tc>
        <w:tc>
          <w:tcPr>
            <w:tcW w:w="4060" w:type="pct"/>
          </w:tcPr>
          <w:p w:rsidR="00934501" w:rsidRPr="00ED4BF3" w:rsidRDefault="00934501" w:rsidP="003B1A69">
            <w:pPr>
              <w:pStyle w:val="Compact"/>
              <w:rPr>
                <w:lang w:val="nl-BE"/>
              </w:rPr>
            </w:pPr>
            <w:r w:rsidRPr="00ED4BF3">
              <w:rPr>
                <w:lang w:val="nl-BE"/>
              </w:rPr>
              <w:t>4A. Het systeem kan geen relevante verkeerssituaties ophal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4A1. Het systeem geeft een foutboodschap weer.</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4A2. Ga naar 3</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6A. Het systeem kan geen detailgegevens ophal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6A1. Het systeem geeft een foutboodschap weer.</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6A2. Ga naar 5</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Domeinregels</w:t>
            </w:r>
          </w:p>
        </w:tc>
        <w:tc>
          <w:tcPr>
            <w:tcW w:w="4060" w:type="pct"/>
          </w:tcPr>
          <w:p w:rsidR="00934501" w:rsidRPr="00ED4BF3" w:rsidRDefault="00934501" w:rsidP="003B1A69">
            <w:pPr>
              <w:pStyle w:val="Compact"/>
              <w:rPr>
                <w:lang w:val="nl-BE"/>
              </w:rPr>
            </w:pPr>
            <w:r w:rsidRPr="00ED4BF3">
              <w:rPr>
                <w:b/>
                <w:lang w:val="nl-BE"/>
              </w:rPr>
              <w:t>Mogelijke types vergelijking:</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1. Gegevens van verschillende momenten(uren, dagen, speciale period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 Gegevens van verschillende trajecten</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3. Verkeerssituatie met bezettingsgraad bepaalde parking</w:t>
            </w:r>
          </w:p>
        </w:tc>
      </w:tr>
    </w:tbl>
    <w:p w:rsidR="00934501" w:rsidRPr="00ED4BF3" w:rsidRDefault="00934501" w:rsidP="00764FE0"/>
    <w:p w:rsidR="00764FE0" w:rsidRPr="00ED4BF3" w:rsidRDefault="00934501" w:rsidP="00934501">
      <w:pPr>
        <w:spacing w:after="160" w:line="259" w:lineRule="auto"/>
        <w:jc w:val="left"/>
      </w:pPr>
      <w:r w:rsidRPr="00ED4BF3">
        <w:br w:type="page"/>
      </w:r>
    </w:p>
    <w:p w:rsidR="00764FE0" w:rsidRPr="00ED4BF3" w:rsidRDefault="00764FE0" w:rsidP="00764FE0">
      <w:pPr>
        <w:pStyle w:val="Kop2"/>
      </w:pPr>
      <w:bookmarkStart w:id="20" w:name="_Toc447719669"/>
      <w:bookmarkStart w:id="21" w:name="_Toc448695102"/>
      <w:r w:rsidRPr="00ED4BF3">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RPr="00ED4BF3" w:rsidTr="00934501">
        <w:tc>
          <w:tcPr>
            <w:tcW w:w="0" w:type="auto"/>
          </w:tcPr>
          <w:p w:rsidR="00934501" w:rsidRPr="00ED4BF3" w:rsidRDefault="00934501" w:rsidP="003B1A69">
            <w:pPr>
              <w:pStyle w:val="Compact"/>
              <w:rPr>
                <w:lang w:val="nl-BE"/>
              </w:rPr>
            </w:pPr>
            <w:r w:rsidRPr="00ED4BF3">
              <w:rPr>
                <w:b/>
                <w:lang w:val="nl-BE"/>
              </w:rPr>
              <w:t>Use Case naam</w:t>
            </w:r>
          </w:p>
        </w:tc>
        <w:tc>
          <w:tcPr>
            <w:tcW w:w="4060" w:type="pct"/>
          </w:tcPr>
          <w:p w:rsidR="00934501" w:rsidRPr="00ED4BF3" w:rsidRDefault="00934501" w:rsidP="003B1A69">
            <w:pPr>
              <w:pStyle w:val="Compact"/>
              <w:rPr>
                <w:lang w:val="nl-BE"/>
              </w:rPr>
            </w:pPr>
            <w:r w:rsidRPr="00ED4BF3">
              <w:rPr>
                <w:lang w:val="nl-BE"/>
              </w:rPr>
              <w:t>Data ophalen en hergebruiken</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Use case nummer</w:t>
            </w:r>
          </w:p>
        </w:tc>
        <w:tc>
          <w:tcPr>
            <w:tcW w:w="4060" w:type="pct"/>
          </w:tcPr>
          <w:p w:rsidR="00934501" w:rsidRPr="00ED4BF3" w:rsidRDefault="00934501" w:rsidP="003B1A69">
            <w:pPr>
              <w:pStyle w:val="Compact"/>
              <w:rPr>
                <w:lang w:val="nl-BE"/>
              </w:rPr>
            </w:pPr>
            <w:r w:rsidRPr="00ED4BF3">
              <w:rPr>
                <w:lang w:val="nl-BE"/>
              </w:rPr>
              <w:t>6</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Toepassing</w:t>
            </w:r>
          </w:p>
        </w:tc>
        <w:tc>
          <w:tcPr>
            <w:tcW w:w="4060" w:type="pct"/>
          </w:tcPr>
          <w:p w:rsidR="00934501" w:rsidRPr="00ED4BF3" w:rsidRDefault="00934501" w:rsidP="003B1A69">
            <w:pPr>
              <w:pStyle w:val="Compact"/>
              <w:rPr>
                <w:lang w:val="nl-BE"/>
              </w:rPr>
            </w:pPr>
            <w:r w:rsidRPr="00ED4BF3">
              <w:rPr>
                <w:lang w:val="nl-BE"/>
              </w:rPr>
              <w:t>front end</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eschrijving</w:t>
            </w:r>
          </w:p>
        </w:tc>
        <w:tc>
          <w:tcPr>
            <w:tcW w:w="4060" w:type="pct"/>
          </w:tcPr>
          <w:p w:rsidR="00934501" w:rsidRPr="00ED4BF3" w:rsidRDefault="00934501" w:rsidP="003B1A69">
            <w:pPr>
              <w:pStyle w:val="Compact"/>
              <w:rPr>
                <w:lang w:val="nl-BE"/>
              </w:rPr>
            </w:pPr>
            <w:r w:rsidRPr="00ED4BF3">
              <w:rPr>
                <w:lang w:val="nl-BE"/>
              </w:rPr>
              <w:t>De actor maakt een API call om de verzamelde data te krijgen en te hergebruiken</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imaire Actoren</w:t>
            </w:r>
          </w:p>
        </w:tc>
        <w:tc>
          <w:tcPr>
            <w:tcW w:w="4060" w:type="pct"/>
          </w:tcPr>
          <w:p w:rsidR="00934501" w:rsidRPr="00ED4BF3" w:rsidRDefault="00934501" w:rsidP="003B1A69">
            <w:pPr>
              <w:pStyle w:val="Compact"/>
              <w:rPr>
                <w:lang w:val="nl-BE"/>
              </w:rPr>
            </w:pPr>
            <w:r w:rsidRPr="00ED4BF3">
              <w:rPr>
                <w:lang w:val="nl-BE"/>
              </w:rPr>
              <w:t>Gebruiker</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Stakeholders</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recondition</w:t>
            </w:r>
          </w:p>
        </w:tc>
        <w:tc>
          <w:tcPr>
            <w:tcW w:w="4060" w:type="pct"/>
          </w:tcPr>
          <w:p w:rsidR="00934501" w:rsidRPr="00ED4BF3" w:rsidRDefault="00934501" w:rsidP="003B1A69">
            <w:pPr>
              <w:pStyle w:val="Compact"/>
              <w:rPr>
                <w:lang w:val="nl-BE"/>
              </w:rPr>
            </w:pPr>
            <w:r w:rsidRPr="00ED4BF3">
              <w:rPr>
                <w:lang w:val="nl-BE"/>
              </w:rPr>
              <w: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Postcondition</w:t>
            </w:r>
          </w:p>
        </w:tc>
        <w:tc>
          <w:tcPr>
            <w:tcW w:w="4060" w:type="pct"/>
          </w:tcPr>
          <w:p w:rsidR="00934501" w:rsidRPr="00ED4BF3" w:rsidRDefault="00934501" w:rsidP="003B1A69">
            <w:pPr>
              <w:pStyle w:val="Compact"/>
              <w:rPr>
                <w:lang w:val="nl-BE"/>
              </w:rPr>
            </w:pPr>
            <w:r w:rsidRPr="00ED4BF3">
              <w:rPr>
                <w:lang w:val="nl-BE"/>
              </w:rPr>
              <w:t>De actor beschikt over de verzamelde verkeersdata.</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Basisverloop</w:t>
            </w:r>
          </w:p>
        </w:tc>
        <w:tc>
          <w:tcPr>
            <w:tcW w:w="4060" w:type="pct"/>
          </w:tcPr>
          <w:p w:rsidR="00934501" w:rsidRPr="00ED4BF3" w:rsidRDefault="00934501" w:rsidP="003B1A69">
            <w:pPr>
              <w:pStyle w:val="Compact"/>
              <w:rPr>
                <w:lang w:val="nl-BE"/>
              </w:rPr>
            </w:pPr>
            <w:r w:rsidRPr="00ED4BF3">
              <w:rPr>
                <w:lang w:val="nl-BE"/>
              </w:rPr>
              <w:t xml:space="preserve">1. De actor wenst zelf een nieuwe toepassing te maken </w:t>
            </w:r>
            <w:r w:rsidR="00ED4BF3" w:rsidRPr="00ED4BF3">
              <w:rPr>
                <w:lang w:val="nl-BE"/>
              </w:rPr>
              <w:t>a.d.h.v.</w:t>
            </w:r>
            <w:r w:rsidRPr="00ED4BF3">
              <w:rPr>
                <w:lang w:val="nl-BE"/>
              </w:rPr>
              <w:t xml:space="preserve"> de verkeersdata.</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2. De actor maakt een API call naar de gepaste URL naar gelang de gewenste data.</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3. De actor krijgt de data terug in JSON formaat.</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Alternatief verloop</w:t>
            </w:r>
          </w:p>
        </w:tc>
        <w:tc>
          <w:tcPr>
            <w:tcW w:w="4060" w:type="pct"/>
          </w:tcPr>
          <w:p w:rsidR="00934501" w:rsidRPr="00ED4BF3" w:rsidRDefault="00934501" w:rsidP="003B1A69">
            <w:pPr>
              <w:pStyle w:val="Compact"/>
              <w:rPr>
                <w:lang w:val="nl-BE"/>
              </w:rPr>
            </w:pPr>
            <w:r w:rsidRPr="00ED4BF3">
              <w:rPr>
                <w:lang w:val="nl-BE"/>
              </w:rPr>
              <w:t>3A. Er is geen data beschikbaar die voldoet aan de eisen van de actor, dus wordt een correcte response teruggestuurd.</w:t>
            </w:r>
          </w:p>
        </w:tc>
      </w:tr>
      <w:tr w:rsidR="00934501" w:rsidRPr="00ED4BF3" w:rsidTr="00934501">
        <w:tc>
          <w:tcPr>
            <w:tcW w:w="0" w:type="auto"/>
          </w:tcPr>
          <w:p w:rsidR="00934501" w:rsidRPr="00ED4BF3" w:rsidRDefault="00934501" w:rsidP="003B1A69"/>
        </w:tc>
        <w:tc>
          <w:tcPr>
            <w:tcW w:w="4060" w:type="pct"/>
          </w:tcPr>
          <w:p w:rsidR="00934501" w:rsidRPr="00ED4BF3" w:rsidRDefault="00934501" w:rsidP="003B1A69">
            <w:pPr>
              <w:pStyle w:val="Compact"/>
              <w:rPr>
                <w:lang w:val="nl-BE"/>
              </w:rPr>
            </w:pPr>
            <w:r w:rsidRPr="00ED4BF3">
              <w:rPr>
                <w:lang w:val="nl-BE"/>
              </w:rPr>
              <w:t>3B. Er wordt een foutboodschap teruggestuurd.</w:t>
            </w:r>
          </w:p>
        </w:tc>
      </w:tr>
      <w:tr w:rsidR="00934501" w:rsidRPr="00ED4BF3" w:rsidTr="00934501">
        <w:tc>
          <w:tcPr>
            <w:tcW w:w="0" w:type="auto"/>
          </w:tcPr>
          <w:p w:rsidR="00934501" w:rsidRPr="00ED4BF3" w:rsidRDefault="00934501" w:rsidP="003B1A69">
            <w:pPr>
              <w:pStyle w:val="Compact"/>
              <w:rPr>
                <w:lang w:val="nl-BE"/>
              </w:rPr>
            </w:pPr>
            <w:r w:rsidRPr="00ED4BF3">
              <w:rPr>
                <w:b/>
                <w:lang w:val="nl-BE"/>
              </w:rPr>
              <w:t>Domeinregels</w:t>
            </w:r>
          </w:p>
        </w:tc>
        <w:tc>
          <w:tcPr>
            <w:tcW w:w="4060" w:type="pct"/>
          </w:tcPr>
          <w:p w:rsidR="00934501" w:rsidRPr="00ED4BF3" w:rsidRDefault="00934501" w:rsidP="003B1A69">
            <w:pPr>
              <w:pStyle w:val="Compact"/>
              <w:rPr>
                <w:lang w:val="nl-BE"/>
              </w:rPr>
            </w:pPr>
            <w:r w:rsidRPr="00ED4BF3">
              <w:rPr>
                <w:lang w:val="nl-BE"/>
              </w:rPr>
              <w:t>1. Verkeersituatie wordt weergegeven op een kaart.</w:t>
            </w:r>
          </w:p>
        </w:tc>
      </w:tr>
    </w:tbl>
    <w:p w:rsidR="00764FE0" w:rsidRPr="00ED4BF3" w:rsidRDefault="00764FE0" w:rsidP="00764FE0">
      <w:pPr>
        <w:rPr>
          <w:vanish/>
          <w:specVanish/>
        </w:rPr>
      </w:pPr>
    </w:p>
    <w:p w:rsidR="009B0F48" w:rsidRPr="00ED4BF3" w:rsidRDefault="009B0F48" w:rsidP="009B0F48">
      <w:pPr>
        <w:sectPr w:rsidR="009B0F48" w:rsidRPr="00ED4BF3" w:rsidSect="00D669E3">
          <w:footerReference w:type="default" r:id="rId16"/>
          <w:pgSz w:w="11906" w:h="16838"/>
          <w:pgMar w:top="1417" w:right="1417" w:bottom="1417" w:left="1417" w:header="708" w:footer="708" w:gutter="0"/>
          <w:cols w:space="708"/>
          <w:docGrid w:linePitch="360"/>
        </w:sectPr>
      </w:pPr>
    </w:p>
    <w:p w:rsidR="009B0F48" w:rsidRPr="00ED4BF3" w:rsidRDefault="009B0F48" w:rsidP="009B0F48">
      <w:pPr>
        <w:pStyle w:val="Titel"/>
        <w:outlineLvl w:val="0"/>
      </w:pPr>
      <w:bookmarkStart w:id="22" w:name="_Toc447719670"/>
      <w:bookmarkStart w:id="23" w:name="_Toc448695103"/>
      <w:r w:rsidRPr="00ED4BF3">
        <w:lastRenderedPageBreak/>
        <w:t>Ontwerp</w:t>
      </w:r>
      <w:bookmarkEnd w:id="22"/>
      <w:bookmarkEnd w:id="23"/>
    </w:p>
    <w:p w:rsidR="00296364" w:rsidRPr="00ED4BF3" w:rsidRDefault="009B0F48" w:rsidP="009B0F48">
      <w:pPr>
        <w:pStyle w:val="Kop1"/>
      </w:pPr>
      <w:r w:rsidRPr="00ED4BF3">
        <w:br w:type="page"/>
      </w:r>
      <w:bookmarkStart w:id="24" w:name="_Toc447719671"/>
      <w:bookmarkStart w:id="25" w:name="_Toc448695104"/>
      <w:r w:rsidRPr="00ED4BF3">
        <w:lastRenderedPageBreak/>
        <w:t>Inleiding</w:t>
      </w:r>
      <w:bookmarkEnd w:id="24"/>
      <w:bookmarkEnd w:id="25"/>
    </w:p>
    <w:p w:rsidR="009B0F48" w:rsidRPr="00ED4BF3" w:rsidRDefault="00DA0F38" w:rsidP="009B0F48">
      <w:r w:rsidRPr="00ED4BF3">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Pr="00ED4BF3" w:rsidRDefault="00DA0F38" w:rsidP="009B0F48">
      <w:r w:rsidRPr="00ED4BF3">
        <w:t xml:space="preserve">Allereerst is er de providerapplicatie. Deze applicatie staat in voor het periodiek opvragen van de verkeerssituatie en het wegschrijven van deze informatie naar een databank. </w:t>
      </w:r>
      <w:r w:rsidR="00C75D70" w:rsidRPr="00ED4BF3">
        <w:t xml:space="preserve">De applicatie zelf staat in voor het wachten tot de volgende reeks gegeven in verband met het verkeer moeten worden opgehaald. Deze planning wordt dus niet vanuit het </w:t>
      </w:r>
      <w:r w:rsidR="00ED4BF3" w:rsidRPr="00ED4BF3">
        <w:t>besturingssysteem</w:t>
      </w:r>
      <w:r w:rsidR="00C75D70" w:rsidRPr="00ED4BF3">
        <w:t xml:space="preserve"> opgelegd zoals met CRON </w:t>
      </w:r>
      <w:r w:rsidR="00ED4BF3" w:rsidRPr="00ED4BF3">
        <w:t>bijvoorbeeld</w:t>
      </w:r>
      <w:r w:rsidR="00C75D70" w:rsidRPr="00ED4BF3">
        <w:t>.</w:t>
      </w:r>
    </w:p>
    <w:p w:rsidR="00C75D70" w:rsidRPr="00ED4BF3" w:rsidRDefault="00C75D70" w:rsidP="009B0F48">
      <w:r w:rsidRPr="00ED4BF3">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Pr="00ED4BF3" w:rsidRDefault="00C75D70" w:rsidP="009B0F48">
      <w:r w:rsidRPr="00ED4BF3">
        <w:t>Natuurlijk is er ook een databank aanwezig achter de schermen waarin alle informatie wordt bijgehouden.</w:t>
      </w:r>
    </w:p>
    <w:p w:rsidR="00DF368A" w:rsidRPr="00ED4BF3" w:rsidRDefault="00DF368A" w:rsidP="00DF368A">
      <w:pPr>
        <w:pStyle w:val="Kop1"/>
      </w:pPr>
      <w:bookmarkStart w:id="26" w:name="_Toc447719672"/>
      <w:bookmarkStart w:id="27" w:name="_Toc448695105"/>
      <w:r w:rsidRPr="00ED4BF3">
        <w:t>Providerapplicatie</w:t>
      </w:r>
      <w:bookmarkEnd w:id="26"/>
      <w:bookmarkEnd w:id="27"/>
    </w:p>
    <w:p w:rsidR="00C75D70" w:rsidRPr="00ED4BF3" w:rsidRDefault="00C75D70" w:rsidP="00C75D70">
      <w:pPr>
        <w:pStyle w:val="Kop2"/>
      </w:pPr>
      <w:bookmarkStart w:id="28" w:name="_Toc448695106"/>
      <w:r w:rsidRPr="00ED4BF3">
        <w:t>State diagram</w:t>
      </w:r>
      <w:bookmarkEnd w:id="28"/>
    </w:p>
    <w:p w:rsidR="00C75D70" w:rsidRPr="00ED4BF3" w:rsidRDefault="00C75D70" w:rsidP="00C75D70">
      <w:r w:rsidRPr="00ED4BF3">
        <w:rPr>
          <w:lang w:eastAsia="nl-BE"/>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ED4BF3" w:rsidRDefault="000B22E1" w:rsidP="00DF368A">
      <w:pPr>
        <w:pStyle w:val="Kop2"/>
      </w:pPr>
      <w:bookmarkStart w:id="29" w:name="_Toc447719673"/>
      <w:bookmarkStart w:id="30" w:name="_Toc448695107"/>
      <w:r w:rsidRPr="00ED4BF3">
        <w:lastRenderedPageBreak/>
        <w:t>Design Class Diagram (</w:t>
      </w:r>
      <w:r w:rsidR="009B0F48" w:rsidRPr="00ED4BF3">
        <w:t>DCD</w:t>
      </w:r>
      <w:bookmarkEnd w:id="29"/>
      <w:r w:rsidRPr="00ED4BF3">
        <w:t>)</w:t>
      </w:r>
      <w:bookmarkEnd w:id="30"/>
    </w:p>
    <w:p w:rsidR="00296364" w:rsidRPr="00ED4BF3" w:rsidRDefault="00296364" w:rsidP="00296364">
      <w:r w:rsidRPr="00ED4BF3">
        <w:rPr>
          <w:lang w:eastAsia="nl-BE"/>
        </w:rPr>
        <w:drawing>
          <wp:inline distT="0" distB="0" distL="0" distR="0" wp14:anchorId="11AC67F7" wp14:editId="1E1D22F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Pr="00ED4BF3" w:rsidRDefault="00DB6ABB" w:rsidP="00DF368A">
      <w:pPr>
        <w:pStyle w:val="Kop3"/>
      </w:pPr>
      <w:bookmarkStart w:id="31" w:name="_Toc447719674"/>
      <w:bookmarkStart w:id="32" w:name="_Toc448695108"/>
      <w:r w:rsidRPr="00ED4BF3">
        <w:lastRenderedPageBreak/>
        <w:t>Detailoverzicht scrapers</w:t>
      </w:r>
      <w:bookmarkEnd w:id="31"/>
      <w:bookmarkEnd w:id="32"/>
    </w:p>
    <w:p w:rsidR="00DB6ABB" w:rsidRPr="00ED4BF3" w:rsidRDefault="00C15EAF" w:rsidP="00DF368A">
      <w:r w:rsidRPr="00ED4BF3">
        <w:rPr>
          <w:lang w:eastAsia="nl-BE"/>
        </w:rPr>
        <w:drawing>
          <wp:inline distT="0" distB="0" distL="0" distR="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Pr="00ED4BF3" w:rsidRDefault="00DB6ABB" w:rsidP="00DF368A">
      <w:pPr>
        <w:pStyle w:val="Kop3"/>
      </w:pPr>
      <w:bookmarkStart w:id="33" w:name="_Toc447719675"/>
      <w:bookmarkStart w:id="34" w:name="_Toc448695109"/>
      <w:r w:rsidRPr="00ED4BF3">
        <w:t>Detailoverzicht domein</w:t>
      </w:r>
      <w:bookmarkEnd w:id="33"/>
      <w:bookmarkEnd w:id="34"/>
    </w:p>
    <w:p w:rsidR="00DB6ABB" w:rsidRPr="00ED4BF3" w:rsidRDefault="00C15EAF" w:rsidP="00DF368A">
      <w:r w:rsidRPr="00ED4BF3">
        <w:rPr>
          <w:lang w:eastAsia="nl-BE"/>
        </w:rPr>
        <w:drawing>
          <wp:inline distT="0" distB="0" distL="0" distR="0">
            <wp:extent cx="4459325" cy="376532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extLst>
                        <a:ext uri="{28A0092B-C50C-407E-A947-70E740481C1C}">
                          <a14:useLocalDpi xmlns:a14="http://schemas.microsoft.com/office/drawing/2010/main" val="0"/>
                        </a:ext>
                      </a:extLst>
                    </a:blip>
                    <a:srcRect l="526" t="63427" r="43948" b="208"/>
                    <a:stretch/>
                  </pic:blipFill>
                  <pic:spPr bwMode="auto">
                    <a:xfrm>
                      <a:off x="0" y="0"/>
                      <a:ext cx="4464982" cy="3770103"/>
                    </a:xfrm>
                    <a:prstGeom prst="rect">
                      <a:avLst/>
                    </a:prstGeom>
                    <a:ln>
                      <a:noFill/>
                    </a:ln>
                    <a:extLst>
                      <a:ext uri="{53640926-AAD7-44D8-BBD7-CCE9431645EC}">
                        <a14:shadowObscured xmlns:a14="http://schemas.microsoft.com/office/drawing/2010/main"/>
                      </a:ext>
                    </a:extLst>
                  </pic:spPr>
                </pic:pic>
              </a:graphicData>
            </a:graphic>
          </wp:inline>
        </w:drawing>
      </w:r>
    </w:p>
    <w:p w:rsidR="00DB6ABB" w:rsidRPr="00ED4BF3" w:rsidRDefault="00DB6ABB" w:rsidP="00DF368A">
      <w:pPr>
        <w:pStyle w:val="Kop3"/>
      </w:pPr>
      <w:bookmarkStart w:id="35" w:name="_Toc447719676"/>
      <w:bookmarkStart w:id="36" w:name="_Toc448695110"/>
      <w:r w:rsidRPr="00ED4BF3">
        <w:lastRenderedPageBreak/>
        <w:t>Detailoverzicht repository/controller</w:t>
      </w:r>
      <w:bookmarkEnd w:id="35"/>
      <w:bookmarkEnd w:id="36"/>
    </w:p>
    <w:p w:rsidR="00DB6ABB" w:rsidRPr="00ED4BF3" w:rsidRDefault="00C15EAF" w:rsidP="00DB6ABB">
      <w:r w:rsidRPr="00ED4BF3">
        <w:rPr>
          <w:lang w:eastAsia="nl-BE"/>
        </w:rPr>
        <w:drawing>
          <wp:inline distT="0" distB="0" distL="0" distR="0">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Pr="00ED4BF3" w:rsidRDefault="00C15EAF" w:rsidP="00DB6ABB"/>
    <w:p w:rsidR="00987F6B" w:rsidRPr="00ED4BF3" w:rsidRDefault="00307FFE" w:rsidP="00DF368A">
      <w:pPr>
        <w:pStyle w:val="Kop3"/>
      </w:pPr>
      <w:bookmarkStart w:id="37" w:name="_Toc447719677"/>
      <w:bookmarkStart w:id="38" w:name="_Toc448695111"/>
      <w:r w:rsidRPr="00ED4BF3">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RPr="00ED4BF3"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Pr="00ED4BF3" w:rsidRDefault="00307FFE">
            <w:pPr>
              <w:spacing w:after="0"/>
              <w:jc w:val="center"/>
              <w:rPr>
                <w:lang w:val="en-US"/>
              </w:rPr>
            </w:pPr>
            <w:r w:rsidRPr="00ED4BF3">
              <w:rPr>
                <w:b w:val="0"/>
                <w:bCs w:val="0"/>
                <w:lang w:val="en-US"/>
              </w:rPr>
              <w:t>Icon</w:t>
            </w:r>
          </w:p>
        </w:tc>
        <w:tc>
          <w:tcPr>
            <w:tcW w:w="4500" w:type="pct"/>
            <w:hideMark/>
          </w:tcPr>
          <w:p w:rsidR="00307FFE" w:rsidRPr="00ED4BF3" w:rsidRDefault="00307FFE">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ED4BF3">
              <w:rPr>
                <w:b w:val="0"/>
                <w:bCs w:val="0"/>
                <w:lang w:val="en-US"/>
              </w:rPr>
              <w:t>Description</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jc w:val="left"/>
              <w:rPr>
                <w:b w:val="0"/>
                <w:bCs w:val="0"/>
                <w:lang w:val="en-US"/>
              </w:rPr>
            </w:pPr>
            <w:r w:rsidRPr="00ED4BF3">
              <w:rPr>
                <w:lang w:val="en-US" w:eastAsia="nl-BE"/>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Clas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Abstract Java clas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Annotation</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Enumeration</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Exception</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Final Java clas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Interfac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Java class that contains declaration of the </w:t>
            </w:r>
            <w:r w:rsidRPr="00ED4BF3">
              <w:rPr>
                <w:rStyle w:val="HTMLCode"/>
                <w:rFonts w:eastAsiaTheme="minorHAnsi"/>
                <w:lang w:val="en-US"/>
              </w:rPr>
              <w:t>main()</w:t>
            </w:r>
            <w:r w:rsidRPr="00ED4BF3">
              <w:rPr>
                <w:lang w:val="en-US"/>
              </w:rPr>
              <w:t xml:space="preserve"> metho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Test cas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Java class located out of the source root. Refer to the section </w:t>
            </w:r>
            <w:hyperlink r:id="rId31" w:history="1">
              <w:r w:rsidRPr="00ED4BF3">
                <w:rPr>
                  <w:rStyle w:val="Hyperlink"/>
                  <w:lang w:val="en-US"/>
                </w:rPr>
                <w:t>Configuring Content Roots</w:t>
              </w:r>
            </w:hyperlink>
            <w:r w:rsidRPr="00ED4BF3">
              <w:rPr>
                <w:lang w:val="en-US"/>
              </w:rPr>
              <w:t xml:space="preserve"> for detail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Java class </w:t>
            </w:r>
            <w:hyperlink r:id="rId33" w:history="1">
              <w:r w:rsidRPr="00ED4BF3">
                <w:rPr>
                  <w:rStyle w:val="Hyperlink"/>
                  <w:lang w:val="en-US"/>
                </w:rPr>
                <w:t>excluded from compilation</w:t>
              </w:r>
            </w:hyperlink>
            <w:r w:rsidRPr="00ED4BF3">
              <w:rPr>
                <w:lang w:val="en-US"/>
              </w:rPr>
              <w:t>.</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Metho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Abstract metho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Fiel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lastRenderedPageBreak/>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Variabl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roperty</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Pr="00ED4BF3" w:rsidRDefault="003B1A69">
            <w:pPr>
              <w:rPr>
                <w:lang w:val="en-US" w:eastAsia="en-GB"/>
              </w:rPr>
            </w:pPr>
            <w:r w:rsidRPr="00ED4BF3">
              <w:rPr>
                <w:color w:val="008000"/>
                <w:lang w:val="en-US" w:eastAsia="nl-BE"/>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sidRPr="00ED4BF3">
              <w:rPr>
                <w:lang w:val="en-US" w:eastAsia="nl-BE"/>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roperty with getter</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Pr="00ED4BF3" w:rsidRDefault="003B1A69">
            <w:pPr>
              <w:rPr>
                <w:lang w:val="en-US" w:eastAsia="en-GB"/>
              </w:rPr>
            </w:pPr>
            <w:r w:rsidRPr="00ED4BF3">
              <w:rPr>
                <w:lang w:val="en-US" w:eastAsia="nl-BE"/>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sidRPr="00ED4BF3">
              <w:rPr>
                <w:lang w:val="en-US" w:eastAsia="nl-BE"/>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Pr="00ED4BF3" w:rsidRDefault="00307FFE" w:rsidP="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roperty with setter</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arameter</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Element</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Directory</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Modul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Group of module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ackag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ED4BF3" w:rsidRDefault="00307FFE" w:rsidP="003A765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Source root </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Test root </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Excluded root </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Resource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Test resource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Generated source root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Generated test source root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Pr="00ED4BF3" w:rsidRDefault="00307FFE">
            <w:pPr>
              <w:rPr>
                <w:lang w:val="en-US"/>
              </w:rPr>
            </w:pPr>
            <w:r w:rsidRPr="00ED4BF3">
              <w:rPr>
                <w:lang w:val="en-US"/>
              </w:rPr>
              <w:t>Visibility modifiers</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Read-only class, e.g. from a jar of an external library. </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rivate</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rotecte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ackage protected</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 xml:space="preserve">static </w:t>
            </w:r>
          </w:p>
        </w:tc>
      </w:tr>
      <w:tr w:rsidR="00307FFE" w:rsidRPr="00ED4BF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Pr="00ED4BF3" w:rsidRDefault="00307FFE">
            <w:pPr>
              <w:rPr>
                <w:lang w:val="en-US"/>
              </w:rPr>
            </w:pPr>
            <w:r w:rsidRPr="00ED4BF3">
              <w:rPr>
                <w:lang w:val="en-US" w:eastAsia="nl-BE"/>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Pr="00ED4BF3" w:rsidRDefault="00307FFE">
            <w:pPr>
              <w:cnfStyle w:val="000000000000" w:firstRow="0" w:lastRow="0" w:firstColumn="0" w:lastColumn="0" w:oddVBand="0" w:evenVBand="0" w:oddHBand="0" w:evenHBand="0" w:firstRowFirstColumn="0" w:firstRowLastColumn="0" w:lastRowFirstColumn="0" w:lastRowLastColumn="0"/>
              <w:rPr>
                <w:lang w:val="en-US"/>
              </w:rPr>
            </w:pPr>
            <w:r w:rsidRPr="00ED4BF3">
              <w:rPr>
                <w:lang w:val="en-US"/>
              </w:rPr>
              <w:t>public</w:t>
            </w:r>
          </w:p>
        </w:tc>
      </w:tr>
    </w:tbl>
    <w:p w:rsidR="00DF368A" w:rsidRPr="00ED4BF3" w:rsidRDefault="00DF368A" w:rsidP="00DF368A">
      <w:pPr>
        <w:pStyle w:val="Kop2"/>
      </w:pPr>
      <w:bookmarkStart w:id="39" w:name="_Toc447719678"/>
      <w:bookmarkStart w:id="40" w:name="_Toc448695112"/>
      <w:r w:rsidRPr="00ED4BF3">
        <w:t>Algoritmes</w:t>
      </w:r>
      <w:bookmarkEnd w:id="39"/>
      <w:bookmarkEnd w:id="40"/>
    </w:p>
    <w:p w:rsidR="006D74BC" w:rsidRPr="00ED4BF3" w:rsidRDefault="006D74BC" w:rsidP="006D74BC">
      <w:pPr>
        <w:pStyle w:val="Kop3"/>
      </w:pPr>
      <w:bookmarkStart w:id="41" w:name="_Toc448695113"/>
      <w:r w:rsidRPr="00ED4BF3">
        <w:t>API call maken</w:t>
      </w:r>
      <w:bookmarkEnd w:id="41"/>
    </w:p>
    <w:p w:rsidR="006D74BC" w:rsidRPr="00ED4BF3" w:rsidRDefault="006D74BC" w:rsidP="006D74BC">
      <w:r w:rsidRPr="00ED4BF3">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Pr="00ED4BF3" w:rsidRDefault="006D74BC" w:rsidP="006D74BC">
      <w:r w:rsidRPr="00ED4BF3">
        <w:t>Eenmaal al de benodigde data verzameld is, kunnen metingen gemaakt worden en toegevoegd worden aan de database. Daarvoor word</w:t>
      </w:r>
      <w:r w:rsidR="00ED4BF3">
        <w:t>t de DatabaseController en een scraper opgeroepen. De s</w:t>
      </w:r>
      <w:r w:rsidRPr="00ED4BF3">
        <w:t xml:space="preserve">craper maakt een call, waarbij een request wordt gestuurd naar de JsonController gestuurd wordt. De JsonController maakt op zijn beurt dan een API call naar de API en vangt zijn response op. Deze response wordt dan terug gestuurd naar de </w:t>
      </w:r>
      <w:r w:rsidR="00ED4BF3">
        <w:t>s</w:t>
      </w:r>
      <w:r w:rsidRPr="00ED4BF3">
        <w:t>craper die de oproep deed.</w:t>
      </w:r>
    </w:p>
    <w:p w:rsidR="006D74BC" w:rsidRPr="00ED4BF3" w:rsidRDefault="006D74BC" w:rsidP="006D74BC">
      <w:r w:rsidRPr="00ED4BF3">
        <w:t xml:space="preserve">De </w:t>
      </w:r>
      <w:r w:rsidR="00ED4BF3">
        <w:t>s</w:t>
      </w:r>
      <w:r w:rsidRPr="00ED4BF3">
        <w:t>craper controleert dan op zijn beurt de response. Als de response correcte data bevat, dan wordt de meting toegevoegd in de database. Als de response een error of geen data bevat, dan wordt een lege meting toegevoegd in de database.</w:t>
      </w:r>
    </w:p>
    <w:p w:rsidR="006D74BC" w:rsidRPr="00ED4BF3" w:rsidRDefault="006D74BC" w:rsidP="006D74BC">
      <w:r w:rsidRPr="00ED4BF3">
        <w:t xml:space="preserve">Voor elke provider wordt de DatabaseController elke </w:t>
      </w:r>
      <w:r w:rsidR="00ED4BF3">
        <w:t>vijf</w:t>
      </w:r>
      <w:r w:rsidRPr="00ED4BF3">
        <w:t xml:space="preserve"> minuten opgeroepen en wordt de bovenstaande procedure doorlopen.</w:t>
      </w:r>
    </w:p>
    <w:p w:rsidR="006D74BC" w:rsidRPr="00ED4BF3" w:rsidRDefault="006D74BC" w:rsidP="006D74BC">
      <w:r w:rsidRPr="00ED4BF3">
        <w:rPr>
          <w:lang w:eastAsia="nl-BE"/>
        </w:rPr>
        <w:lastRenderedPageBreak/>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Pr="00ED4BF3" w:rsidRDefault="006D74BC" w:rsidP="006D74BC">
      <w:pPr>
        <w:spacing w:after="160" w:line="259" w:lineRule="auto"/>
        <w:jc w:val="left"/>
      </w:pPr>
      <w:r w:rsidRPr="00ED4BF3">
        <w:br w:type="page"/>
      </w:r>
    </w:p>
    <w:p w:rsidR="00DF368A" w:rsidRPr="00ED4BF3" w:rsidRDefault="00DF368A" w:rsidP="00DF368A">
      <w:pPr>
        <w:pStyle w:val="Kop1"/>
      </w:pPr>
      <w:bookmarkStart w:id="42" w:name="_Toc447719679"/>
      <w:bookmarkStart w:id="43" w:name="_Toc448695114"/>
      <w:r w:rsidRPr="00ED4BF3">
        <w:lastRenderedPageBreak/>
        <w:t>Webapplicatie</w:t>
      </w:r>
      <w:bookmarkEnd w:id="42"/>
      <w:bookmarkEnd w:id="43"/>
    </w:p>
    <w:p w:rsidR="00885647" w:rsidRPr="00ED4BF3" w:rsidRDefault="00885647" w:rsidP="00885647">
      <w:pPr>
        <w:pStyle w:val="Kop2"/>
      </w:pPr>
      <w:bookmarkStart w:id="44" w:name="_Toc448695115"/>
      <w:r w:rsidRPr="00ED4BF3">
        <w:t>Algoritmes</w:t>
      </w:r>
      <w:bookmarkEnd w:id="44"/>
    </w:p>
    <w:p w:rsidR="006D74BC" w:rsidRPr="00ED4BF3" w:rsidRDefault="006D74BC" w:rsidP="006D74BC">
      <w:pPr>
        <w:pStyle w:val="Kop3"/>
      </w:pPr>
      <w:bookmarkStart w:id="45" w:name="_Toc448695116"/>
      <w:r w:rsidRPr="00ED4BF3">
        <w:t>Home pagina bezoeken</w:t>
      </w:r>
      <w:bookmarkEnd w:id="45"/>
    </w:p>
    <w:p w:rsidR="006D74BC" w:rsidRPr="00ED4BF3" w:rsidRDefault="006D74BC" w:rsidP="006D74BC">
      <w:r w:rsidRPr="00ED4BF3">
        <w:t>Als een bezoeker de home pagina wil bezoeken, dan wordt deze geladen door de IndexController.</w:t>
      </w:r>
    </w:p>
    <w:p w:rsidR="006D74BC" w:rsidRPr="00ED4BF3" w:rsidRDefault="006D74BC" w:rsidP="006D74BC">
      <w:r w:rsidRPr="00ED4BF3">
        <w:t xml:space="preserve">De IndexController vraagt eerst via de metingRepository de gemiddelde vertraging en het drukste traject met het drukste punt op, zodat deze als attributen kunnen </w:t>
      </w:r>
      <w:r w:rsidR="00ED4BF3">
        <w:t>meegegeven worden aan de index J</w:t>
      </w:r>
      <w:r w:rsidRPr="00ED4BF3">
        <w:t>avaserver page. Deze index.jsp wordt dan met deze attributen geladen door de IndexController, zodat de homepagina geladen kan worden voor de bezoeker.</w:t>
      </w:r>
    </w:p>
    <w:p w:rsidR="006D74BC" w:rsidRPr="00ED4BF3" w:rsidRDefault="006D74BC" w:rsidP="006D74BC">
      <w:r w:rsidRPr="00ED4BF3">
        <w:rPr>
          <w:lang w:eastAsia="nl-BE"/>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Pr="00ED4BF3" w:rsidRDefault="006D74BC" w:rsidP="006D74BC">
      <w:r w:rsidRPr="00ED4BF3">
        <w:br w:type="page"/>
      </w:r>
    </w:p>
    <w:p w:rsidR="00296364" w:rsidRPr="00ED4BF3" w:rsidRDefault="00DF368A" w:rsidP="00DF368A">
      <w:pPr>
        <w:pStyle w:val="Kop1"/>
      </w:pPr>
      <w:bookmarkStart w:id="46" w:name="_Toc447719680"/>
      <w:bookmarkStart w:id="47" w:name="_Toc448695117"/>
      <w:r w:rsidRPr="00ED4BF3">
        <w:lastRenderedPageBreak/>
        <w:t>Databank</w:t>
      </w:r>
      <w:bookmarkEnd w:id="46"/>
      <w:bookmarkEnd w:id="47"/>
    </w:p>
    <w:p w:rsidR="00DF368A" w:rsidRPr="00ED4BF3" w:rsidRDefault="000B22E1" w:rsidP="00DF368A">
      <w:pPr>
        <w:pStyle w:val="Kop2"/>
      </w:pPr>
      <w:bookmarkStart w:id="48" w:name="_Toc447719681"/>
      <w:bookmarkStart w:id="49" w:name="_Toc448695118"/>
      <w:r w:rsidRPr="00ED4BF3">
        <w:t>Entity-relationship diagram (</w:t>
      </w:r>
      <w:r w:rsidR="00DF368A" w:rsidRPr="00ED4BF3">
        <w:t>ERD</w:t>
      </w:r>
      <w:bookmarkEnd w:id="48"/>
      <w:r w:rsidRPr="00ED4BF3">
        <w:t>)</w:t>
      </w:r>
      <w:bookmarkEnd w:id="49"/>
    </w:p>
    <w:p w:rsidR="00284869" w:rsidRPr="00ED4BF3" w:rsidRDefault="00284869" w:rsidP="00284869">
      <w:r w:rsidRPr="00ED4BF3">
        <w:rPr>
          <w:lang w:eastAsia="nl-BE"/>
        </w:rPr>
        <w:drawing>
          <wp:inline distT="0" distB="0" distL="0" distR="0" wp14:anchorId="06106579" wp14:editId="3E118AB4">
            <wp:extent cx="5147111" cy="6410325"/>
            <wp:effectExtent l="0" t="0" r="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5183519" cy="6455668"/>
                    </a:xfrm>
                    <a:prstGeom prst="rect">
                      <a:avLst/>
                    </a:prstGeom>
                  </pic:spPr>
                </pic:pic>
              </a:graphicData>
            </a:graphic>
          </wp:inline>
        </w:drawing>
      </w:r>
    </w:p>
    <w:p w:rsidR="00DF368A" w:rsidRPr="00ED4BF3" w:rsidRDefault="00DF368A" w:rsidP="00DF368A">
      <w:pPr>
        <w:spacing w:after="160" w:line="259" w:lineRule="auto"/>
        <w:jc w:val="left"/>
      </w:pPr>
      <w:r w:rsidRPr="00ED4BF3">
        <w:br w:type="page"/>
      </w:r>
    </w:p>
    <w:p w:rsidR="00DF368A" w:rsidRPr="00ED4BF3" w:rsidRDefault="00DF368A" w:rsidP="00DF368A"/>
    <w:p w:rsidR="009B0F48" w:rsidRPr="00ED4BF3" w:rsidRDefault="009B0F48" w:rsidP="00DF368A">
      <w:pPr>
        <w:pStyle w:val="Titel"/>
      </w:pPr>
      <w:bookmarkStart w:id="50" w:name="_Toc447719682"/>
      <w:bookmarkStart w:id="51" w:name="_Toc448695119"/>
      <w:r w:rsidRPr="00ED4BF3">
        <w:t>Testen</w:t>
      </w:r>
      <w:bookmarkEnd w:id="50"/>
      <w:bookmarkEnd w:id="51"/>
    </w:p>
    <w:p w:rsidR="009B0F48" w:rsidRPr="00ED4BF3" w:rsidRDefault="009B0F48" w:rsidP="009B0F48">
      <w:r w:rsidRPr="00ED4BF3">
        <w:br w:type="page"/>
      </w:r>
    </w:p>
    <w:p w:rsidR="001F6608" w:rsidRPr="00ED4BF3" w:rsidRDefault="001F6608" w:rsidP="001F6608">
      <w:pPr>
        <w:pStyle w:val="Kop1"/>
      </w:pPr>
      <w:bookmarkStart w:id="52" w:name="_Toc448695120"/>
      <w:r w:rsidRPr="00ED4BF3">
        <w:lastRenderedPageBreak/>
        <w:t>Testplan</w:t>
      </w:r>
      <w:bookmarkEnd w:id="52"/>
    </w:p>
    <w:p w:rsidR="001F6608" w:rsidRPr="00ED4BF3" w:rsidRDefault="001F6608" w:rsidP="001F6608">
      <w:pPr>
        <w:pStyle w:val="Kop2"/>
      </w:pPr>
      <w:bookmarkStart w:id="53" w:name="_Toc448695121"/>
      <w:r w:rsidRPr="00ED4BF3">
        <w:t>Scope definitie</w:t>
      </w:r>
      <w:bookmarkEnd w:id="53"/>
    </w:p>
    <w:p w:rsidR="001F6608" w:rsidRPr="00ED4BF3" w:rsidRDefault="001F6608" w:rsidP="001F6608">
      <w:r w:rsidRPr="00ED4BF3">
        <w:t xml:space="preserve">Tijdens de testfase worden meerdere onderdelen van de applicatie getest. De aandacht zal vooral gevestigd worden op de interne functionaliteit, bruikbaarheid en de interactie met gebruikers. </w:t>
      </w:r>
    </w:p>
    <w:p w:rsidR="001F6608" w:rsidRPr="00ED4BF3" w:rsidRDefault="001F6608" w:rsidP="001F6608">
      <w:r w:rsidRPr="00ED4BF3">
        <w:t>Om een testplan op te stellen is het belangrijk om de scope te definiëren. De scope kan opgesplitst worden in enkele categorieën: gebruiksvriendelijk, functionaliteit en abstractie (voor toekomstige ontwikkelaars).</w:t>
      </w:r>
    </w:p>
    <w:p w:rsidR="001F6608" w:rsidRPr="00ED4BF3" w:rsidRDefault="001F6608" w:rsidP="001F6608">
      <w:r w:rsidRPr="00ED4BF3">
        <w:t>Onder gebruiksvriendelijkheid vallen alle testen die betrekking hebben met de userinterface van de applicatie. De functionaliteit zal getest worden door unit en integration testen. Het testen van de abstractie is een proces dat continue uitgevoerd moet worden tijdens de ontwikkeling van de software. Het uittesten hiervan vereist dat de testers de broncode doornemen en op zoek gaan naar mogelijkheden om verder te abstraheren.</w:t>
      </w:r>
    </w:p>
    <w:p w:rsidR="001F6608" w:rsidRPr="00ED4BF3" w:rsidRDefault="001F6608" w:rsidP="001F6608">
      <w:r w:rsidRPr="00ED4BF3">
        <w:t>Wanneer een scope gedefinieerd wordt is het net zo belangrijk om te vermelden welke elementen geen onderdeel uitmaken van de scope. De scope wordt beperkt tot de ontwikkelde 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ED4BF3" w:rsidRDefault="001F6608" w:rsidP="001F6608">
      <w:pPr>
        <w:pStyle w:val="Kop2"/>
      </w:pPr>
      <w:bookmarkStart w:id="54" w:name="_Toc448695122"/>
      <w:r w:rsidRPr="00ED4BF3">
        <w:t>Unit testen</w:t>
      </w:r>
      <w:bookmarkEnd w:id="54"/>
    </w:p>
    <w:p w:rsidR="001F6608" w:rsidRPr="00ED4BF3" w:rsidRDefault="001F6608" w:rsidP="001F6608">
      <w:r w:rsidRPr="00ED4BF3">
        <w:t>$ aan te vullen</w:t>
      </w:r>
    </w:p>
    <w:p w:rsidR="001F6608" w:rsidRPr="00ED4BF3" w:rsidRDefault="001F6608" w:rsidP="001F6608">
      <w:pPr>
        <w:pStyle w:val="Kop2"/>
      </w:pPr>
      <w:bookmarkStart w:id="55" w:name="_Toc448695123"/>
      <w:r w:rsidRPr="00ED4BF3">
        <w:t>Integration testen</w:t>
      </w:r>
      <w:bookmarkEnd w:id="55"/>
    </w:p>
    <w:p w:rsidR="001F6608" w:rsidRPr="00ED4BF3" w:rsidRDefault="001F6608" w:rsidP="001F6608">
      <w:r w:rsidRPr="00ED4BF3">
        <w:t>$ aan te vullen</w:t>
      </w:r>
    </w:p>
    <w:p w:rsidR="001F6608" w:rsidRPr="00ED4BF3" w:rsidRDefault="001F6608" w:rsidP="001F6608">
      <w:pPr>
        <w:pStyle w:val="Kop2"/>
      </w:pPr>
      <w:bookmarkStart w:id="56" w:name="_Toc448695124"/>
      <w:r w:rsidRPr="00ED4BF3">
        <w:t>Usability testen</w:t>
      </w:r>
      <w:bookmarkEnd w:id="56"/>
    </w:p>
    <w:p w:rsidR="001F6608" w:rsidRPr="00ED4BF3" w:rsidRDefault="001F6608" w:rsidP="001F6608">
      <w:r w:rsidRPr="00ED4BF3">
        <w:t xml:space="preserve">In dit onderdeel wordt de GUI (grafische user interface) getest. Het uittesten van de grafische interface gaat hand in hand met de use cases. Iedere use case beschrijft namelijk de </w:t>
      </w:r>
      <w:r w:rsidR="00ED4BF3" w:rsidRPr="00ED4BF3">
        <w:t xml:space="preserve">interacties </w:t>
      </w:r>
      <w:r w:rsidRPr="00ED4BF3">
        <w:t xml:space="preserve">die </w:t>
      </w:r>
      <w:r w:rsidR="00ED4BF3" w:rsidRPr="00ED4BF3">
        <w:t xml:space="preserve">een </w:t>
      </w:r>
      <w:r w:rsidRPr="00ED4BF3">
        <w:t>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1F6608" w:rsidRPr="00ED4BF3" w:rsidRDefault="001F6608" w:rsidP="001F6608">
      <w:r w:rsidRPr="00ED4BF3">
        <w:t>$ aan te vullen: per use</w:t>
      </w:r>
      <w:r w:rsidR="00ED4BF3">
        <w:t xml:space="preserve"> </w:t>
      </w:r>
      <w:r w:rsidRPr="00ED4BF3">
        <w:t>case een test ontwerpen + eventuele extra testen</w:t>
      </w:r>
    </w:p>
    <w:p w:rsidR="001F6608" w:rsidRPr="00ED4BF3" w:rsidRDefault="001F6608" w:rsidP="001F6608">
      <w:r w:rsidRPr="00ED4BF3">
        <w:t>Use Case 1: Meld abnormaliteiten</w:t>
      </w:r>
      <w:r w:rsidRPr="00ED4BF3">
        <w:tab/>
        <w:t>7</w:t>
      </w:r>
    </w:p>
    <w:p w:rsidR="001F6608" w:rsidRPr="00ED4BF3" w:rsidRDefault="001F6608" w:rsidP="001F6608">
      <w:r w:rsidRPr="00ED4BF3">
        <w:t>Use Case 2: Bekijk reistijden</w:t>
      </w:r>
      <w:r w:rsidRPr="00ED4BF3">
        <w:tab/>
        <w:t>8</w:t>
      </w:r>
    </w:p>
    <w:p w:rsidR="001F6608" w:rsidRPr="00ED4BF3" w:rsidRDefault="001F6608" w:rsidP="001F6608">
      <w:r w:rsidRPr="00ED4BF3">
        <w:t>Use Case 3: Controleer data</w:t>
      </w:r>
      <w:r w:rsidRPr="00ED4BF3">
        <w:tab/>
        <w:t>9</w:t>
      </w:r>
    </w:p>
    <w:p w:rsidR="001F6608" w:rsidRPr="00ED4BF3" w:rsidRDefault="001F6608" w:rsidP="001F6608">
      <w:r w:rsidRPr="00ED4BF3">
        <w:t>use Case 4: Bekijk actuele verkeerssituatie</w:t>
      </w:r>
      <w:r w:rsidRPr="00ED4BF3">
        <w:tab/>
        <w:t>10</w:t>
      </w:r>
    </w:p>
    <w:p w:rsidR="001F6608" w:rsidRPr="00ED4BF3" w:rsidRDefault="001F6608" w:rsidP="001F6608">
      <w:r w:rsidRPr="00ED4BF3">
        <w:t>use Case 5: Vergelijk verkeersinformatie</w:t>
      </w:r>
      <w:r w:rsidRPr="00ED4BF3">
        <w:tab/>
        <w:t>11</w:t>
      </w:r>
    </w:p>
    <w:p w:rsidR="001F6608" w:rsidRPr="00ED4BF3" w:rsidRDefault="001F6608" w:rsidP="001F6608">
      <w:r w:rsidRPr="00ED4BF3">
        <w:t>use Case 6: Data ophalen en hergebruiken</w:t>
      </w:r>
      <w:r w:rsidRPr="00ED4BF3">
        <w:tab/>
        <w:t>12</w:t>
      </w:r>
    </w:p>
    <w:p w:rsidR="00407F8C" w:rsidRPr="00ED4BF3" w:rsidRDefault="001F6608" w:rsidP="001F6608">
      <w:pPr>
        <w:spacing w:after="160" w:line="259" w:lineRule="auto"/>
        <w:jc w:val="left"/>
      </w:pPr>
      <w:r w:rsidRPr="00ED4BF3">
        <w:br w:type="page"/>
      </w:r>
    </w:p>
    <w:p w:rsidR="00045478" w:rsidRPr="00ED4BF3" w:rsidRDefault="00045478" w:rsidP="00045478">
      <w:pPr>
        <w:pStyle w:val="Kop2"/>
      </w:pPr>
      <w:bookmarkStart w:id="57" w:name="_Toc448695125"/>
      <w:r w:rsidRPr="00ED4BF3">
        <w:lastRenderedPageBreak/>
        <w:t>Toewijzing testen</w:t>
      </w:r>
      <w:bookmarkEnd w:id="57"/>
    </w:p>
    <w:p w:rsidR="00407F8C" w:rsidRPr="00ED4BF3" w:rsidRDefault="00407F8C" w:rsidP="000D25ED">
      <w:r w:rsidRPr="00ED4BF3">
        <w:t>$tabel aanvullen</w:t>
      </w:r>
    </w:p>
    <w:tbl>
      <w:tblPr>
        <w:tblStyle w:val="Tabelraster"/>
        <w:tblW w:w="0" w:type="auto"/>
        <w:tblLook w:val="04A0" w:firstRow="1" w:lastRow="0" w:firstColumn="1" w:lastColumn="0" w:noHBand="0" w:noVBand="1"/>
      </w:tblPr>
      <w:tblGrid>
        <w:gridCol w:w="4531"/>
        <w:gridCol w:w="4531"/>
      </w:tblGrid>
      <w:tr w:rsidR="00045478" w:rsidRPr="00ED4BF3" w:rsidTr="00045478">
        <w:tc>
          <w:tcPr>
            <w:tcW w:w="4531" w:type="dxa"/>
          </w:tcPr>
          <w:p w:rsidR="00045478" w:rsidRPr="00ED4BF3" w:rsidRDefault="00045478" w:rsidP="000D25ED">
            <w:r w:rsidRPr="00ED4BF3">
              <w:t>Naam van de test</w:t>
            </w:r>
          </w:p>
        </w:tc>
        <w:tc>
          <w:tcPr>
            <w:tcW w:w="4531" w:type="dxa"/>
          </w:tcPr>
          <w:p w:rsidR="00045478" w:rsidRPr="00ED4BF3" w:rsidRDefault="00045478" w:rsidP="000D25ED">
            <w:r w:rsidRPr="00ED4BF3">
              <w:t>Naam van de tester</w:t>
            </w:r>
          </w:p>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r w:rsidR="00045478" w:rsidRPr="00ED4BF3" w:rsidTr="00045478">
        <w:tc>
          <w:tcPr>
            <w:tcW w:w="4531" w:type="dxa"/>
          </w:tcPr>
          <w:p w:rsidR="00045478" w:rsidRPr="00ED4BF3" w:rsidRDefault="00045478" w:rsidP="000D25ED"/>
        </w:tc>
        <w:tc>
          <w:tcPr>
            <w:tcW w:w="4531" w:type="dxa"/>
          </w:tcPr>
          <w:p w:rsidR="00045478" w:rsidRPr="00ED4BF3" w:rsidRDefault="00045478" w:rsidP="000D25ED"/>
        </w:tc>
      </w:tr>
    </w:tbl>
    <w:p w:rsidR="00045478" w:rsidRPr="00ED4BF3" w:rsidRDefault="00045478" w:rsidP="000D25ED"/>
    <w:p w:rsidR="00DA0F38" w:rsidRPr="00ED4BF3" w:rsidRDefault="00DF368A" w:rsidP="000D25ED">
      <w:r w:rsidRPr="00ED4BF3">
        <w:br w:type="page"/>
      </w:r>
    </w:p>
    <w:p w:rsidR="00DA0F38" w:rsidRPr="00ED4BF3" w:rsidRDefault="00DA0F38" w:rsidP="00DA0F38"/>
    <w:p w:rsidR="00DA0F38" w:rsidRPr="00ED4BF3" w:rsidRDefault="00DA0F38" w:rsidP="00437F7B">
      <w:pPr>
        <w:pStyle w:val="Titel"/>
      </w:pPr>
      <w:bookmarkStart w:id="58" w:name="_Toc447719683"/>
      <w:bookmarkStart w:id="59" w:name="_Toc448695126"/>
      <w:r w:rsidRPr="00ED4BF3">
        <w:t>Installatie en onderhoud</w:t>
      </w:r>
      <w:bookmarkEnd w:id="58"/>
      <w:bookmarkEnd w:id="59"/>
    </w:p>
    <w:p w:rsidR="00DA0F38" w:rsidRPr="00ED4BF3" w:rsidRDefault="00DA0F38" w:rsidP="00DA0F38">
      <w:r w:rsidRPr="00ED4BF3">
        <w:br w:type="page"/>
      </w:r>
    </w:p>
    <w:p w:rsidR="001F6608" w:rsidRPr="00ED4BF3" w:rsidRDefault="001F6608" w:rsidP="001F6608">
      <w:pPr>
        <w:pStyle w:val="Kop1"/>
      </w:pPr>
      <w:r w:rsidRPr="00ED4BF3">
        <w:lastRenderedPageBreak/>
        <w:t>Installatiehandleiding</w:t>
      </w:r>
    </w:p>
    <w:p w:rsidR="001F6608" w:rsidRPr="00ED4BF3" w:rsidRDefault="001F6608" w:rsidP="001F6608">
      <w:r w:rsidRPr="00ED4BF3">
        <w:t xml:space="preserve">Dit onderdeel van de software-analyse zal de installatie van de (productie)server grondig beschrijven. In wat volgt wordt in detail besproken hoe vanuit de broncode een werkende applicatie opgestart kan worden. </w:t>
      </w:r>
    </w:p>
    <w:p w:rsidR="001F6608" w:rsidRPr="00ED4BF3" w:rsidRDefault="001F6608" w:rsidP="001F6608">
      <w:pPr>
        <w:pStyle w:val="Kop2"/>
      </w:pPr>
      <w:bookmarkStart w:id="60" w:name="_Toc448695128"/>
      <w:r w:rsidRPr="00ED4BF3">
        <w:t>Installatie</w:t>
      </w:r>
      <w:bookmarkEnd w:id="60"/>
    </w:p>
    <w:p w:rsidR="001F6608" w:rsidRPr="00ED4BF3" w:rsidRDefault="001F6608" w:rsidP="001F6608">
      <w:r w:rsidRPr="00ED4BF3">
        <w:t>Om het project te laten runnen zijn er enkele basiscomponenten nodig. Er zijn minimaal twee toestellen nodig om dit project te laten werken. Allereerst is er een server nodig. Dit kan zowel een fysieke hardware server, een desktop als een virtuele machine zijn. O</w:t>
      </w:r>
      <w:r w:rsidR="00744EFA">
        <w:t>p</w:t>
      </w:r>
      <w:r w:rsidRPr="00ED4BF3">
        <w:t xml:space="preserve"> deze server zal een server OS draaien</w:t>
      </w:r>
      <w:r w:rsidR="00744EFA">
        <w:t>,</w:t>
      </w:r>
      <w:r w:rsidRPr="00ED4BF3">
        <w:t xml:space="preserve"> gebouwd rondom de Linux kernel. Een tweede component is een host toestel, dat bij voorkeur van een grafisch besturingssysteem gebruik maakt (Windows, Mac OS, Linux). Dit toestel zal eenmalig gebruikt worden om de broncode te compileren. Eenmaal dit gebeurt is</w:t>
      </w:r>
      <w:r w:rsidR="00ED4BF3">
        <w:t>,</w:t>
      </w:r>
      <w:r w:rsidRPr="00ED4BF3">
        <w:t xml:space="preserve"> kan het gecompileerde project overgeplaatst worden naar de server.</w:t>
      </w:r>
    </w:p>
    <w:p w:rsidR="001F6608" w:rsidRPr="00ED4BF3" w:rsidRDefault="001F6608" w:rsidP="001F6608">
      <w:pPr>
        <w:pStyle w:val="Kop3"/>
      </w:pPr>
      <w:bookmarkStart w:id="61" w:name="_Toc448695129"/>
      <w:r w:rsidRPr="00ED4BF3">
        <w:t>Server</w:t>
      </w:r>
      <w:bookmarkEnd w:id="61"/>
    </w:p>
    <w:p w:rsidR="001F6608" w:rsidRPr="00ED4BF3" w:rsidRDefault="001F6608" w:rsidP="001F6608">
      <w:r w:rsidRPr="00ED4BF3">
        <w:t>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aangehaald wordt er voor de serveromgeving gekozen voor een Linux georiënteerde distributie. Dit OS is bij voorkeur specifiek voor serverdoeleinden samengesteld. In deze installatiehandleiding zullen twee distributies in detail besproken worden: enerzijds Fedora en anderzijds CentOS. De reden hiervoor is dat een Fedora server aangeboden werd door de opleidingscoördinatoren van onze richting. Fedora is zeker geschikt als server maar deze heeft ec</w:t>
      </w:r>
      <w:r w:rsidR="00ED4BF3">
        <w:t>hter het nadeel van een snelle l</w:t>
      </w:r>
      <w:r w:rsidRPr="00ED4BF3">
        <w:t>ife</w:t>
      </w:r>
      <w:r w:rsidR="00ED4BF3">
        <w:t xml:space="preserve"> c</w:t>
      </w:r>
      <w:r w:rsidRPr="00ED4BF3">
        <w:t>ycle. Dit wil zeggen dat een versie van Fedora sneller beschouwd wordt als ‘oud’ en deze hierdoor geen updates of beveiligingspatches meer ontvangt. In het algemeen wordt een bepaalde versie ondersteund tot één maand nadat twee nieuwe versies uitgekomen zijn. Er wordt ongeveer ieder half jaar een nieuwe versie gerelease</w:t>
      </w:r>
      <w:r w:rsidR="000F67E1">
        <w:t>d</w:t>
      </w:r>
      <w:r w:rsidRPr="00ED4BF3">
        <w:t xml:space="preserve">. CentOS daarentegen heeft een veel langere </w:t>
      </w:r>
      <w:r w:rsidR="00ED4BF3">
        <w:t>l</w:t>
      </w:r>
      <w:r w:rsidRPr="00ED4BF3">
        <w:t>ife</w:t>
      </w:r>
      <w:r w:rsidR="00ED4BF3">
        <w:t xml:space="preserve"> </w:t>
      </w:r>
      <w:r w:rsidRPr="00ED4BF3">
        <w:t>cycle. De huidige v</w:t>
      </w:r>
      <w:r w:rsidR="000F67E1">
        <w:t>ersie (CentOS 7) werd gereleased</w:t>
      </w:r>
      <w:r w:rsidRPr="00ED4BF3">
        <w:t xml:space="preserve"> in juni 2015 en zal ondersteund worden tot juni 2024. </w:t>
      </w:r>
    </w:p>
    <w:p w:rsidR="001F6608" w:rsidRPr="00ED4BF3" w:rsidRDefault="001F6608" w:rsidP="001F6608">
      <w:r w:rsidRPr="00ED4BF3">
        <w:t xml:space="preserve">Stabiliteit is eveneens een belangrijk aspect in dit project. Het is de bedoeling dat deze server (en het project) 24 uur per dag, 7 dagen per week draait. Hoe stabieler het besturingssysteem, hoe groter de kans dat dit vooropgesteld doel gehaald kan worden. Zowel CentOS als Fedora staan bekend om hun stabiliteit, maar dit is voor heel wat Linux distributies het geval. Toch zorgen de frequente releases bij Fedora ervoor dat het OS nipt de duimen moet leggen voor CentOS op het vlak van stabiliteit. Als een CentOS een label van 100% stabiel krijgt, dan komt dit neer </w:t>
      </w:r>
      <w:r w:rsidR="00ED4BF3" w:rsidRPr="00ED4BF3">
        <w:t xml:space="preserve">op </w:t>
      </w:r>
      <w:r w:rsidRPr="00ED4BF3">
        <w:t>99.5% stabiliteit bij Fedora. Uiteindelijk zijn beide server geschikt als server en ligt de finale keuze bij de eindgebruiker.</w:t>
      </w:r>
    </w:p>
    <w:p w:rsidR="001F6608" w:rsidRPr="00ED4BF3" w:rsidRDefault="001F6608" w:rsidP="001F6608">
      <w:pPr>
        <w:pStyle w:val="Kop4"/>
      </w:pPr>
      <w:r w:rsidRPr="00ED4BF3">
        <w:t>Fedora</w:t>
      </w:r>
    </w:p>
    <w:p w:rsidR="001F6608" w:rsidRPr="00ED4BF3" w:rsidRDefault="001F6608" w:rsidP="001F6608">
      <w:r w:rsidRPr="00ED4BF3">
        <w:t xml:space="preserve">De installatie van Fedora is relatief eenvoudig. Net zoals bij Windows kan de installatie gebeuren op een grafische manier. Het besturingssysteem kan gedownload worden via de website </w:t>
      </w:r>
      <w:hyperlink r:id="rId61" w:history="1">
        <w:r w:rsidRPr="00ED4BF3">
          <w:rPr>
            <w:rStyle w:val="Hyperlink"/>
          </w:rPr>
          <w:t>https://getfedora.com</w:t>
        </w:r>
      </w:hyperlink>
      <w:r w:rsidRPr="00ED4BF3">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Pr="00ED4BF3" w:rsidRDefault="001F6608" w:rsidP="001F6608">
      <w:r w:rsidRPr="00ED4BF3">
        <w:t>Wanneer het toestel opgestart wordt met de installatie-cd van Fedora wordt gevraagd aan de gebruiker of hij het OS meteen wil installeren, of dat hij het OS eerst even wil testen. Alhoewel het testen van Fedora handig kan zijn wordt hier toch voor de directe install</w:t>
      </w:r>
      <w:r w:rsidR="00ED4BF3">
        <w:t>atie gekozen. Klik hier dus op “</w:t>
      </w:r>
      <w:r w:rsidRPr="00ED4BF3">
        <w:rPr>
          <w:i/>
        </w:rPr>
        <w:t>install</w:t>
      </w:r>
      <w:r w:rsidR="0087107D">
        <w:rPr>
          <w:i/>
        </w:rPr>
        <w:t xml:space="preserve"> Fedora 23</w:t>
      </w:r>
      <w:r w:rsidR="00ED4BF3">
        <w:rPr>
          <w:i/>
        </w:rPr>
        <w:t>”</w:t>
      </w:r>
      <w:r w:rsidRPr="00ED4BF3">
        <w:t>.</w:t>
      </w:r>
    </w:p>
    <w:p w:rsidR="001F6608" w:rsidRPr="00ED4BF3" w:rsidRDefault="001F6608" w:rsidP="001F6608">
      <w:pPr>
        <w:jc w:val="center"/>
      </w:pPr>
      <w:r w:rsidRPr="00ED4BF3">
        <w:rPr>
          <w:lang w:eastAsia="nl-BE"/>
        </w:rPr>
        <w:lastRenderedPageBreak/>
        <w:drawing>
          <wp:inline distT="0" distB="0" distL="0" distR="0" wp14:anchorId="33A77FC3" wp14:editId="3BDD2FAF">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2">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Pr="00ED4BF3" w:rsidRDefault="001F6608" w:rsidP="001F6608">
      <w:r w:rsidRPr="00ED4BF3">
        <w:t>De eerste stap is een taal selecteren. Indien er internettoegang is, zal Fedora automatisch Nederlands selecteren. Klik vervolgens op “</w:t>
      </w:r>
      <w:r w:rsidRPr="00ED4BF3">
        <w:rPr>
          <w:i/>
        </w:rPr>
        <w:t>verdergaan</w:t>
      </w:r>
      <w:r w:rsidRPr="00ED4BF3">
        <w:t>”.</w:t>
      </w:r>
    </w:p>
    <w:p w:rsidR="001F6608" w:rsidRPr="00ED4BF3" w:rsidRDefault="001F6608" w:rsidP="001F6608">
      <w:pPr>
        <w:jc w:val="center"/>
      </w:pPr>
      <w:r w:rsidRPr="00ED4BF3">
        <w:rPr>
          <w:lang w:eastAsia="nl-BE"/>
        </w:rPr>
        <w:drawing>
          <wp:inline distT="0" distB="0" distL="0" distR="0" wp14:anchorId="2F7B303B" wp14:editId="23F6113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3">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Pr="00ED4BF3" w:rsidRDefault="001F6608" w:rsidP="001F6608">
      <w:r w:rsidRPr="00ED4BF3">
        <w:t>Vervolgens wordt een overzicht gegeven van de te installeren onderdelen. Hier is het belangrijk om onder softwareselectie en installatiebestemming volgende wijzigingen aan te brengen.</w:t>
      </w:r>
    </w:p>
    <w:p w:rsidR="001F6608" w:rsidRPr="00ED4BF3" w:rsidRDefault="001F6608" w:rsidP="001F6608">
      <w:pPr>
        <w:jc w:val="center"/>
      </w:pPr>
      <w:r w:rsidRPr="00ED4BF3">
        <w:rPr>
          <w:lang w:eastAsia="nl-BE"/>
        </w:rPr>
        <w:drawing>
          <wp:inline distT="0" distB="0" distL="0" distR="0" wp14:anchorId="320027C7" wp14:editId="4B02D63C">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4">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Pr="00ED4BF3" w:rsidRDefault="001F6608" w:rsidP="001F6608">
      <w:r w:rsidRPr="00ED4BF3">
        <w:lastRenderedPageBreak/>
        <w:t>Onder softwareselectie moet het vinkje gemarkeerd worden naast MariaDB (MySQL) database. Deze database is nodig om de gegevens op te slaan die het project genereert. Indien gekozen wordt voor een ander type database (zoals MySQL), zal deze op eigen houtje geïnstalleerd moeten worden. Vervolgens klikt men linksboven op “</w:t>
      </w:r>
      <w:r w:rsidRPr="00ED4BF3">
        <w:rPr>
          <w:i/>
        </w:rPr>
        <w:t>klaar</w:t>
      </w:r>
      <w:r w:rsidRPr="00ED4BF3">
        <w:t>”.</w:t>
      </w:r>
    </w:p>
    <w:p w:rsidR="001F6608" w:rsidRPr="00ED4BF3" w:rsidRDefault="001F6608" w:rsidP="001F6608">
      <w:pPr>
        <w:jc w:val="center"/>
      </w:pPr>
      <w:r w:rsidRPr="00ED4BF3">
        <w:rPr>
          <w:lang w:eastAsia="nl-BE"/>
        </w:rPr>
        <w:drawing>
          <wp:inline distT="0" distB="0" distL="0" distR="0" wp14:anchorId="46E18693" wp14:editId="54F499E1">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Pr="00ED4BF3" w:rsidRDefault="001F6608" w:rsidP="001F6608"/>
    <w:p w:rsidR="001F6608" w:rsidRPr="00ED4BF3" w:rsidRDefault="001F6608" w:rsidP="001F6608">
      <w:r w:rsidRPr="00ED4BF3">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00ED4BF3">
        <w:rPr>
          <w:i/>
        </w:rPr>
        <w:t>klaar”</w:t>
      </w:r>
      <w:r w:rsidRPr="00ED4BF3">
        <w:t>.</w:t>
      </w:r>
    </w:p>
    <w:p w:rsidR="001F6608" w:rsidRPr="00ED4BF3" w:rsidRDefault="001F6608" w:rsidP="001F6608">
      <w:r w:rsidRPr="00ED4BF3">
        <w:rPr>
          <w:lang w:eastAsia="nl-BE"/>
        </w:rPr>
        <w:drawing>
          <wp:inline distT="0" distB="0" distL="0" distR="0" wp14:anchorId="46C03CD5" wp14:editId="57EA8707">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Pr="00ED4BF3" w:rsidRDefault="001F6608" w:rsidP="001F6608">
      <w:r w:rsidRPr="00ED4BF3">
        <w:t>In het overzichtsmenu wordt nu onderaan geklikt op “</w:t>
      </w:r>
      <w:r w:rsidRPr="00ED4BF3">
        <w:rPr>
          <w:i/>
        </w:rPr>
        <w:t>begin met installatie</w:t>
      </w:r>
      <w:r w:rsidRPr="00ED4BF3">
        <w:t>”. Dit zal de installatie starten. Tijdens de installatie wordt de mogelijkheid geboden om het wachtwoord van de root gebruiker in te stellen. Een nieuwe gebruiker aanmaken is niet direct nodig.</w:t>
      </w:r>
    </w:p>
    <w:p w:rsidR="001F6608" w:rsidRPr="00ED4BF3" w:rsidRDefault="001F6608" w:rsidP="001F6608">
      <w:pPr>
        <w:jc w:val="center"/>
      </w:pPr>
      <w:r w:rsidRPr="00ED4BF3">
        <w:rPr>
          <w:lang w:eastAsia="nl-BE"/>
        </w:rPr>
        <w:lastRenderedPageBreak/>
        <w:drawing>
          <wp:inline distT="0" distB="0" distL="0" distR="0" wp14:anchorId="5B4AF49A" wp14:editId="6596A8B6">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Pr="00ED4BF3" w:rsidRDefault="001F6608" w:rsidP="001F6608">
      <w:r w:rsidRPr="00ED4BF3">
        <w:t>Wanneer het installatieproces voltooid is, is het tot slot nog belangrijk om de cd te verwijderen alvorens opnieuw op te starten. Klik vervolgens op “</w:t>
      </w:r>
      <w:r w:rsidRPr="00ED4BF3">
        <w:rPr>
          <w:i/>
        </w:rPr>
        <w:t>herstarten</w:t>
      </w:r>
      <w:r w:rsidRPr="00ED4BF3">
        <w:t>”.</w:t>
      </w:r>
    </w:p>
    <w:p w:rsidR="001F6608" w:rsidRPr="00ED4BF3" w:rsidRDefault="001F6608" w:rsidP="001F6608">
      <w:r w:rsidRPr="00ED4BF3">
        <w:rPr>
          <w:lang w:eastAsia="nl-BE"/>
        </w:rPr>
        <w:drawing>
          <wp:inline distT="0" distB="0" distL="0" distR="0" wp14:anchorId="5FD3361E" wp14:editId="44CFFB3C">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ED4BF3" w:rsidRDefault="001F6608" w:rsidP="001F6608"/>
    <w:p w:rsidR="001F6608" w:rsidRPr="00ED4BF3" w:rsidRDefault="001F6608" w:rsidP="001F6608">
      <w:pPr>
        <w:pStyle w:val="Kop4"/>
      </w:pPr>
      <w:r w:rsidRPr="00ED4BF3">
        <w:t>CentOS</w:t>
      </w:r>
    </w:p>
    <w:p w:rsidR="001F6608" w:rsidRPr="00ED4BF3" w:rsidRDefault="001F6608" w:rsidP="001F6608">
      <w:r w:rsidRPr="00ED4BF3">
        <w:t xml:space="preserve">Het installeren van CentOS is zeer gelijkaardig met de installatie van Fedora, dit omdat beide besturingssystemen vanuit de populaire Red Hat distributie </w:t>
      </w:r>
      <w:r w:rsidR="0087107D">
        <w:t>ontstaan</w:t>
      </w:r>
      <w:r w:rsidRPr="00ED4BF3">
        <w:t xml:space="preserve"> zijn. Op het moment van schrijven is de meest recente, stabiele versie CentOS 7. Deze is te downloaden via </w:t>
      </w:r>
      <w:hyperlink r:id="rId69" w:history="1">
        <w:r w:rsidRPr="00ED4BF3">
          <w:rPr>
            <w:rStyle w:val="Hyperlink"/>
          </w:rPr>
          <w:t>https://centos.org</w:t>
        </w:r>
      </w:hyperlink>
      <w:r w:rsidRPr="00ED4BF3">
        <w:t xml:space="preserve"> . Hier moet de keuze gemaakt worden tussen de “minimal ISO”, “de dvd ISO” en de “full ISO”. De “dvd ISO” is het meest geschikt voor dit project maar indien de beheerder van dit toestel verkiest om zelf de packages te installeren die vereist zijn, is de “minimal ISO” voldoende. De keuze voor 32- of 64-bit vergt hier minder aandacht omdat tijdens de installatie automatisch een controle uitgevoerd wordt om welk type toestel het gaat. Afhankelijk van de processor wordt de juiste versie geïnstalleerd. </w:t>
      </w:r>
    </w:p>
    <w:p w:rsidR="001F6608" w:rsidRPr="00ED4BF3" w:rsidRDefault="001F6608" w:rsidP="001F6608">
      <w:r w:rsidRPr="00ED4BF3">
        <w:t xml:space="preserve">Wanneer de ISO opstart wordt gevraagd </w:t>
      </w:r>
      <w:r w:rsidR="00CB7A7F">
        <w:t>indien</w:t>
      </w:r>
      <w:r w:rsidRPr="00ED4BF3">
        <w:t xml:space="preserve"> de gebruiker de software meteen wil installeren </w:t>
      </w:r>
      <w:r w:rsidR="00CB7A7F" w:rsidRPr="00ED4BF3">
        <w:t xml:space="preserve">of </w:t>
      </w:r>
      <w:r w:rsidRPr="00ED4BF3">
        <w:t xml:space="preserve">eerst even in demo wil runnen. </w:t>
      </w:r>
      <w:r w:rsidR="0087107D">
        <w:t>Hier wordt gekozen voor</w:t>
      </w:r>
      <w:r w:rsidRPr="00ED4BF3">
        <w:t xml:space="preserve"> “</w:t>
      </w:r>
      <w:r w:rsidRPr="00ED4BF3">
        <w:rPr>
          <w:i/>
        </w:rPr>
        <w:t>install CentOS 7”</w:t>
      </w:r>
      <w:r w:rsidRPr="00ED4BF3">
        <w:t>.</w:t>
      </w:r>
    </w:p>
    <w:p w:rsidR="001F6608" w:rsidRPr="00ED4BF3" w:rsidRDefault="001F6608" w:rsidP="001F6608">
      <w:pPr>
        <w:jc w:val="center"/>
      </w:pPr>
      <w:r w:rsidRPr="00ED4BF3">
        <w:rPr>
          <w:lang w:eastAsia="nl-BE"/>
        </w:rPr>
        <w:drawing>
          <wp:inline distT="0" distB="0" distL="0" distR="0" wp14:anchorId="79E5FA92" wp14:editId="06CAA1B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0">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1F6608" w:rsidRPr="00ED4BF3" w:rsidRDefault="001F6608" w:rsidP="001F6608">
      <w:r w:rsidRPr="00ED4BF3">
        <w:t xml:space="preserve">Het vervolg van de installatie zal </w:t>
      </w:r>
      <w:r w:rsidR="00892FFF">
        <w:t>verlopen</w:t>
      </w:r>
      <w:r w:rsidRPr="00ED4BF3">
        <w:t xml:space="preserve"> op een grafische manier. Eerst moet een taal geselecteerd worden waarin het installatieproces zal verlopen. Na de selectie van de taal klikt men rechtsonder op “</w:t>
      </w:r>
      <w:r w:rsidRPr="00ED4BF3">
        <w:rPr>
          <w:i/>
        </w:rPr>
        <w:t>doorgaan</w:t>
      </w:r>
      <w:r w:rsidRPr="00ED4BF3">
        <w:t>”.</w:t>
      </w:r>
    </w:p>
    <w:p w:rsidR="001F6608" w:rsidRPr="00ED4BF3" w:rsidRDefault="001F6608" w:rsidP="001F6608">
      <w:pPr>
        <w:jc w:val="center"/>
      </w:pPr>
      <w:r w:rsidRPr="00ED4BF3">
        <w:rPr>
          <w:lang w:eastAsia="nl-BE"/>
        </w:rPr>
        <w:lastRenderedPageBreak/>
        <w:drawing>
          <wp:inline distT="0" distB="0" distL="0" distR="0" wp14:anchorId="26AA8189" wp14:editId="7638240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Pr="00ED4BF3" w:rsidRDefault="001F6608" w:rsidP="001F6608">
      <w:r w:rsidRPr="00ED4BF3">
        <w:t>Het volgende scherm biedt een overzicht aan van alle installatieopties. Onder het submenu “</w:t>
      </w:r>
      <w:r w:rsidRPr="00ED4BF3">
        <w:rPr>
          <w:i/>
        </w:rPr>
        <w:t>lokalisatie</w:t>
      </w:r>
      <w:r w:rsidRPr="00ED4BF3">
        <w:t>” staan heel wat algemene instellingen rondom toetsenbord, taal, datum &amp; tijd. Deze instellingen worden vaak via het netwerk correct ingesteld. De kans is groot dat de juiste opties al geselecteerd zijn.</w:t>
      </w:r>
    </w:p>
    <w:p w:rsidR="001F6608" w:rsidRPr="00ED4BF3" w:rsidRDefault="001F6608" w:rsidP="001F6608">
      <w:r w:rsidRPr="00ED4BF3">
        <w:t>Onder het submenu software moeten wel enkele wijzigingen gemaakt worden. Klik hier op “</w:t>
      </w:r>
      <w:r w:rsidRPr="00ED4BF3">
        <w:rPr>
          <w:i/>
        </w:rPr>
        <w:t>software selectie</w:t>
      </w:r>
      <w:r w:rsidRPr="00ED4BF3">
        <w:t>”.</w:t>
      </w:r>
    </w:p>
    <w:p w:rsidR="001F6608" w:rsidRPr="00ED4BF3" w:rsidRDefault="001F6608" w:rsidP="00892FFF">
      <w:pPr>
        <w:jc w:val="center"/>
      </w:pPr>
      <w:r w:rsidRPr="00ED4BF3">
        <w:rPr>
          <w:lang w:eastAsia="nl-BE"/>
        </w:rPr>
        <w:drawing>
          <wp:inline distT="0" distB="0" distL="0" distR="0" wp14:anchorId="62CA4641" wp14:editId="04F60A40">
            <wp:extent cx="4724178" cy="3538447"/>
            <wp:effectExtent l="0" t="0" r="635" b="5080"/>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2">
                      <a:extLst>
                        <a:ext uri="{28A0092B-C50C-407E-A947-70E740481C1C}">
                          <a14:useLocalDpi xmlns:a14="http://schemas.microsoft.com/office/drawing/2010/main" val="0"/>
                        </a:ext>
                      </a:extLst>
                    </a:blip>
                    <a:stretch>
                      <a:fillRect/>
                    </a:stretch>
                  </pic:blipFill>
                  <pic:spPr>
                    <a:xfrm>
                      <a:off x="0" y="0"/>
                      <a:ext cx="4732115" cy="3544392"/>
                    </a:xfrm>
                    <a:prstGeom prst="rect">
                      <a:avLst/>
                    </a:prstGeom>
                  </pic:spPr>
                </pic:pic>
              </a:graphicData>
            </a:graphic>
          </wp:inline>
        </w:drawing>
      </w:r>
    </w:p>
    <w:p w:rsidR="00892FFF" w:rsidRDefault="00892FFF">
      <w:pPr>
        <w:spacing w:after="160" w:line="259" w:lineRule="auto"/>
        <w:jc w:val="left"/>
      </w:pPr>
      <w:r>
        <w:br w:type="page"/>
      </w:r>
    </w:p>
    <w:p w:rsidR="001F6608" w:rsidRPr="00ED4BF3" w:rsidRDefault="001F6608" w:rsidP="001F6608">
      <w:r w:rsidRPr="00ED4BF3">
        <w:lastRenderedPageBreak/>
        <w:t>Standaard wordt een minimale installatie voorgesteld, deze kan gewijzigd worden naar een “infrastructure server” met de add-ons optie MariaDB Database Server in de rechter kolom. MariaDB is een databank die gebruikt wordt om de gegevens te bewaren dat het project verzamelt. Indien er gebruik gemaakt wordt van een externe database (bijvoorbeeld op een ander toestel) of een ander type database, moet deze optie niet geselecteerd worden. Vervolgens klikt men linksboven op “</w:t>
      </w:r>
      <w:r w:rsidRPr="00ED4BF3">
        <w:rPr>
          <w:i/>
        </w:rPr>
        <w:t>klaar</w:t>
      </w:r>
      <w:r w:rsidRPr="00ED4BF3">
        <w:t>”.</w:t>
      </w:r>
    </w:p>
    <w:p w:rsidR="001F6608" w:rsidRPr="00ED4BF3" w:rsidRDefault="001F6608" w:rsidP="001F6608">
      <w:r w:rsidRPr="00ED4BF3">
        <w:rPr>
          <w:lang w:eastAsia="nl-BE"/>
        </w:rPr>
        <w:drawing>
          <wp:inline distT="0" distB="0" distL="0" distR="0" wp14:anchorId="6DF3FC88" wp14:editId="442BF1F4">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1681480"/>
                    </a:xfrm>
                    <a:prstGeom prst="rect">
                      <a:avLst/>
                    </a:prstGeom>
                  </pic:spPr>
                </pic:pic>
              </a:graphicData>
            </a:graphic>
          </wp:inline>
        </w:drawing>
      </w:r>
    </w:p>
    <w:p w:rsidR="001F6608" w:rsidRPr="00ED4BF3" w:rsidRDefault="001F6608" w:rsidP="001F6608">
      <w:r w:rsidRPr="00ED4BF3">
        <w:t>Terug bij het overzichtsmenu gekomen staat een waarschuwing bij bestemming van de installatie onder het submenu</w:t>
      </w:r>
      <w:r w:rsidR="00CB7A7F">
        <w:t xml:space="preserve"> systeem. Wanneer men</w:t>
      </w:r>
      <w:r w:rsidRPr="00ED4BF3">
        <w:t xml:space="preserve"> hier op klikt</w:t>
      </w:r>
      <w:r w:rsidR="00CB7A7F">
        <w:t>,</w:t>
      </w:r>
      <w:r w:rsidRPr="00ED4BF3">
        <w:t xml:space="preserve"> hoeft enkel de harde schijf geselecteerd te worden. Voor het aanmaken en configureren van partities, opstartprocedures</w:t>
      </w:r>
      <w:r w:rsidR="00CB7A7F" w:rsidRPr="00ED4BF3">
        <w:t xml:space="preserve">, </w:t>
      </w:r>
      <w:r w:rsidR="00CB7A7F">
        <w:t>…</w:t>
      </w:r>
      <w:r w:rsidRPr="00ED4BF3">
        <w:t xml:space="preserve"> zal de installatie wizard zelf zorgen. Vervolgens klikt met op “</w:t>
      </w:r>
      <w:r w:rsidRPr="00ED4BF3">
        <w:rPr>
          <w:i/>
        </w:rPr>
        <w:t>klaar</w:t>
      </w:r>
      <w:r w:rsidRPr="00ED4BF3">
        <w:t>”.</w:t>
      </w:r>
    </w:p>
    <w:p w:rsidR="001F6608" w:rsidRPr="00ED4BF3" w:rsidRDefault="001F6608" w:rsidP="001F6608">
      <w:r w:rsidRPr="00ED4BF3">
        <w:rPr>
          <w:lang w:eastAsia="nl-BE"/>
        </w:rPr>
        <w:drawing>
          <wp:inline distT="0" distB="0" distL="0" distR="0" wp14:anchorId="64EE03EA" wp14:editId="1A1925E4">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1F6608" w:rsidRPr="00ED4BF3" w:rsidRDefault="001F6608" w:rsidP="001F6608">
      <w:r w:rsidRPr="00ED4BF3">
        <w:t>Terug bij het overzicht aangekomen wordt onderaan geklikt op “</w:t>
      </w:r>
      <w:r w:rsidRPr="00ED4BF3">
        <w:rPr>
          <w:i/>
        </w:rPr>
        <w:t>begin installatie</w:t>
      </w:r>
      <w:r w:rsidRPr="00ED4BF3">
        <w:t>”. Tijdens de installatie is het handig om het root wachtwoord in te stellen. Dit is vergelijkbaar met het administrator wachtwoord in Windows. Een extra gebruiker aanmaken is momenteel niet nodig.</w:t>
      </w:r>
    </w:p>
    <w:p w:rsidR="001F6608" w:rsidRPr="00ED4BF3" w:rsidRDefault="001F6608" w:rsidP="001F6608"/>
    <w:p w:rsidR="001F6608" w:rsidRPr="00ED4BF3" w:rsidRDefault="001F6608" w:rsidP="001F6608">
      <w:r w:rsidRPr="00ED4BF3">
        <w:rPr>
          <w:lang w:eastAsia="nl-BE"/>
        </w:rPr>
        <w:lastRenderedPageBreak/>
        <w:drawing>
          <wp:inline distT="0" distB="0" distL="0" distR="0" wp14:anchorId="51CF554C" wp14:editId="1A082AAA">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1F6608" w:rsidRPr="00ED4BF3" w:rsidRDefault="001F6608" w:rsidP="001F6608">
      <w:r w:rsidRPr="00ED4BF3">
        <w:t>Wanneer de installatie ten einde is, is het belangrijk om eerst de cd uit te werpen vooraleer op “</w:t>
      </w:r>
      <w:r w:rsidRPr="00ED4BF3">
        <w:rPr>
          <w:i/>
        </w:rPr>
        <w:t>Opnieuw opstarten</w:t>
      </w:r>
      <w:r w:rsidRPr="00ED4BF3">
        <w:t>” te klikken. Dit vermijdt dat de server opnieuw opstart vanaf de installatie cd.</w:t>
      </w:r>
    </w:p>
    <w:p w:rsidR="001F6608" w:rsidRPr="00ED4BF3" w:rsidRDefault="001F6608" w:rsidP="001F6608">
      <w:pPr>
        <w:jc w:val="center"/>
      </w:pPr>
      <w:r w:rsidRPr="00ED4BF3">
        <w:rPr>
          <w:lang w:eastAsia="nl-BE"/>
        </w:rPr>
        <w:drawing>
          <wp:inline distT="0" distB="0" distL="0" distR="0" wp14:anchorId="46597E5E" wp14:editId="7251C858">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69898" cy="3485353"/>
                    </a:xfrm>
                    <a:prstGeom prst="rect">
                      <a:avLst/>
                    </a:prstGeom>
                  </pic:spPr>
                </pic:pic>
              </a:graphicData>
            </a:graphic>
          </wp:inline>
        </w:drawing>
      </w:r>
    </w:p>
    <w:p w:rsidR="001F6608" w:rsidRPr="00ED4BF3" w:rsidRDefault="001F6608" w:rsidP="001F6608"/>
    <w:p w:rsidR="001F6608" w:rsidRPr="00ED4BF3" w:rsidRDefault="001F6608" w:rsidP="001F6608">
      <w:pPr>
        <w:pStyle w:val="Kop4"/>
      </w:pPr>
      <w:r w:rsidRPr="00ED4BF3">
        <w:lastRenderedPageBreak/>
        <w:t>GlassFish</w:t>
      </w:r>
    </w:p>
    <w:p w:rsidR="001F6608" w:rsidRPr="00ED4BF3" w:rsidRDefault="001F6608" w:rsidP="001F6608">
      <w:r w:rsidRPr="00ED4BF3">
        <w:t>Het eerste softwarepakket dat geïnstalleerd moet worden is GlassFish. GlassFish is een applicatieserver die de Java webapplicatie aan de gebruikers zal presenteren.</w:t>
      </w:r>
    </w:p>
    <w:p w:rsidR="001F6608" w:rsidRPr="00ED4BF3" w:rsidRDefault="001F6608" w:rsidP="001F6608">
      <w:r w:rsidRPr="00ED4BF3">
        <w:t>Vooraleer GlassFish geïnstalleerd kan worden, is het noodzakelijk om de Java EE SDK te installeren.</w:t>
      </w:r>
    </w:p>
    <w:p w:rsidR="001F6608" w:rsidRPr="00ED4BF3" w:rsidRDefault="001F6608" w:rsidP="001F6608">
      <w:pPr>
        <w:tabs>
          <w:tab w:val="left" w:pos="1005"/>
        </w:tabs>
      </w:pPr>
      <w:r w:rsidRPr="00ED4BF3">
        <w:t xml:space="preserve">Java is immer de basis laag van de webserver en het is de programmeertaal waarin de applicatie geschreven is. </w:t>
      </w:r>
    </w:p>
    <w:p w:rsidR="001F6608" w:rsidRPr="00ED4BF3" w:rsidRDefault="001F6608" w:rsidP="001F6608">
      <w:r w:rsidRPr="00ED4BF3">
        <w:t>Om een correct werkende Glassfish server te verkrijgen dienen volgende acties uitgevoerd te worden:</w:t>
      </w:r>
    </w:p>
    <w:p w:rsidR="001F6608" w:rsidRPr="00ED4BF3" w:rsidRDefault="001F6608" w:rsidP="001F6608">
      <w:pPr>
        <w:pStyle w:val="Lijstalinea"/>
        <w:numPr>
          <w:ilvl w:val="0"/>
          <w:numId w:val="26"/>
        </w:numPr>
      </w:pPr>
      <w:r w:rsidRPr="00ED4BF3">
        <w:t xml:space="preserve">programma’s </w:t>
      </w:r>
      <w:r w:rsidRPr="00ED4BF3">
        <w:rPr>
          <w:i/>
        </w:rPr>
        <w:t>wget</w:t>
      </w:r>
      <w:r w:rsidRPr="00ED4BF3">
        <w:t xml:space="preserve"> en </w:t>
      </w:r>
      <w:r w:rsidRPr="00ED4BF3">
        <w:rPr>
          <w:i/>
        </w:rPr>
        <w:t>unzip</w:t>
      </w:r>
      <w:r w:rsidRPr="00ED4BF3">
        <w:t xml:space="preserve"> installeren</w:t>
      </w:r>
    </w:p>
    <w:p w:rsidR="001F6608" w:rsidRPr="00ED4BF3" w:rsidRDefault="001F6608" w:rsidP="001F6608">
      <w:pPr>
        <w:pStyle w:val="Lijstalinea"/>
        <w:numPr>
          <w:ilvl w:val="0"/>
          <w:numId w:val="26"/>
        </w:numPr>
      </w:pPr>
      <w:r w:rsidRPr="00ED4BF3">
        <w:t>gebruiker toevoegen met username glassfish</w:t>
      </w:r>
    </w:p>
    <w:p w:rsidR="001F6608" w:rsidRPr="00ED4BF3" w:rsidRDefault="001F6608" w:rsidP="001F6608">
      <w:pPr>
        <w:pStyle w:val="Lijstalinea"/>
        <w:numPr>
          <w:ilvl w:val="0"/>
          <w:numId w:val="26"/>
        </w:numPr>
      </w:pPr>
      <w:r w:rsidRPr="00ED4BF3">
        <w:t>het wachtwoord van de glassfish user wijzigen</w:t>
      </w:r>
    </w:p>
    <w:p w:rsidR="001F6608" w:rsidRPr="00ED4BF3" w:rsidRDefault="001F6608" w:rsidP="001F6608">
      <w:pPr>
        <w:pStyle w:val="Lijstalinea"/>
        <w:numPr>
          <w:ilvl w:val="0"/>
          <w:numId w:val="26"/>
        </w:numPr>
      </w:pPr>
      <w:r w:rsidRPr="00ED4BF3">
        <w:t>java jdk 8.45 downloaden</w:t>
      </w:r>
    </w:p>
    <w:p w:rsidR="001F6608" w:rsidRPr="00ED4BF3" w:rsidRDefault="001F6608" w:rsidP="001F6608">
      <w:pPr>
        <w:pStyle w:val="Lijstalinea"/>
        <w:numPr>
          <w:ilvl w:val="0"/>
          <w:numId w:val="26"/>
        </w:numPr>
      </w:pPr>
      <w:r w:rsidRPr="00ED4BF3">
        <w:t>java jdk 8.45 installeren</w:t>
      </w:r>
    </w:p>
    <w:p w:rsidR="001F6608" w:rsidRPr="00ED4BF3" w:rsidRDefault="001F6608" w:rsidP="001F6608"/>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CB7A7F">
        <w:rPr>
          <w:rStyle w:val="HTMLCode"/>
          <w:b/>
          <w:bCs/>
          <w:color w:val="000000"/>
          <w:lang w:val="en-US"/>
        </w:rPr>
        <w:t>yum install wget unzip nano</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CB7A7F">
        <w:rPr>
          <w:rStyle w:val="HTMLCode"/>
          <w:b/>
          <w:color w:val="000000"/>
          <w:lang w:val="en-US"/>
        </w:rPr>
        <w:t>adduser --comment ‘Glassfish User’ --home-dir /home/glassfish</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CB7A7F">
        <w:rPr>
          <w:rStyle w:val="HTMLCode"/>
          <w:b/>
          <w:bCs/>
          <w:color w:val="000000"/>
          <w:lang w:val="en-US"/>
        </w:rPr>
        <w:t>passwd glassfish</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CB7A7F">
        <w:rPr>
          <w:rStyle w:val="HTMLCode"/>
          <w:b/>
          <w:color w:val="000000"/>
          <w:lang w:val="en-US"/>
        </w:rPr>
        <w:t>wget --no-cookies --no-check-certificate</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CB7A7F">
        <w:rPr>
          <w:rStyle w:val="HTMLCode"/>
          <w:b/>
          <w:color w:val="000000"/>
          <w:lang w:val="en-US"/>
        </w:rPr>
        <w:t>--header "Cookie: oraclelicense=accept-securebackup-cookie"</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CB7A7F">
        <w:rPr>
          <w:rStyle w:val="HTMLCode"/>
          <w:b/>
          <w:bCs/>
          <w:color w:val="000000"/>
          <w:lang w:val="en-US"/>
        </w:rPr>
        <w:t>"http://download.oracle.com/otn-pub/java/jdk/8u45-b14/jdk-8u45-linux-x64.rpm" -O jdk-8u45-linux-x64.rpm</w:t>
      </w: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CB7A7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lang w:val="en-US"/>
        </w:rPr>
      </w:pPr>
      <w:r w:rsidRPr="00CB7A7F">
        <w:rPr>
          <w:rStyle w:val="HTMLCode"/>
          <w:b/>
          <w:bCs/>
          <w:lang w:val="en-US"/>
        </w:rPr>
        <w:t>yum install jdk-8u45-linux-x64.rpm</w:t>
      </w:r>
    </w:p>
    <w:p w:rsidR="001F6608" w:rsidRPr="00ED4BF3" w:rsidRDefault="001F6608" w:rsidP="001F6608"/>
    <w:p w:rsidR="001F6608" w:rsidRPr="00ED4BF3" w:rsidRDefault="001F6608" w:rsidP="001F6608">
      <w:r w:rsidRPr="00ED4BF3">
        <w:t>Nu de Java JDK geïnstalleerd is, kan GlassFish toegevoegd worden aan het systeem. Onderstaande commando’s voeren de volgende zaken uit:</w:t>
      </w:r>
    </w:p>
    <w:p w:rsidR="001F6608" w:rsidRPr="00ED4BF3" w:rsidRDefault="001F6608" w:rsidP="001F6608">
      <w:pPr>
        <w:pStyle w:val="Lijstalinea"/>
        <w:numPr>
          <w:ilvl w:val="0"/>
          <w:numId w:val="26"/>
        </w:numPr>
      </w:pPr>
      <w:r w:rsidRPr="00ED4BF3">
        <w:t>inloggen met de user glassfish</w:t>
      </w:r>
    </w:p>
    <w:p w:rsidR="001F6608" w:rsidRPr="00ED4BF3" w:rsidRDefault="001F6608" w:rsidP="001F6608">
      <w:pPr>
        <w:pStyle w:val="Lijstalinea"/>
        <w:numPr>
          <w:ilvl w:val="0"/>
          <w:numId w:val="26"/>
        </w:numPr>
      </w:pPr>
      <w:r w:rsidRPr="00ED4BF3">
        <w:t>Glassfish 4.1 downloaden en uitpakken</w:t>
      </w:r>
    </w:p>
    <w:p w:rsidR="001F6608" w:rsidRPr="00ED4BF3" w:rsidRDefault="001F6608" w:rsidP="001F6608">
      <w:pPr>
        <w:pStyle w:val="Lijstalinea"/>
        <w:numPr>
          <w:ilvl w:val="0"/>
          <w:numId w:val="26"/>
        </w:numPr>
      </w:pPr>
      <w:r w:rsidRPr="00ED4BF3">
        <w:t>het gedownloade bestand wissen</w:t>
      </w:r>
    </w:p>
    <w:p w:rsidR="001F6608" w:rsidRPr="00ED4BF3" w:rsidRDefault="001F6608" w:rsidP="001F6608">
      <w:pPr>
        <w:spacing w:after="160" w:line="259" w:lineRule="auto"/>
        <w:jc w:val="left"/>
      </w:pPr>
      <w:r w:rsidRPr="00ED4BF3">
        <w:br w:type="page"/>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lastRenderedPageBreak/>
        <w:t>su glassfish</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color w:val="000000"/>
        </w:rPr>
        <w:t xml:space="preserve">wget </w:t>
      </w:r>
      <w:r w:rsidRPr="00ED4BF3">
        <w:rPr>
          <w:rStyle w:val="HTMLCode"/>
          <w:b/>
          <w:bCs/>
          <w:color w:val="000000"/>
        </w:rPr>
        <w:t>--no-cookies --no-check-certificate</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header "Cookie: oraclelicense=accept-securebackup-cookie"</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bCs/>
          <w:color w:val="000000"/>
        </w:rPr>
        <w:t>"</w:t>
      </w:r>
      <w:r w:rsidRPr="00ED4BF3">
        <w:rPr>
          <w:rStyle w:val="HTMLCode"/>
          <w:b/>
          <w:color w:val="000000"/>
        </w:rPr>
        <w:t>http://download.</w:t>
      </w:r>
      <w:r w:rsidRPr="00ED4BF3">
        <w:rPr>
          <w:rStyle w:val="HTMLCode"/>
          <w:b/>
          <w:bCs/>
          <w:color w:val="000000"/>
        </w:rPr>
        <w:t>oracle.com</w:t>
      </w:r>
      <w:r w:rsidRPr="00ED4BF3">
        <w:rPr>
          <w:rStyle w:val="HTMLCode"/>
          <w:b/>
          <w:color w:val="000000"/>
        </w:rPr>
        <w:t>/glassfish/4.1</w:t>
      </w:r>
      <w:r w:rsidRPr="00ED4BF3">
        <w:rPr>
          <w:rStyle w:val="HTMLCode"/>
          <w:b/>
          <w:bCs/>
          <w:color w:val="000000"/>
        </w:rPr>
        <w:t>.1</w:t>
      </w:r>
      <w:r w:rsidRPr="00ED4BF3">
        <w:rPr>
          <w:rStyle w:val="HTMLCode"/>
          <w:b/>
          <w:color w:val="000000"/>
        </w:rPr>
        <w:t>/release/glassfish-4.1.</w:t>
      </w:r>
      <w:r w:rsidRPr="00ED4BF3">
        <w:rPr>
          <w:rStyle w:val="HTMLCode"/>
          <w:b/>
          <w:bCs/>
          <w:color w:val="000000"/>
        </w:rPr>
        <w:t>1.</w:t>
      </w:r>
      <w:r w:rsidRPr="00ED4BF3">
        <w:rPr>
          <w:rStyle w:val="HTMLCode"/>
          <w:b/>
          <w:color w:val="000000"/>
        </w:rPr>
        <w:t>zip</w:t>
      </w:r>
      <w:r w:rsidRPr="00ED4BF3">
        <w:rPr>
          <w:rStyle w:val="HTMLCode"/>
          <w:b/>
          <w:bCs/>
          <w:color w:val="000000"/>
        </w:rPr>
        <w:t>" -O glassfish-4.1.1.zip</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unzip glassfish-4.1.1.zip</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rm –f glassfish-4.1.</w:t>
      </w:r>
      <w:r w:rsidRPr="00ED4BF3">
        <w:rPr>
          <w:rStyle w:val="HTMLCode"/>
          <w:b/>
          <w:bCs/>
          <w:color w:val="000000"/>
        </w:rPr>
        <w:t>1.</w:t>
      </w:r>
      <w:r w:rsidRPr="00ED4BF3">
        <w:rPr>
          <w:rStyle w:val="HTMLCode"/>
          <w:b/>
          <w:color w:val="000000"/>
        </w:rPr>
        <w:t>zip</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exit</w:t>
      </w:r>
    </w:p>
    <w:p w:rsidR="001F6608" w:rsidRPr="00ED4BF3" w:rsidRDefault="001F6608" w:rsidP="001F6608"/>
    <w:p w:rsidR="001F6608" w:rsidRPr="00ED4BF3" w:rsidRDefault="001F6608" w:rsidP="001F6608">
      <w:r w:rsidRPr="00ED4BF3">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nano /etc/systemd/system/glassfish.service</w:t>
      </w:r>
    </w:p>
    <w:p w:rsidR="001F6608" w:rsidRPr="00ED4BF3" w:rsidRDefault="001F6608" w:rsidP="001F6608"/>
    <w:p w:rsidR="001F6608" w:rsidRPr="00ED4BF3" w:rsidRDefault="001F6608" w:rsidP="001F6608">
      <w:r w:rsidRPr="00ED4BF3">
        <w:t>Nu het bestand geopend is, moet onderstaande configuratie toegevoegd worden.</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Uni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Description = GlassFish Server v4.1</w:t>
      </w:r>
      <w:r w:rsidRPr="00ED4BF3">
        <w:rPr>
          <w:rStyle w:val="HTMLCode"/>
          <w:b/>
          <w:bCs/>
          <w:color w:val="000000"/>
        </w:rPr>
        <w:t>.1</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After = syslog.target network.targe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Service]</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User=glassfish</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ExecStart = /usr/bin/java -jar /home/glassfish/glassfish4/glassfish/lib/client/appserver-cli.jar start-domain</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ExecStop = /usr/bin/java -jar /home/glassfish/glassfish4/glassfish/lib/client/appserver-cli.jar stop-domain</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ExecReload = /usr/bin/java -jar /home/glassfish/glassfish4/glassfish/lib/client/appserver-cli.jar restart-domain</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Type = forking</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Install]</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WantedBy = multi-user.target</w:t>
      </w:r>
    </w:p>
    <w:p w:rsidR="001F6608" w:rsidRPr="00ED4BF3" w:rsidRDefault="001F6608" w:rsidP="001F6608"/>
    <w:p w:rsidR="001F6608" w:rsidRPr="00ED4BF3" w:rsidRDefault="001F6608" w:rsidP="001F6608">
      <w:r w:rsidRPr="00ED4BF3">
        <w:t>Vervolgens drukt men de toetsencombinatie CTRL+O in om het bestand op te slaan.</w:t>
      </w:r>
    </w:p>
    <w:p w:rsidR="001F6608" w:rsidRPr="00ED4BF3" w:rsidRDefault="001F6608" w:rsidP="001F6608">
      <w:r w:rsidRPr="00ED4BF3">
        <w:t>Het is zeer handig om de Glassfish service automatisch te laten starten tijdens het opstarten van het besturingssysteem. Het starten van de service en deze activeren wanneer het systeem opstart kan met onderstaande commando’s.</w:t>
      </w:r>
    </w:p>
    <w:p w:rsidR="001F6608" w:rsidRPr="00ED4BF3" w:rsidRDefault="001F6608" w:rsidP="001F6608"/>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systemctl enable glassfish.service</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systemctl start glassfish.service</w:t>
      </w:r>
    </w:p>
    <w:p w:rsidR="001F6608" w:rsidRPr="00ED4BF3" w:rsidRDefault="001F6608" w:rsidP="001F6608"/>
    <w:p w:rsidR="001F6608" w:rsidRPr="00ED4BF3" w:rsidRDefault="001F6608" w:rsidP="001F6608">
      <w:r w:rsidRPr="00ED4BF3">
        <w:t>Tot slot is het natuurlijk aangewezen dat deze service vlot bereikt kan worden vanaf een extern toestel. Daarom is het noodzakelijk om enkele poorten te openen. Standaard worden volgende poorten door GlassFish gebruikt:</w:t>
      </w:r>
    </w:p>
    <w:p w:rsidR="001F6608" w:rsidRPr="00ED4BF3" w:rsidRDefault="001F6608" w:rsidP="001F6608">
      <w:pPr>
        <w:pStyle w:val="Lijstalinea"/>
        <w:numPr>
          <w:ilvl w:val="0"/>
          <w:numId w:val="26"/>
        </w:numPr>
      </w:pPr>
      <w:r w:rsidRPr="00ED4BF3">
        <w:t>Administratie: 4848</w:t>
      </w:r>
    </w:p>
    <w:p w:rsidR="001F6608" w:rsidRPr="00ED4BF3" w:rsidRDefault="001F6608" w:rsidP="001F6608">
      <w:pPr>
        <w:pStyle w:val="Lijstalinea"/>
        <w:numPr>
          <w:ilvl w:val="0"/>
          <w:numId w:val="26"/>
        </w:numPr>
      </w:pPr>
      <w:r w:rsidRPr="00ED4BF3">
        <w:t>HTTP: 8080</w:t>
      </w:r>
    </w:p>
    <w:p w:rsidR="001F6608" w:rsidRPr="00ED4BF3" w:rsidRDefault="001F6608" w:rsidP="001F6608">
      <w:pPr>
        <w:pStyle w:val="Lijstalinea"/>
        <w:numPr>
          <w:ilvl w:val="0"/>
          <w:numId w:val="26"/>
        </w:numPr>
      </w:pPr>
      <w:r w:rsidRPr="00ED4BF3">
        <w:t>HTTPS: 8181</w:t>
      </w:r>
    </w:p>
    <w:p w:rsidR="001F6608" w:rsidRPr="00ED4BF3" w:rsidRDefault="001F6608" w:rsidP="001F6608">
      <w:r w:rsidRPr="00ED4BF3">
        <w:t>Poorten openen kan met onderstaande commando’s:</w:t>
      </w:r>
    </w:p>
    <w:p w:rsidR="001F6608" w:rsidRPr="00ED4BF3" w:rsidRDefault="001F6608" w:rsidP="001F6608"/>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firewall-cmd --zone=pubic --add-port=</w:t>
      </w:r>
      <w:r w:rsidRPr="00ED4BF3">
        <w:rPr>
          <w:rStyle w:val="HTMLCode"/>
          <w:b/>
          <w:bCs/>
          <w:color w:val="000000"/>
        </w:rPr>
        <w:t>4848</w:t>
      </w:r>
      <w:r w:rsidRPr="00ED4BF3">
        <w:rPr>
          <w:rStyle w:val="HTMLCode"/>
          <w:b/>
          <w:color w:val="000000"/>
        </w:rPr>
        <w:t>/tcp --permanen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ED4BF3">
        <w:rPr>
          <w:rStyle w:val="HTMLCode"/>
          <w:b/>
          <w:color w:val="000000"/>
        </w:rPr>
        <w:t>firewall-cmd --</w:t>
      </w:r>
      <w:r w:rsidRPr="00ED4BF3">
        <w:rPr>
          <w:rStyle w:val="HTMLCode"/>
          <w:b/>
          <w:bCs/>
          <w:color w:val="000000"/>
        </w:rPr>
        <w:t>zone=pubic --add-port=8080/tcp --permanen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firewall-cmd --zone=pubic --add-port=8181/tcp --permanen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systemctl restart firewalld</w:t>
      </w:r>
    </w:p>
    <w:p w:rsidR="001F6608" w:rsidRPr="00ED4BF3" w:rsidRDefault="001F6608" w:rsidP="001F6608"/>
    <w:p w:rsidR="001F6608" w:rsidRPr="00ED4BF3" w:rsidRDefault="001F6608" w:rsidP="001F6608">
      <w:pPr>
        <w:pStyle w:val="Kop4"/>
      </w:pPr>
      <w:r w:rsidRPr="00ED4BF3">
        <w:t>MariaDB</w:t>
      </w:r>
    </w:p>
    <w:p w:rsidR="001F6608" w:rsidRPr="00ED4BF3" w:rsidRDefault="001F6608" w:rsidP="001F6608">
      <w:r w:rsidRPr="00ED4BF3">
        <w:t>Wanneer tijdens installatie van het OS niet gekozen werd voor automatische installatie van MariaDB wordt hier nog kort gedocumenteerd hoe MariaDB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MariaDB en voeren vervolgens een beveiligde installatie uit.</w:t>
      </w:r>
    </w:p>
    <w:p w:rsidR="001F6608" w:rsidRPr="00ED4BF3" w:rsidRDefault="001F6608" w:rsidP="001F6608"/>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yum install mariadb-server</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myqsl_secure_installation</w:t>
      </w:r>
    </w:p>
    <w:p w:rsidR="001F6608" w:rsidRPr="00ED4BF3" w:rsidRDefault="001F6608" w:rsidP="001F6608">
      <w:pPr>
        <w:spacing w:after="160" w:line="259" w:lineRule="auto"/>
        <w:jc w:val="left"/>
      </w:pPr>
      <w:r w:rsidRPr="00ED4BF3">
        <w:br w:type="page"/>
      </w:r>
    </w:p>
    <w:p w:rsidR="001F6608" w:rsidRPr="00ED4BF3" w:rsidRDefault="001F6608" w:rsidP="001F6608">
      <w:r w:rsidRPr="00ED4BF3">
        <w:lastRenderedPageBreak/>
        <w:t xml:space="preserve">Vervolgens wordt de database aangemaakt, samen met een MariaDB user waarmee de applicatie zal verbinden met de databank. Tot slot wordt het databaseschema, dat de tabellen van de webapplicatie </w:t>
      </w:r>
      <w:r w:rsidR="00CB7A7F" w:rsidRPr="00ED4BF3">
        <w:t xml:space="preserve">bevat, </w:t>
      </w:r>
      <w:r w:rsidRPr="00ED4BF3">
        <w:t>geïnstalleerd.</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 xml:space="preserve">mysql -u root -p </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 xml:space="preserve">create database vop; </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 xml:space="preserve">grant all privileges on vop.* to vop@localhost identified by ‘secretpassword’; </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 xml:space="preserve">flush privileges; </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exit</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mysql -u root -p password &lt;./DatabankCreate.sql</w:t>
      </w:r>
    </w:p>
    <w:p w:rsidR="001F6608" w:rsidRPr="00ED4BF3" w:rsidRDefault="001F6608" w:rsidP="001F6608">
      <w:r w:rsidRPr="00ED4BF3">
        <w:t xml:space="preserve">Tot slot moet de MariaDB service gestart worden en wordt ingesteld dat deze opstart samen met het systeem. </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systemctl enable mariadb</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systemctl start mariadb</w:t>
      </w:r>
    </w:p>
    <w:p w:rsidR="001F6608" w:rsidRPr="00ED4BF3" w:rsidRDefault="001F6608" w:rsidP="001F6608">
      <w:pPr>
        <w:pStyle w:val="Kop4"/>
      </w:pPr>
      <w:r w:rsidRPr="00ED4BF3">
        <w:t>Vast IP-adres</w:t>
      </w:r>
    </w:p>
    <w:p w:rsidR="001F6608" w:rsidRPr="00ED4BF3" w:rsidRDefault="001F6608" w:rsidP="001F6608">
      <w:pPr>
        <w:spacing w:after="160" w:line="259" w:lineRule="auto"/>
      </w:pPr>
      <w:r w:rsidRPr="00ED4BF3">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Pr="00ED4BF3" w:rsidRDefault="001F6608" w:rsidP="001F6608">
      <w:pPr>
        <w:pStyle w:val="Kop5"/>
      </w:pPr>
      <w:r w:rsidRPr="00ED4BF3">
        <w:t>Statisch (lokaal)</w:t>
      </w:r>
    </w:p>
    <w:p w:rsidR="001F6608" w:rsidRPr="00ED4BF3" w:rsidRDefault="001F6608" w:rsidP="001F6608">
      <w:pPr>
        <w:spacing w:after="160" w:line="259" w:lineRule="auto"/>
      </w:pPr>
      <w:r w:rsidRPr="00ED4BF3">
        <w:t>Linux kent net zoals dat in Windows het geval is</w:t>
      </w:r>
      <w:r w:rsidR="007B5F6F">
        <w:t>,</w:t>
      </w:r>
      <w:r w:rsidRPr="00ED4BF3">
        <w:t xml:space="preserve">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ifconfig</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nano /etc/sysconfig/network-scripts/ifcfg-eth0</w:t>
      </w:r>
    </w:p>
    <w:p w:rsidR="001F6608" w:rsidRPr="00ED4BF3" w:rsidRDefault="001F6608" w:rsidP="001F6608">
      <w:pPr>
        <w:spacing w:after="160" w:line="259" w:lineRule="auto"/>
      </w:pPr>
      <w:r w:rsidRPr="00ED4BF3">
        <w:t>Hieronder staat een voorbeeld van beide commando’s:</w:t>
      </w:r>
    </w:p>
    <w:p w:rsidR="001F6608" w:rsidRPr="00ED4BF3" w:rsidRDefault="001F6608" w:rsidP="001F6608">
      <w:pPr>
        <w:spacing w:after="160" w:line="259" w:lineRule="auto"/>
      </w:pPr>
      <w:r w:rsidRPr="00ED4BF3">
        <w:rPr>
          <w:lang w:eastAsia="nl-BE"/>
        </w:rPr>
        <w:drawing>
          <wp:anchor distT="0" distB="0" distL="114300" distR="114300" simplePos="0" relativeHeight="251682816" behindDoc="1" locked="0" layoutInCell="1" allowOverlap="1" wp14:anchorId="467FBCE6" wp14:editId="2D7E90CF">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6608" w:rsidRPr="00ED4BF3" w:rsidRDefault="001F6608" w:rsidP="001F6608">
      <w:pPr>
        <w:spacing w:after="160" w:line="259" w:lineRule="auto"/>
        <w:jc w:val="left"/>
      </w:pPr>
      <w:r w:rsidRPr="00ED4BF3">
        <w:br w:type="page"/>
      </w:r>
    </w:p>
    <w:p w:rsidR="001F6608" w:rsidRPr="00ED4BF3" w:rsidRDefault="001F6608" w:rsidP="001F6608">
      <w:pPr>
        <w:spacing w:after="160" w:line="259" w:lineRule="auto"/>
        <w:jc w:val="left"/>
      </w:pPr>
      <w:r w:rsidRPr="00ED4BF3">
        <w:lastRenderedPageBreak/>
        <w:t>Nu het configuratiebestand geopend is, moeten onderstaande regels aangepast of toegevoegd worden:</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BOOTPROTO=none</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ONBOOT=yes</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NETWORK=192.168.1.1</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NETMASK=255.255.255.0</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IPADDR=192.168.1.10</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USERCTL=no</w:t>
      </w:r>
    </w:p>
    <w:p w:rsidR="001F6608" w:rsidRPr="00ED4BF3" w:rsidRDefault="001F6608" w:rsidP="001F6608">
      <w:pPr>
        <w:spacing w:after="160" w:line="259" w:lineRule="auto"/>
        <w:jc w:val="left"/>
      </w:pPr>
    </w:p>
    <w:p w:rsidR="001F6608" w:rsidRPr="00ED4BF3" w:rsidRDefault="001F6608" w:rsidP="001F6608">
      <w:pPr>
        <w:pStyle w:val="Kop5"/>
      </w:pPr>
      <w:r w:rsidRPr="00ED4BF3">
        <w:t>Dynamisch</w:t>
      </w:r>
    </w:p>
    <w:p w:rsidR="001F6608" w:rsidRPr="00ED4BF3" w:rsidRDefault="001F6608" w:rsidP="001F6608">
      <w:pPr>
        <w:spacing w:after="160" w:line="259" w:lineRule="auto"/>
      </w:pPr>
      <w:r w:rsidRPr="00ED4BF3">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Pr="00ED4BF3" w:rsidRDefault="001F6608" w:rsidP="001F6608">
      <w:pPr>
        <w:spacing w:after="160" w:line="259" w:lineRule="auto"/>
      </w:pPr>
      <w:r w:rsidRPr="00ED4BF3">
        <w:t>Om een toestel te kunnen linken aan een IP-adres in de DHCP-server, heeft deze server het MAC-adres nodig van het toestel. Het MAC-adres kan gevonden worden via onderstaand commando:</w:t>
      </w:r>
    </w:p>
    <w:p w:rsidR="001F6608" w:rsidRPr="00ED4BF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ED4BF3">
        <w:rPr>
          <w:rStyle w:val="HTMLCode"/>
          <w:b/>
          <w:bCs/>
          <w:color w:val="000000"/>
        </w:rPr>
        <w:t>ifconfig -a</w:t>
      </w:r>
    </w:p>
    <w:p w:rsidR="001F6608" w:rsidRPr="00ED4BF3" w:rsidRDefault="001F6608" w:rsidP="001F6608">
      <w:pPr>
        <w:spacing w:after="160" w:line="259" w:lineRule="auto"/>
      </w:pPr>
      <w:r w:rsidRPr="00ED4BF3">
        <w:t>Bij de netwerkadapter (enkele vaak voorkomende namen zijn eth0, eth1, enp0s1, …) staat een regel met als titel HWaddr, hiernaast staat het MAC-adres vermeld. Bijvoorbeeld: 00:08:C7:1B:8C:02. Dit moet vervolgens in de DHCP-server toegevoegd worden, samen met het gekoppelde IP-adres.</w:t>
      </w:r>
    </w:p>
    <w:p w:rsidR="001F6608" w:rsidRPr="00ED4BF3" w:rsidRDefault="001F6608" w:rsidP="001F6608">
      <w:pPr>
        <w:spacing w:after="160" w:line="259" w:lineRule="auto"/>
        <w:jc w:val="left"/>
      </w:pPr>
      <w:r w:rsidRPr="00ED4BF3">
        <w:br w:type="page"/>
      </w:r>
    </w:p>
    <w:p w:rsidR="001F6608" w:rsidRPr="00ED4BF3" w:rsidRDefault="001F6608" w:rsidP="001F6608">
      <w:pPr>
        <w:pStyle w:val="Kop3"/>
      </w:pPr>
      <w:bookmarkStart w:id="62" w:name="_Toc448695130"/>
      <w:r w:rsidRPr="00ED4BF3">
        <w:lastRenderedPageBreak/>
        <w:t>Desktop</w:t>
      </w:r>
      <w:bookmarkEnd w:id="62"/>
    </w:p>
    <w:p w:rsidR="001F6608" w:rsidRPr="00ED4BF3" w:rsidRDefault="001F6608" w:rsidP="001F6608">
      <w:r w:rsidRPr="00ED4BF3">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w:t>
      </w:r>
      <w:r w:rsidR="00CB7A7F" w:rsidRPr="00ED4BF3">
        <w:t>gebeurt</w:t>
      </w:r>
      <w:r w:rsidRPr="00ED4BF3">
        <w:t xml:space="preserve"> grotendeels in de IntelliJ IDEA. Dit is een programmeeromgeving, vergelijkbaar met Netbeans en Eclipse. Het is dan ook perfect mogelijk om vertrekkend van de broncode, het volledig project te compileren in de vooraf genoemde programmeeromgevingen. Het is zelfs mogelijk om het project in de commandprom</w:t>
      </w:r>
      <w:r w:rsidR="00CB7A7F">
        <w:t>p</w:t>
      </w:r>
      <w:r w:rsidRPr="00ED4BF3">
        <w:t xml:space="preserve">t te compileren, maar dit zou de toegankelijkheid van deze handleiding drastisch verlagen. IntelliJ kan gedownload worden via de officiële site van de ontwikkelaars: </w:t>
      </w:r>
      <w:hyperlink r:id="rId78" w:history="1">
        <w:r w:rsidRPr="00ED4BF3">
          <w:rPr>
            <w:rStyle w:val="Hyperlink"/>
          </w:rPr>
          <w:t>http://www.jetbrains.com/idea/</w:t>
        </w:r>
      </w:hyperlink>
      <w:r w:rsidRPr="00ED4BF3">
        <w:t xml:space="preserve">. </w:t>
      </w:r>
    </w:p>
    <w:p w:rsidR="001F6608" w:rsidRPr="00ED4BF3" w:rsidRDefault="001F6608" w:rsidP="001F6608">
      <w:r w:rsidRPr="00ED4BF3">
        <w:t xml:space="preserve">Na de installatie dient het project geïmporteerd te worden. Dit kan via de knoppen </w:t>
      </w:r>
      <w:r w:rsidRPr="00ED4BF3">
        <w:rPr>
          <w:b/>
        </w:rPr>
        <w:t xml:space="preserve">file </w:t>
      </w:r>
      <w:r w:rsidRPr="00ED4BF3">
        <w:rPr>
          <w:b/>
        </w:rPr>
        <w:sym w:font="Wingdings" w:char="F0E0"/>
      </w:r>
      <w:r w:rsidRPr="00ED4BF3">
        <w:rPr>
          <w:b/>
        </w:rPr>
        <w:t xml:space="preserve"> open</w:t>
      </w:r>
      <w:r w:rsidRPr="00ED4BF3">
        <w:t xml:space="preserve">. Vervolgens moet genavigeerd worden naar de projectmap en wordt de map code geselecteerd. Vervolgens klikt men op ok. IntelliJ zal nu de broncode en instellingen laden, dit kan even duren. </w:t>
      </w:r>
    </w:p>
    <w:p w:rsidR="001F6608" w:rsidRPr="00ED4BF3" w:rsidRDefault="001F6608" w:rsidP="001F6608"/>
    <w:p w:rsidR="001F6608" w:rsidRPr="00ED4BF3" w:rsidRDefault="001F6608" w:rsidP="001F6608">
      <w:pPr>
        <w:jc w:val="center"/>
      </w:pPr>
      <w:r w:rsidRPr="00ED4BF3">
        <w:rPr>
          <w:lang w:eastAsia="nl-BE"/>
        </w:rPr>
        <w:drawing>
          <wp:inline distT="0" distB="0" distL="0" distR="0" wp14:anchorId="6B861316" wp14:editId="1197348C">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77204" cy="3117120"/>
                    </a:xfrm>
                    <a:prstGeom prst="rect">
                      <a:avLst/>
                    </a:prstGeom>
                  </pic:spPr>
                </pic:pic>
              </a:graphicData>
            </a:graphic>
          </wp:inline>
        </w:drawing>
      </w:r>
    </w:p>
    <w:p w:rsidR="001F6608" w:rsidRPr="00ED4BF3" w:rsidRDefault="001F6608" w:rsidP="001F6608"/>
    <w:p w:rsidR="001F6608" w:rsidRPr="00ED4BF3" w:rsidRDefault="001F6608" w:rsidP="001F6608">
      <w:r w:rsidRPr="00ED4BF3">
        <w:br w:type="page"/>
      </w:r>
    </w:p>
    <w:p w:rsidR="001F6608" w:rsidRPr="00ED4BF3" w:rsidRDefault="001F6608" w:rsidP="001F6608">
      <w:pPr>
        <w:pStyle w:val="Kop3"/>
      </w:pPr>
      <w:bookmarkStart w:id="63" w:name="_Toc448695131"/>
      <w:r w:rsidRPr="00ED4BF3">
        <w:lastRenderedPageBreak/>
        <w:t>Deployment</w:t>
      </w:r>
      <w:bookmarkEnd w:id="63"/>
    </w:p>
    <w:p w:rsidR="001F6608" w:rsidRPr="00ED4BF3" w:rsidRDefault="001F6608" w:rsidP="001F6608">
      <w:r w:rsidRPr="00ED4BF3">
        <w:t xml:space="preserve">Om de applicatie te runnen op de server vereist GlassFish dat er een WAR-file (Java Web Application) aangemaakt wordt. Dit kan bereikt worden via </w:t>
      </w:r>
      <w:r w:rsidRPr="00ED4BF3">
        <w:rPr>
          <w:b/>
        </w:rPr>
        <w:t xml:space="preserve">file </w:t>
      </w:r>
      <w:r w:rsidRPr="00ED4BF3">
        <w:rPr>
          <w:b/>
        </w:rPr>
        <w:sym w:font="Wingdings" w:char="F0E0"/>
      </w:r>
      <w:r w:rsidRPr="00ED4BF3">
        <w:rPr>
          <w:b/>
        </w:rPr>
        <w:t xml:space="preserve"> project structure </w:t>
      </w:r>
      <w:r w:rsidRPr="00ED4BF3">
        <w:rPr>
          <w:b/>
        </w:rPr>
        <w:sym w:font="Wingdings" w:char="F0E0"/>
      </w:r>
      <w:r w:rsidRPr="00ED4BF3">
        <w:rPr>
          <w:b/>
        </w:rPr>
        <w:t xml:space="preserve"> artifacts</w:t>
      </w:r>
      <w:r w:rsidRPr="00ED4BF3">
        <w:t>. Vervolgens klikt met op het groene + icoontje en wordt “</w:t>
      </w:r>
      <w:r w:rsidRPr="00ED4BF3">
        <w:rPr>
          <w:i/>
        </w:rPr>
        <w:t xml:space="preserve">Web Application: Archive” </w:t>
      </w:r>
      <w:r w:rsidRPr="00ED4BF3">
        <w:t>geselecteerd. Klik vervolgens op ok.</w:t>
      </w:r>
    </w:p>
    <w:p w:rsidR="001F6608" w:rsidRPr="00ED4BF3" w:rsidRDefault="001F6608" w:rsidP="001F6608">
      <w:pPr>
        <w:jc w:val="center"/>
      </w:pPr>
      <w:r w:rsidRPr="00ED4BF3">
        <w:rPr>
          <w:lang w:eastAsia="nl-BE"/>
        </w:rPr>
        <w:drawing>
          <wp:inline distT="0" distB="0" distL="0" distR="0" wp14:anchorId="70C79495" wp14:editId="339BFB09">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Pr="00ED4BF3" w:rsidRDefault="001F6608" w:rsidP="001F6608">
      <w:r w:rsidRPr="00ED4BF3">
        <w:t xml:space="preserve">Nu IntelliJ weet wat er in de WAR file geplaatst moet worden, kan de opdracht gegeven worden om dit bestand ook effectief aan te maken. Dit wordt gedaan </w:t>
      </w:r>
      <w:r w:rsidRPr="00ED4BF3">
        <w:rPr>
          <w:b/>
        </w:rPr>
        <w:t xml:space="preserve">via build </w:t>
      </w:r>
      <w:r w:rsidRPr="00ED4BF3">
        <w:rPr>
          <w:b/>
        </w:rPr>
        <w:sym w:font="Wingdings" w:char="F0E0"/>
      </w:r>
      <w:r w:rsidRPr="00ED4BF3">
        <w:rPr>
          <w:b/>
        </w:rPr>
        <w:t xml:space="preserve"> build artifacts </w:t>
      </w:r>
      <w:r w:rsidRPr="00ED4BF3">
        <w:rPr>
          <w:b/>
        </w:rPr>
        <w:sym w:font="Wingdings" w:char="F0E0"/>
      </w:r>
      <w:r w:rsidRPr="00ED4BF3">
        <w:rPr>
          <w:b/>
        </w:rPr>
        <w:t xml:space="preserve"> action </w:t>
      </w:r>
      <w:r w:rsidRPr="00ED4BF3">
        <w:rPr>
          <w:b/>
        </w:rPr>
        <w:sym w:font="Wingdings" w:char="F0E0"/>
      </w:r>
      <w:r w:rsidRPr="00ED4BF3">
        <w:rPr>
          <w:b/>
        </w:rPr>
        <w:t xml:space="preserve"> build</w:t>
      </w:r>
    </w:p>
    <w:p w:rsidR="001F6608" w:rsidRPr="00ED4BF3" w:rsidRDefault="001F6608" w:rsidP="001F6608">
      <w:pPr>
        <w:jc w:val="center"/>
      </w:pPr>
      <w:r w:rsidRPr="00ED4BF3">
        <w:rPr>
          <w:lang w:eastAsia="nl-BE"/>
        </w:rPr>
        <w:drawing>
          <wp:inline distT="0" distB="0" distL="0" distR="0" wp14:anchorId="01FA591F" wp14:editId="7C39AD5C">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Pr="00ED4BF3" w:rsidRDefault="001F6608" w:rsidP="001F6608">
      <w:r w:rsidRPr="00ED4BF3">
        <w:t>Het WAR bestand is nu aangemaakt onder \code\classes\artifacts\Verkeer</w:t>
      </w:r>
    </w:p>
    <w:p w:rsidR="001F6608" w:rsidRPr="00ED4BF3" w:rsidRDefault="001F6608" w:rsidP="001F6608">
      <w:r w:rsidRPr="00ED4BF3">
        <w:t>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rsidRPr="00ED4BF3">
        <w:rPr>
          <w:i/>
        </w:rPr>
        <w:t>applications”</w:t>
      </w:r>
      <w:r w:rsidRPr="00ED4BF3">
        <w:t xml:space="preserve"> en vervolgens op “</w:t>
      </w:r>
      <w:r w:rsidRPr="00ED4BF3">
        <w:rPr>
          <w:i/>
        </w:rPr>
        <w:t>choose file</w:t>
      </w:r>
      <w:r w:rsidRPr="00ED4BF3">
        <w:t>”. Selecteer nu het WAR bestand dat eerder aangemaakt werd en klik op ok.</w:t>
      </w:r>
    </w:p>
    <w:p w:rsidR="001F6608" w:rsidRPr="00ED4BF3" w:rsidRDefault="001F6608" w:rsidP="001F6608">
      <w:pPr>
        <w:jc w:val="center"/>
      </w:pPr>
      <w:r w:rsidRPr="00ED4BF3">
        <w:rPr>
          <w:lang w:eastAsia="nl-BE"/>
        </w:rPr>
        <w:drawing>
          <wp:inline distT="0" distB="0" distL="0" distR="0" wp14:anchorId="4BBC9DFB" wp14:editId="1E0584D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1F6608" w:rsidRPr="00ED4BF3" w:rsidRDefault="001F6608" w:rsidP="001F6608">
      <w:pPr>
        <w:spacing w:after="160" w:line="259" w:lineRule="auto"/>
        <w:jc w:val="left"/>
      </w:pPr>
      <w:r w:rsidRPr="00ED4BF3">
        <w:br w:type="page"/>
      </w:r>
    </w:p>
    <w:p w:rsidR="006D74BC" w:rsidRPr="00ED4BF3" w:rsidRDefault="006D74BC" w:rsidP="009511E4">
      <w:pPr>
        <w:jc w:val="center"/>
      </w:pPr>
    </w:p>
    <w:p w:rsidR="00DF368A" w:rsidRPr="00ED4BF3" w:rsidRDefault="00DF368A" w:rsidP="00DF368A">
      <w:pPr>
        <w:pStyle w:val="Titel"/>
      </w:pPr>
      <w:bookmarkStart w:id="64" w:name="_Toc447719684"/>
      <w:bookmarkStart w:id="65" w:name="_Toc448695132"/>
      <w:r w:rsidRPr="00ED4BF3">
        <w:t>Retrospective</w:t>
      </w:r>
      <w:bookmarkEnd w:id="64"/>
      <w:bookmarkEnd w:id="65"/>
    </w:p>
    <w:p w:rsidR="00DF368A" w:rsidRPr="00ED4BF3" w:rsidRDefault="00DF368A">
      <w:pPr>
        <w:spacing w:after="160" w:line="259" w:lineRule="auto"/>
        <w:jc w:val="left"/>
      </w:pPr>
      <w:r w:rsidRPr="00ED4BF3">
        <w:br w:type="page"/>
      </w:r>
    </w:p>
    <w:p w:rsidR="00DF368A" w:rsidRPr="00ED4BF3" w:rsidRDefault="00DF368A" w:rsidP="00DF368A">
      <w:pPr>
        <w:pStyle w:val="Kop1"/>
      </w:pPr>
      <w:bookmarkStart w:id="66" w:name="_Toc447719685"/>
      <w:bookmarkStart w:id="67" w:name="_Toc448695133"/>
      <w:r w:rsidRPr="00ED4BF3">
        <w:lastRenderedPageBreak/>
        <w:t>Aandachtspunten sprints</w:t>
      </w:r>
      <w:bookmarkEnd w:id="66"/>
      <w:bookmarkEnd w:id="67"/>
    </w:p>
    <w:p w:rsidR="00DF368A" w:rsidRPr="00ED4BF3" w:rsidRDefault="00DF368A" w:rsidP="00DF368A">
      <w:pPr>
        <w:pStyle w:val="Kop2"/>
      </w:pPr>
      <w:bookmarkStart w:id="68" w:name="_Toc447719686"/>
      <w:bookmarkStart w:id="69" w:name="_Toc448695134"/>
      <w:r w:rsidRPr="00ED4BF3">
        <w:t>Sprint 2</w:t>
      </w:r>
      <w:bookmarkEnd w:id="68"/>
      <w:bookmarkEnd w:id="69"/>
    </w:p>
    <w:p w:rsidR="00DF368A" w:rsidRPr="00ED4BF3" w:rsidRDefault="00DF368A" w:rsidP="00DF368A">
      <w:pPr>
        <w:pStyle w:val="Lijstalinea"/>
        <w:numPr>
          <w:ilvl w:val="0"/>
          <w:numId w:val="25"/>
        </w:numPr>
      </w:pPr>
      <w:r w:rsidRPr="00ED4BF3">
        <w:t>Structuur van domein(en eventueel databank). Elke meting heeft provider =&gt; één provider met lijst van metingen is conceptueel logischer.</w:t>
      </w:r>
    </w:p>
    <w:p w:rsidR="00DF368A" w:rsidRPr="00ED4BF3" w:rsidRDefault="00DF368A" w:rsidP="00DF368A">
      <w:pPr>
        <w:pStyle w:val="Lijstalinea"/>
        <w:numPr>
          <w:ilvl w:val="0"/>
          <w:numId w:val="25"/>
        </w:numPr>
      </w:pPr>
      <w:r w:rsidRPr="00ED4BF3">
        <w:t>Optimalisatie netwerkverkeer: elke m</w:t>
      </w:r>
      <w:bookmarkStart w:id="70" w:name="_GoBack"/>
      <w:bookmarkEnd w:id="70"/>
      <w:r w:rsidRPr="00ED4BF3">
        <w:t>eting wordt individueel opgehaald, verwerkt en weggeschreven naar de databank =&gt; onnodige overhead, indien mogelijk data in één keer binnenhalen en in groep inserten in databank.</w:t>
      </w:r>
    </w:p>
    <w:p w:rsidR="00DF368A" w:rsidRPr="00ED4BF3" w:rsidRDefault="00DF368A" w:rsidP="003B7AC8">
      <w:pPr>
        <w:pStyle w:val="Lijstalinea"/>
        <w:numPr>
          <w:ilvl w:val="0"/>
          <w:numId w:val="25"/>
        </w:numPr>
      </w:pPr>
      <w:r w:rsidRPr="00ED4BF3">
        <w:t>De gegevens worden mome</w:t>
      </w:r>
      <w:r w:rsidR="00CB7A7F">
        <w:t>nteel direct gebruikt in de que</w:t>
      </w:r>
      <w:r w:rsidR="00CB7A7F" w:rsidRPr="00ED4BF3">
        <w:t>ry’s</w:t>
      </w:r>
      <w:r w:rsidRPr="00ED4BF3">
        <w:t>. Dit vormt een beveiligingsrisico voor SQL-injection. =&gt;Code herwerken zodat deze gebruik maakt van Prepared Statements</w:t>
      </w:r>
    </w:p>
    <w:sectPr w:rsidR="00DF368A" w:rsidRPr="00ED4BF3"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FAE" w:rsidRDefault="00292FAE">
      <w:pPr>
        <w:spacing w:after="0"/>
      </w:pPr>
      <w:r>
        <w:separator/>
      </w:r>
    </w:p>
  </w:endnote>
  <w:endnote w:type="continuationSeparator" w:id="0">
    <w:p w:rsidR="00292FAE" w:rsidRDefault="00292FAE">
      <w:pPr>
        <w:spacing w:after="0"/>
      </w:pPr>
      <w:r>
        <w:continuationSeparator/>
      </w:r>
    </w:p>
  </w:endnote>
  <w:endnote w:type="continuationNotice" w:id="1">
    <w:p w:rsidR="00292FAE" w:rsidRDefault="00292F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9EE" w:rsidRDefault="003639EE">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3639EE" w:rsidRDefault="003639EE">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639EE" w:rsidRDefault="003639E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D4BF3" w:rsidRPr="00ED4BF3">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3639EE" w:rsidRDefault="003639E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D4BF3" w:rsidRPr="00ED4BF3">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3639EE" w:rsidRDefault="003639EE">
        <w:pPr>
          <w:pStyle w:val="Voettekst"/>
          <w:jc w:val="right"/>
        </w:pPr>
        <w:r>
          <w:fldChar w:fldCharType="begin"/>
        </w:r>
        <w:r>
          <w:instrText>PAGE   \* MERGEFORMAT</w:instrText>
        </w:r>
        <w:r>
          <w:fldChar w:fldCharType="separate"/>
        </w:r>
        <w:r w:rsidR="00ED4BF3" w:rsidRPr="00ED4BF3">
          <w:rPr>
            <w:noProof/>
            <w:lang w:val="nl-NL"/>
          </w:rPr>
          <w:t>4</w:t>
        </w:r>
        <w:r>
          <w:fldChar w:fldCharType="end"/>
        </w:r>
      </w:p>
    </w:sdtContent>
  </w:sdt>
  <w:p w:rsidR="003639EE" w:rsidRDefault="003639EE">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3639EE" w:rsidRDefault="003639EE">
        <w:pPr>
          <w:pStyle w:val="Voettekst"/>
          <w:jc w:val="right"/>
        </w:pPr>
        <w:r>
          <w:fldChar w:fldCharType="begin"/>
        </w:r>
        <w:r>
          <w:instrText>PAGE   \* MERGEFORMAT</w:instrText>
        </w:r>
        <w:r>
          <w:fldChar w:fldCharType="separate"/>
        </w:r>
        <w:r w:rsidR="007B5F6F" w:rsidRPr="007B5F6F">
          <w:rPr>
            <w:noProof/>
            <w:lang w:val="nl-NL"/>
          </w:rPr>
          <w:t>42</w:t>
        </w:r>
        <w:r>
          <w:fldChar w:fldCharType="end"/>
        </w:r>
      </w:p>
    </w:sdtContent>
  </w:sdt>
  <w:p w:rsidR="003639EE" w:rsidRDefault="003639EE">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FAE" w:rsidRDefault="00292FAE">
      <w:pPr>
        <w:spacing w:after="0"/>
      </w:pPr>
      <w:r>
        <w:separator/>
      </w:r>
    </w:p>
  </w:footnote>
  <w:footnote w:type="continuationSeparator" w:id="0">
    <w:p w:rsidR="00292FAE" w:rsidRDefault="00292FAE">
      <w:pPr>
        <w:spacing w:after="0"/>
      </w:pPr>
      <w:r>
        <w:continuationSeparator/>
      </w:r>
    </w:p>
  </w:footnote>
  <w:footnote w:type="continuationNotice" w:id="1">
    <w:p w:rsidR="00292FAE" w:rsidRDefault="00292FA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9EE" w:rsidRDefault="003639EE">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9EE" w:rsidRDefault="003639EE">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67E1"/>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6FD7"/>
    <w:rsid w:val="00197A0A"/>
    <w:rsid w:val="001A2CEB"/>
    <w:rsid w:val="001B2235"/>
    <w:rsid w:val="001B65CE"/>
    <w:rsid w:val="001C1CF6"/>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1237"/>
    <w:rsid w:val="00292FAE"/>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39EE"/>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623E"/>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4EFA"/>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B5F6F"/>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107D"/>
    <w:rsid w:val="00872A1E"/>
    <w:rsid w:val="00876082"/>
    <w:rsid w:val="00884A6C"/>
    <w:rsid w:val="00885647"/>
    <w:rsid w:val="0089279E"/>
    <w:rsid w:val="00892FFF"/>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B7A7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D4BF3"/>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theme" Target="theme/theme1.xml"/><Relationship Id="rId16" Type="http://schemas.openxmlformats.org/officeDocument/2006/relationships/footer" Target="footer4.xm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7.png"/><Relationship Id="rId79"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hyperlink" Target="https://getfedora.com" TargetMode="External"/><Relationship Id="rId82" Type="http://schemas.openxmlformats.org/officeDocument/2006/relationships/image" Target="media/image64.png"/><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hyperlink" Target="https://centos.org" TargetMode="External"/><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hyperlink" Target="http://www.jetbrains.com/idea/" TargetMode="External"/><Relationship Id="rId8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0.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58BEA-48A3-47D5-83BB-466D35052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2</TotalTime>
  <Pages>44</Pages>
  <Words>5689</Words>
  <Characters>31294</Characters>
  <Application>Microsoft Office Word</Application>
  <DocSecurity>0</DocSecurity>
  <Lines>260</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35</cp:revision>
  <dcterms:created xsi:type="dcterms:W3CDTF">2016-02-16T07:41:00Z</dcterms:created>
  <dcterms:modified xsi:type="dcterms:W3CDTF">2016-04-18T19:40:00Z</dcterms:modified>
</cp:coreProperties>
</file>